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C1B8D" w:rsidRDefault="001C1B8D" w:rsidP="001C1B8D">
      <w:pPr>
        <w:spacing w:after="0" w:line="240" w:lineRule="auto"/>
        <w:jc w:val="center"/>
        <w:rPr>
          <w:rFonts w:ascii="Times New Roman" w:hAnsi="Times New Roman" w:cs="Times New Roman"/>
          <w:b/>
          <w:sz w:val="40"/>
          <w:szCs w:val="40"/>
        </w:rPr>
      </w:pPr>
      <w:bookmarkStart w:id="0" w:name="_GoBack"/>
      <w:bookmarkEnd w:id="0"/>
    </w:p>
    <w:p w:rsidR="001C1B8D" w:rsidRDefault="001C1B8D" w:rsidP="001C1B8D">
      <w:pPr>
        <w:spacing w:after="0" w:line="240" w:lineRule="auto"/>
        <w:jc w:val="center"/>
        <w:rPr>
          <w:rFonts w:ascii="Times New Roman" w:hAnsi="Times New Roman" w:cs="Times New Roman"/>
          <w:b/>
          <w:sz w:val="40"/>
          <w:szCs w:val="40"/>
        </w:rPr>
      </w:pPr>
    </w:p>
    <w:p w:rsidR="001C1B8D" w:rsidRDefault="001C1B8D" w:rsidP="001C1B8D">
      <w:pPr>
        <w:spacing w:after="0" w:line="240" w:lineRule="auto"/>
        <w:jc w:val="center"/>
        <w:rPr>
          <w:rFonts w:ascii="Times New Roman" w:hAnsi="Times New Roman" w:cs="Times New Roman"/>
          <w:b/>
          <w:sz w:val="40"/>
          <w:szCs w:val="40"/>
        </w:rPr>
      </w:pPr>
    </w:p>
    <w:p w:rsidR="001C1B8D" w:rsidRDefault="001C1B8D" w:rsidP="001C1B8D">
      <w:pPr>
        <w:spacing w:after="0" w:line="240" w:lineRule="auto"/>
        <w:jc w:val="center"/>
        <w:rPr>
          <w:rFonts w:ascii="Times New Roman" w:hAnsi="Times New Roman" w:cs="Times New Roman"/>
          <w:b/>
          <w:sz w:val="40"/>
          <w:szCs w:val="40"/>
        </w:rPr>
      </w:pPr>
    </w:p>
    <w:p w:rsidR="001C1B8D" w:rsidRDefault="001C1B8D" w:rsidP="001C1B8D">
      <w:pPr>
        <w:spacing w:after="0" w:line="240" w:lineRule="auto"/>
        <w:jc w:val="center"/>
        <w:rPr>
          <w:rFonts w:ascii="Times New Roman" w:hAnsi="Times New Roman" w:cs="Times New Roman"/>
          <w:b/>
          <w:sz w:val="40"/>
          <w:szCs w:val="40"/>
        </w:rPr>
      </w:pPr>
    </w:p>
    <w:p w:rsidR="001C1B8D" w:rsidRPr="00E843AE" w:rsidRDefault="001C1B8D" w:rsidP="001C1B8D">
      <w:pPr>
        <w:spacing w:after="0" w:line="240" w:lineRule="auto"/>
        <w:jc w:val="center"/>
        <w:rPr>
          <w:rFonts w:ascii="Times New Roman" w:hAnsi="Times New Roman" w:cs="Times New Roman"/>
          <w:b/>
          <w:sz w:val="40"/>
          <w:szCs w:val="40"/>
        </w:rPr>
      </w:pPr>
      <w:r>
        <w:rPr>
          <w:rFonts w:ascii="Times New Roman" w:hAnsi="Times New Roman" w:cs="Times New Roman"/>
          <w:b/>
          <w:sz w:val="40"/>
          <w:szCs w:val="40"/>
        </w:rPr>
        <w:t>Release Document</w:t>
      </w:r>
    </w:p>
    <w:p w:rsidR="001C1B8D" w:rsidRDefault="001C1B8D" w:rsidP="001C1B8D">
      <w:pPr>
        <w:spacing w:after="0" w:line="240" w:lineRule="auto"/>
        <w:jc w:val="center"/>
        <w:rPr>
          <w:rFonts w:ascii="Times New Roman" w:hAnsi="Times New Roman" w:cs="Times New Roman"/>
          <w:b/>
        </w:rPr>
      </w:pPr>
    </w:p>
    <w:p w:rsidR="001C1B8D" w:rsidRPr="00E843AE" w:rsidRDefault="001C1B8D" w:rsidP="001C1B8D">
      <w:pPr>
        <w:spacing w:after="0" w:line="240" w:lineRule="auto"/>
        <w:jc w:val="center"/>
        <w:rPr>
          <w:rFonts w:ascii="Times New Roman" w:hAnsi="Times New Roman" w:cs="Times New Roman"/>
        </w:rPr>
      </w:pPr>
    </w:p>
    <w:p w:rsidR="001C1B8D" w:rsidRPr="00E843AE" w:rsidRDefault="001C1B8D" w:rsidP="001C1B8D">
      <w:pPr>
        <w:spacing w:after="0" w:line="240" w:lineRule="auto"/>
        <w:jc w:val="center"/>
        <w:rPr>
          <w:rFonts w:ascii="Times New Roman" w:hAnsi="Times New Roman" w:cs="Times New Roman"/>
        </w:rPr>
      </w:pPr>
    </w:p>
    <w:p w:rsidR="001C1B8D" w:rsidRPr="00E843AE" w:rsidRDefault="001C1B8D" w:rsidP="001C1B8D">
      <w:pPr>
        <w:spacing w:after="0" w:line="240" w:lineRule="auto"/>
        <w:jc w:val="center"/>
        <w:rPr>
          <w:rFonts w:ascii="Times New Roman" w:hAnsi="Times New Roman" w:cs="Times New Roman"/>
        </w:rPr>
      </w:pPr>
    </w:p>
    <w:p w:rsidR="001C1B8D" w:rsidRPr="00E843AE" w:rsidRDefault="001C1B8D" w:rsidP="001C1B8D">
      <w:pPr>
        <w:spacing w:after="0" w:line="240" w:lineRule="auto"/>
        <w:jc w:val="center"/>
        <w:rPr>
          <w:rFonts w:ascii="Times New Roman" w:hAnsi="Times New Roman" w:cs="Times New Roman"/>
        </w:rPr>
      </w:pPr>
    </w:p>
    <w:p w:rsidR="001C1B8D" w:rsidRPr="00E843AE" w:rsidRDefault="004A2EAE" w:rsidP="001C1B8D">
      <w:pPr>
        <w:spacing w:after="0" w:line="24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>
            <wp:extent cx="4762500" cy="2354580"/>
            <wp:effectExtent l="0" t="0" r="0" b="0"/>
            <wp:docPr id="2" name="Picture 2" descr="C:\Users\digiblitz-Ncomp2\Desktop\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digiblitz-Ncomp2\Desktop\logo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2354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C1B8D" w:rsidRPr="00E843AE" w:rsidRDefault="001C1B8D" w:rsidP="001C1B8D">
      <w:pPr>
        <w:spacing w:after="0" w:line="240" w:lineRule="auto"/>
        <w:jc w:val="center"/>
        <w:rPr>
          <w:rFonts w:ascii="Times New Roman" w:hAnsi="Times New Roman" w:cs="Times New Roman"/>
        </w:rPr>
      </w:pPr>
    </w:p>
    <w:p w:rsidR="001C1B8D" w:rsidRPr="00E843AE" w:rsidRDefault="001C1B8D" w:rsidP="001C1B8D">
      <w:pPr>
        <w:spacing w:after="0" w:line="240" w:lineRule="auto"/>
        <w:jc w:val="center"/>
        <w:rPr>
          <w:rFonts w:ascii="Times New Roman" w:hAnsi="Times New Roman" w:cs="Times New Roman"/>
        </w:rPr>
      </w:pPr>
    </w:p>
    <w:p w:rsidR="001C1B8D" w:rsidRPr="00E843AE" w:rsidRDefault="001C1B8D" w:rsidP="001C1B8D">
      <w:pPr>
        <w:spacing w:after="0" w:line="24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</w:p>
    <w:p w:rsidR="001C1B8D" w:rsidRPr="00E843AE" w:rsidRDefault="001C1B8D" w:rsidP="001C1B8D">
      <w:pPr>
        <w:spacing w:after="0" w:line="24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  <w:r w:rsidRPr="00E843AE">
        <w:rPr>
          <w:rFonts w:ascii="Times New Roman" w:hAnsi="Times New Roman" w:cs="Times New Roman"/>
          <w:b/>
          <w:sz w:val="32"/>
          <w:szCs w:val="32"/>
        </w:rPr>
        <w:t xml:space="preserve">By </w:t>
      </w:r>
    </w:p>
    <w:p w:rsidR="001C1B8D" w:rsidRPr="00E843AE" w:rsidRDefault="001C1B8D" w:rsidP="001C1B8D">
      <w:pPr>
        <w:spacing w:after="0" w:line="240" w:lineRule="auto"/>
        <w:jc w:val="center"/>
        <w:rPr>
          <w:rFonts w:ascii="Times New Roman" w:hAnsi="Times New Roman" w:cs="Times New Roman"/>
          <w:sz w:val="32"/>
          <w:szCs w:val="32"/>
        </w:rPr>
      </w:pPr>
      <w:proofErr w:type="spellStart"/>
      <w:proofErr w:type="gramStart"/>
      <w:r w:rsidRPr="00E843AE">
        <w:rPr>
          <w:rFonts w:ascii="Times New Roman" w:hAnsi="Times New Roman" w:cs="Times New Roman"/>
          <w:b/>
          <w:sz w:val="32"/>
          <w:szCs w:val="32"/>
        </w:rPr>
        <w:t>digiBilitz</w:t>
      </w:r>
      <w:proofErr w:type="spellEnd"/>
      <w:proofErr w:type="gramEnd"/>
      <w:r w:rsidRPr="00E843AE">
        <w:rPr>
          <w:rFonts w:ascii="Times New Roman" w:hAnsi="Times New Roman" w:cs="Times New Roman"/>
          <w:b/>
          <w:sz w:val="32"/>
          <w:szCs w:val="32"/>
        </w:rPr>
        <w:t xml:space="preserve"> Technologies </w:t>
      </w:r>
      <w:proofErr w:type="spellStart"/>
      <w:r w:rsidRPr="00E843AE">
        <w:rPr>
          <w:rFonts w:ascii="Times New Roman" w:hAnsi="Times New Roman" w:cs="Times New Roman"/>
          <w:b/>
          <w:sz w:val="32"/>
          <w:szCs w:val="32"/>
        </w:rPr>
        <w:t>Pvt</w:t>
      </w:r>
      <w:proofErr w:type="spellEnd"/>
      <w:r w:rsidRPr="00E843AE">
        <w:rPr>
          <w:rFonts w:ascii="Times New Roman" w:hAnsi="Times New Roman" w:cs="Times New Roman"/>
          <w:b/>
          <w:sz w:val="32"/>
          <w:szCs w:val="32"/>
        </w:rPr>
        <w:t xml:space="preserve"> Ltd</w:t>
      </w:r>
      <w:r w:rsidRPr="00E843AE">
        <w:rPr>
          <w:rFonts w:ascii="Times New Roman" w:hAnsi="Times New Roman" w:cs="Times New Roman"/>
          <w:sz w:val="32"/>
          <w:szCs w:val="32"/>
        </w:rPr>
        <w:t>.</w:t>
      </w:r>
    </w:p>
    <w:p w:rsidR="007D1D9E" w:rsidRDefault="007D1D9E" w:rsidP="007D1D9E">
      <w:pPr>
        <w:ind w:firstLine="720"/>
        <w:jc w:val="center"/>
        <w:rPr>
          <w:b/>
          <w:sz w:val="32"/>
          <w:szCs w:val="32"/>
        </w:rPr>
      </w:pPr>
    </w:p>
    <w:p w:rsidR="007D1D9E" w:rsidRDefault="007D1D9E" w:rsidP="007D1D9E">
      <w:pPr>
        <w:ind w:firstLine="720"/>
        <w:jc w:val="center"/>
        <w:rPr>
          <w:b/>
          <w:sz w:val="32"/>
          <w:szCs w:val="32"/>
        </w:rPr>
      </w:pPr>
    </w:p>
    <w:p w:rsidR="007D1D9E" w:rsidRDefault="007D1D9E" w:rsidP="007D1D9E">
      <w:pPr>
        <w:ind w:firstLine="720"/>
        <w:jc w:val="center"/>
        <w:rPr>
          <w:b/>
          <w:sz w:val="32"/>
          <w:szCs w:val="32"/>
        </w:rPr>
      </w:pPr>
    </w:p>
    <w:p w:rsidR="007D1D9E" w:rsidRDefault="007D1D9E" w:rsidP="007D1D9E">
      <w:pPr>
        <w:ind w:firstLine="720"/>
        <w:jc w:val="center"/>
        <w:rPr>
          <w:b/>
          <w:sz w:val="32"/>
          <w:szCs w:val="32"/>
        </w:rPr>
      </w:pPr>
    </w:p>
    <w:p w:rsidR="007D1D9E" w:rsidRDefault="007D1D9E" w:rsidP="007D1D9E">
      <w:pPr>
        <w:ind w:firstLine="720"/>
        <w:jc w:val="center"/>
        <w:rPr>
          <w:b/>
          <w:sz w:val="32"/>
          <w:szCs w:val="32"/>
        </w:rPr>
      </w:pPr>
    </w:p>
    <w:p w:rsidR="007D1D9E" w:rsidRDefault="007D1D9E" w:rsidP="007D1D9E">
      <w:pPr>
        <w:ind w:firstLine="720"/>
        <w:jc w:val="center"/>
        <w:rPr>
          <w:b/>
          <w:sz w:val="32"/>
          <w:szCs w:val="32"/>
        </w:rPr>
      </w:pPr>
    </w:p>
    <w:p w:rsidR="007D1D9E" w:rsidRDefault="007D1D9E" w:rsidP="007D1D9E">
      <w:pPr>
        <w:ind w:firstLine="720"/>
        <w:jc w:val="center"/>
        <w:rPr>
          <w:b/>
          <w:sz w:val="32"/>
          <w:szCs w:val="32"/>
        </w:rPr>
      </w:pPr>
    </w:p>
    <w:p w:rsidR="00C81A8F" w:rsidRDefault="00C81A8F" w:rsidP="007D1D9E">
      <w:pPr>
        <w:ind w:firstLine="720"/>
        <w:jc w:val="center"/>
        <w:rPr>
          <w:b/>
          <w:sz w:val="32"/>
          <w:szCs w:val="32"/>
        </w:rPr>
      </w:pPr>
    </w:p>
    <w:p w:rsidR="00C81A8F" w:rsidRDefault="00C81A8F" w:rsidP="007D1D9E">
      <w:pPr>
        <w:ind w:firstLine="720"/>
        <w:jc w:val="center"/>
        <w:rPr>
          <w:b/>
          <w:sz w:val="32"/>
          <w:szCs w:val="32"/>
        </w:rPr>
      </w:pPr>
    </w:p>
    <w:p w:rsidR="00C81A8F" w:rsidRDefault="00C81A8F" w:rsidP="007D1D9E">
      <w:pPr>
        <w:ind w:firstLine="720"/>
        <w:jc w:val="center"/>
        <w:rPr>
          <w:b/>
          <w:sz w:val="32"/>
          <w:szCs w:val="32"/>
        </w:rPr>
      </w:pPr>
    </w:p>
    <w:p w:rsidR="00BD5950" w:rsidRDefault="00BD5950" w:rsidP="007D1D9E">
      <w:pPr>
        <w:rPr>
          <w:b/>
          <w:sz w:val="28"/>
          <w:szCs w:val="28"/>
        </w:rPr>
      </w:pPr>
    </w:p>
    <w:p w:rsidR="007D1D9E" w:rsidRDefault="007D1D9E" w:rsidP="007D1D9E">
      <w:pPr>
        <w:rPr>
          <w:b/>
          <w:sz w:val="28"/>
          <w:szCs w:val="28"/>
        </w:rPr>
      </w:pPr>
      <w:r w:rsidRPr="007D1D9E">
        <w:rPr>
          <w:b/>
          <w:sz w:val="28"/>
          <w:szCs w:val="28"/>
        </w:rPr>
        <w:t>CONTENTS</w:t>
      </w:r>
    </w:p>
    <w:p w:rsidR="00D25E4B" w:rsidRDefault="00D25E4B" w:rsidP="00D25E4B">
      <w:pPr>
        <w:pStyle w:val="ListParagraph"/>
        <w:numPr>
          <w:ilvl w:val="0"/>
          <w:numId w:val="10"/>
        </w:numPr>
        <w:rPr>
          <w:b/>
          <w:sz w:val="28"/>
          <w:szCs w:val="28"/>
        </w:rPr>
      </w:pPr>
      <w:r>
        <w:rPr>
          <w:b/>
          <w:sz w:val="28"/>
          <w:szCs w:val="28"/>
        </w:rPr>
        <w:t>INTRODUCTION -------------------------------------------------------------------</w:t>
      </w:r>
      <w:r w:rsidR="003B161B">
        <w:rPr>
          <w:b/>
          <w:sz w:val="28"/>
          <w:szCs w:val="28"/>
        </w:rPr>
        <w:t>-</w:t>
      </w:r>
      <w:r w:rsidR="00AC13AE">
        <w:rPr>
          <w:b/>
          <w:sz w:val="28"/>
          <w:szCs w:val="28"/>
        </w:rPr>
        <w:t>3</w:t>
      </w:r>
    </w:p>
    <w:p w:rsidR="00D25E4B" w:rsidRDefault="00D25E4B" w:rsidP="00D25E4B">
      <w:pPr>
        <w:pStyle w:val="ListParagraph"/>
        <w:numPr>
          <w:ilvl w:val="0"/>
          <w:numId w:val="10"/>
        </w:numPr>
        <w:rPr>
          <w:b/>
          <w:sz w:val="28"/>
          <w:szCs w:val="28"/>
        </w:rPr>
      </w:pPr>
      <w:r>
        <w:rPr>
          <w:b/>
          <w:sz w:val="28"/>
          <w:szCs w:val="28"/>
        </w:rPr>
        <w:t>System Requirements -----------------------------------------------------------</w:t>
      </w:r>
      <w:r w:rsidR="003B161B">
        <w:rPr>
          <w:b/>
          <w:sz w:val="28"/>
          <w:szCs w:val="28"/>
        </w:rPr>
        <w:t>-</w:t>
      </w:r>
      <w:r w:rsidR="00AC13AE">
        <w:rPr>
          <w:b/>
          <w:sz w:val="28"/>
          <w:szCs w:val="28"/>
        </w:rPr>
        <w:t>3</w:t>
      </w:r>
    </w:p>
    <w:p w:rsidR="00D25E4B" w:rsidRDefault="00C4250E" w:rsidP="00D25E4B">
      <w:pPr>
        <w:pStyle w:val="ListParagraph"/>
        <w:numPr>
          <w:ilvl w:val="0"/>
          <w:numId w:val="10"/>
        </w:numPr>
        <w:rPr>
          <w:b/>
          <w:sz w:val="28"/>
          <w:szCs w:val="28"/>
        </w:rPr>
      </w:pPr>
      <w:r w:rsidRPr="00C4250E">
        <w:rPr>
          <w:b/>
          <w:sz w:val="28"/>
          <w:szCs w:val="28"/>
        </w:rPr>
        <w:t xml:space="preserve">New Features and Functionalities in </w:t>
      </w:r>
      <w:proofErr w:type="spellStart"/>
      <w:r w:rsidR="005835EC">
        <w:rPr>
          <w:b/>
          <w:sz w:val="28"/>
          <w:szCs w:val="28"/>
        </w:rPr>
        <w:t>GuildKraft</w:t>
      </w:r>
      <w:proofErr w:type="spellEnd"/>
      <w:r w:rsidRPr="00C4250E">
        <w:rPr>
          <w:b/>
          <w:sz w:val="28"/>
          <w:szCs w:val="28"/>
        </w:rPr>
        <w:t xml:space="preserve"> 0</w:t>
      </w:r>
      <w:r w:rsidR="00D262EB">
        <w:rPr>
          <w:b/>
          <w:sz w:val="28"/>
          <w:szCs w:val="28"/>
        </w:rPr>
        <w:t>.1-</w:t>
      </w:r>
      <w:r w:rsidR="00D25E4B" w:rsidRPr="00C4250E">
        <w:rPr>
          <w:b/>
          <w:sz w:val="28"/>
          <w:szCs w:val="28"/>
        </w:rPr>
        <w:t>-</w:t>
      </w:r>
      <w:r w:rsidRPr="00C4250E">
        <w:rPr>
          <w:b/>
          <w:sz w:val="28"/>
          <w:szCs w:val="28"/>
        </w:rPr>
        <w:t>----------------</w:t>
      </w:r>
      <w:r>
        <w:rPr>
          <w:b/>
          <w:sz w:val="28"/>
          <w:szCs w:val="28"/>
        </w:rPr>
        <w:t>---</w:t>
      </w:r>
      <w:r w:rsidR="003B161B">
        <w:rPr>
          <w:b/>
          <w:sz w:val="28"/>
          <w:szCs w:val="28"/>
        </w:rPr>
        <w:t>-</w:t>
      </w:r>
      <w:r w:rsidR="00AC13AE">
        <w:rPr>
          <w:b/>
          <w:sz w:val="28"/>
          <w:szCs w:val="28"/>
        </w:rPr>
        <w:t>3</w:t>
      </w:r>
    </w:p>
    <w:p w:rsidR="00070BCF" w:rsidRDefault="00070BCF" w:rsidP="00D25E4B">
      <w:pPr>
        <w:pStyle w:val="ListParagraph"/>
        <w:numPr>
          <w:ilvl w:val="0"/>
          <w:numId w:val="10"/>
        </w:numPr>
        <w:rPr>
          <w:b/>
          <w:sz w:val="28"/>
          <w:szCs w:val="28"/>
        </w:rPr>
      </w:pPr>
      <w:r>
        <w:rPr>
          <w:b/>
          <w:sz w:val="28"/>
          <w:szCs w:val="28"/>
        </w:rPr>
        <w:t>General Configuration------------------------------------------------------------</w:t>
      </w:r>
      <w:r w:rsidR="00AC13AE">
        <w:rPr>
          <w:b/>
          <w:sz w:val="28"/>
          <w:szCs w:val="28"/>
        </w:rPr>
        <w:t>3</w:t>
      </w:r>
    </w:p>
    <w:p w:rsidR="00C4250E" w:rsidRDefault="00C4250E" w:rsidP="00D25E4B">
      <w:pPr>
        <w:pStyle w:val="ListParagraph"/>
        <w:numPr>
          <w:ilvl w:val="0"/>
          <w:numId w:val="10"/>
        </w:numPr>
        <w:rPr>
          <w:b/>
          <w:sz w:val="28"/>
          <w:szCs w:val="28"/>
        </w:rPr>
      </w:pPr>
      <w:r>
        <w:rPr>
          <w:b/>
          <w:sz w:val="28"/>
          <w:szCs w:val="28"/>
        </w:rPr>
        <w:t>New Functionalities Description ----------------------------------------------</w:t>
      </w:r>
      <w:r w:rsidR="00F06AB1">
        <w:rPr>
          <w:b/>
          <w:sz w:val="28"/>
          <w:szCs w:val="28"/>
        </w:rPr>
        <w:t>-</w:t>
      </w:r>
      <w:r w:rsidR="00AC13AE">
        <w:rPr>
          <w:b/>
          <w:sz w:val="28"/>
          <w:szCs w:val="28"/>
        </w:rPr>
        <w:t>4</w:t>
      </w:r>
    </w:p>
    <w:p w:rsidR="00C4250E" w:rsidRPr="00C4250E" w:rsidRDefault="002219DD" w:rsidP="00C4250E">
      <w:pPr>
        <w:pStyle w:val="ListParagraph"/>
        <w:numPr>
          <w:ilvl w:val="2"/>
          <w:numId w:val="10"/>
        </w:numPr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Advertising </w:t>
      </w:r>
      <w:r w:rsidR="00C4250E" w:rsidRPr="00C4250E">
        <w:rPr>
          <w:b/>
          <w:sz w:val="24"/>
          <w:szCs w:val="24"/>
        </w:rPr>
        <w:t>Management ---------------</w:t>
      </w:r>
      <w:r w:rsidR="003168D8">
        <w:rPr>
          <w:b/>
          <w:sz w:val="24"/>
          <w:szCs w:val="24"/>
        </w:rPr>
        <w:t>--------------</w:t>
      </w:r>
      <w:r>
        <w:rPr>
          <w:b/>
          <w:sz w:val="24"/>
          <w:szCs w:val="24"/>
        </w:rPr>
        <w:t>---------------------</w:t>
      </w:r>
      <w:r w:rsidR="003168D8">
        <w:rPr>
          <w:b/>
          <w:sz w:val="24"/>
          <w:szCs w:val="24"/>
        </w:rPr>
        <w:t>----</w:t>
      </w:r>
      <w:r w:rsidR="009B4754">
        <w:rPr>
          <w:b/>
          <w:sz w:val="24"/>
          <w:szCs w:val="24"/>
        </w:rPr>
        <w:t>--</w:t>
      </w:r>
      <w:r w:rsidR="00AC13AE">
        <w:rPr>
          <w:b/>
          <w:sz w:val="24"/>
          <w:szCs w:val="24"/>
        </w:rPr>
        <w:t>4</w:t>
      </w:r>
    </w:p>
    <w:p w:rsidR="00C4250E" w:rsidRPr="00C4250E" w:rsidRDefault="002219DD" w:rsidP="00C4250E">
      <w:pPr>
        <w:pStyle w:val="ListParagraph"/>
        <w:numPr>
          <w:ilvl w:val="2"/>
          <w:numId w:val="10"/>
        </w:numPr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Artifact </w:t>
      </w:r>
      <w:r w:rsidR="00C4250E" w:rsidRPr="00C4250E">
        <w:rPr>
          <w:b/>
          <w:sz w:val="24"/>
          <w:szCs w:val="24"/>
        </w:rPr>
        <w:t>Management ------------------------------------------------</w:t>
      </w:r>
      <w:r>
        <w:rPr>
          <w:b/>
          <w:sz w:val="24"/>
          <w:szCs w:val="24"/>
        </w:rPr>
        <w:t>----</w:t>
      </w:r>
      <w:r w:rsidR="00C4250E" w:rsidRPr="00C4250E">
        <w:rPr>
          <w:b/>
          <w:sz w:val="24"/>
          <w:szCs w:val="24"/>
        </w:rPr>
        <w:t>--------</w:t>
      </w:r>
      <w:r w:rsidR="009B4754">
        <w:rPr>
          <w:b/>
          <w:sz w:val="24"/>
          <w:szCs w:val="24"/>
        </w:rPr>
        <w:t>-</w:t>
      </w:r>
      <w:r w:rsidR="00AC13AE">
        <w:rPr>
          <w:b/>
          <w:sz w:val="24"/>
          <w:szCs w:val="24"/>
        </w:rPr>
        <w:t>-5</w:t>
      </w:r>
    </w:p>
    <w:p w:rsidR="004C74CC" w:rsidRDefault="002219DD" w:rsidP="004C74CC">
      <w:pPr>
        <w:pStyle w:val="ListParagraph"/>
        <w:numPr>
          <w:ilvl w:val="2"/>
          <w:numId w:val="10"/>
        </w:numPr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Functional </w:t>
      </w:r>
      <w:r w:rsidR="00C4250E" w:rsidRPr="00C4250E">
        <w:rPr>
          <w:b/>
          <w:sz w:val="24"/>
          <w:szCs w:val="24"/>
        </w:rPr>
        <w:t xml:space="preserve"> Management ------------------</w:t>
      </w:r>
      <w:r>
        <w:rPr>
          <w:b/>
          <w:sz w:val="24"/>
          <w:szCs w:val="24"/>
        </w:rPr>
        <w:t>-----------------------</w:t>
      </w:r>
      <w:r w:rsidR="00C4250E" w:rsidRPr="00C4250E">
        <w:rPr>
          <w:b/>
          <w:sz w:val="24"/>
          <w:szCs w:val="24"/>
        </w:rPr>
        <w:t>---------------</w:t>
      </w:r>
      <w:r w:rsidR="00AC13AE">
        <w:rPr>
          <w:b/>
          <w:sz w:val="24"/>
          <w:szCs w:val="24"/>
        </w:rPr>
        <w:t>-5</w:t>
      </w:r>
    </w:p>
    <w:p w:rsidR="001334C0" w:rsidRDefault="001334C0" w:rsidP="004C74CC">
      <w:pPr>
        <w:pStyle w:val="ListParagraph"/>
        <w:numPr>
          <w:ilvl w:val="2"/>
          <w:numId w:val="10"/>
        </w:numPr>
        <w:rPr>
          <w:b/>
          <w:sz w:val="24"/>
          <w:szCs w:val="24"/>
        </w:rPr>
      </w:pPr>
      <w:r>
        <w:rPr>
          <w:b/>
          <w:sz w:val="24"/>
          <w:szCs w:val="24"/>
        </w:rPr>
        <w:t>Lifecycle Management</w:t>
      </w:r>
      <w:r w:rsidRPr="00C4250E">
        <w:rPr>
          <w:b/>
          <w:sz w:val="24"/>
          <w:szCs w:val="24"/>
        </w:rPr>
        <w:t>------------------------------</w:t>
      </w:r>
      <w:r>
        <w:rPr>
          <w:b/>
          <w:sz w:val="24"/>
          <w:szCs w:val="24"/>
        </w:rPr>
        <w:t>----------------------------</w:t>
      </w:r>
      <w:r w:rsidR="00AC13AE">
        <w:rPr>
          <w:b/>
          <w:sz w:val="24"/>
          <w:szCs w:val="24"/>
        </w:rPr>
        <w:t>---6</w:t>
      </w:r>
    </w:p>
    <w:p w:rsidR="001334C0" w:rsidRDefault="002219DD" w:rsidP="004C74CC">
      <w:pPr>
        <w:pStyle w:val="ListParagraph"/>
        <w:numPr>
          <w:ilvl w:val="2"/>
          <w:numId w:val="10"/>
        </w:numPr>
        <w:rPr>
          <w:b/>
          <w:sz w:val="24"/>
          <w:szCs w:val="24"/>
        </w:rPr>
      </w:pPr>
      <w:r>
        <w:rPr>
          <w:b/>
          <w:sz w:val="24"/>
          <w:szCs w:val="24"/>
        </w:rPr>
        <w:t>Meetings and Events</w:t>
      </w:r>
      <w:r w:rsidR="001334C0">
        <w:rPr>
          <w:b/>
          <w:sz w:val="24"/>
          <w:szCs w:val="24"/>
        </w:rPr>
        <w:t xml:space="preserve"> Managem</w:t>
      </w:r>
      <w:r>
        <w:rPr>
          <w:b/>
          <w:sz w:val="24"/>
          <w:szCs w:val="24"/>
        </w:rPr>
        <w:t>ent---------------------------</w:t>
      </w:r>
      <w:r w:rsidR="00CE0167">
        <w:rPr>
          <w:b/>
          <w:sz w:val="24"/>
          <w:szCs w:val="24"/>
        </w:rPr>
        <w:t>---------------</w:t>
      </w:r>
      <w:r w:rsidR="00446FAE">
        <w:rPr>
          <w:b/>
          <w:sz w:val="24"/>
          <w:szCs w:val="24"/>
        </w:rPr>
        <w:t>---6</w:t>
      </w:r>
    </w:p>
    <w:p w:rsidR="00F73160" w:rsidRDefault="002219DD" w:rsidP="004C74CC">
      <w:pPr>
        <w:pStyle w:val="ListParagraph"/>
        <w:numPr>
          <w:ilvl w:val="2"/>
          <w:numId w:val="10"/>
        </w:numPr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Membership </w:t>
      </w:r>
      <w:r w:rsidR="00F73160">
        <w:rPr>
          <w:b/>
          <w:sz w:val="24"/>
          <w:szCs w:val="24"/>
        </w:rPr>
        <w:t>Management--------------</w:t>
      </w:r>
      <w:r>
        <w:rPr>
          <w:b/>
          <w:sz w:val="24"/>
          <w:szCs w:val="24"/>
        </w:rPr>
        <w:t>-------------------------</w:t>
      </w:r>
      <w:r w:rsidR="00F73160">
        <w:rPr>
          <w:b/>
          <w:sz w:val="24"/>
          <w:szCs w:val="24"/>
        </w:rPr>
        <w:t>---------------</w:t>
      </w:r>
      <w:r w:rsidR="00AC13AE">
        <w:rPr>
          <w:b/>
          <w:sz w:val="24"/>
          <w:szCs w:val="24"/>
        </w:rPr>
        <w:t>--7</w:t>
      </w:r>
    </w:p>
    <w:p w:rsidR="00BE6754" w:rsidRDefault="002219DD" w:rsidP="004C74CC">
      <w:pPr>
        <w:pStyle w:val="ListParagraph"/>
        <w:numPr>
          <w:ilvl w:val="2"/>
          <w:numId w:val="10"/>
        </w:numPr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Online Entries </w:t>
      </w:r>
      <w:r w:rsidR="00BE6754">
        <w:rPr>
          <w:b/>
          <w:sz w:val="24"/>
          <w:szCs w:val="24"/>
        </w:rPr>
        <w:t>Management----------------------------------------</w:t>
      </w:r>
      <w:r>
        <w:rPr>
          <w:b/>
          <w:sz w:val="24"/>
          <w:szCs w:val="24"/>
        </w:rPr>
        <w:t>---------</w:t>
      </w:r>
      <w:r w:rsidR="00BE6754">
        <w:rPr>
          <w:b/>
          <w:sz w:val="24"/>
          <w:szCs w:val="24"/>
        </w:rPr>
        <w:t>---</w:t>
      </w:r>
      <w:r w:rsidR="00446FAE">
        <w:rPr>
          <w:b/>
          <w:sz w:val="24"/>
          <w:szCs w:val="24"/>
        </w:rPr>
        <w:t>--7</w:t>
      </w:r>
    </w:p>
    <w:p w:rsidR="002219DD" w:rsidRDefault="002219DD" w:rsidP="004C74CC">
      <w:pPr>
        <w:pStyle w:val="ListParagraph"/>
        <w:numPr>
          <w:ilvl w:val="2"/>
          <w:numId w:val="10"/>
        </w:numPr>
        <w:rPr>
          <w:b/>
          <w:sz w:val="24"/>
          <w:szCs w:val="24"/>
        </w:rPr>
      </w:pPr>
      <w:r>
        <w:rPr>
          <w:b/>
          <w:sz w:val="24"/>
          <w:szCs w:val="24"/>
        </w:rPr>
        <w:t>Process Management---------------------------------------------------------------</w:t>
      </w:r>
      <w:r w:rsidR="00446FAE">
        <w:rPr>
          <w:b/>
          <w:sz w:val="24"/>
          <w:szCs w:val="24"/>
        </w:rPr>
        <w:t>8</w:t>
      </w:r>
    </w:p>
    <w:p w:rsidR="002219DD" w:rsidRDefault="002219DD" w:rsidP="004C74CC">
      <w:pPr>
        <w:pStyle w:val="ListParagraph"/>
        <w:numPr>
          <w:ilvl w:val="2"/>
          <w:numId w:val="10"/>
        </w:numPr>
        <w:rPr>
          <w:b/>
          <w:sz w:val="24"/>
          <w:szCs w:val="24"/>
        </w:rPr>
      </w:pPr>
      <w:r>
        <w:rPr>
          <w:b/>
          <w:sz w:val="24"/>
          <w:szCs w:val="24"/>
        </w:rPr>
        <w:t>Role Management-------------------------------------------------------------------</w:t>
      </w:r>
      <w:r w:rsidR="00446FAE">
        <w:rPr>
          <w:b/>
          <w:sz w:val="24"/>
          <w:szCs w:val="24"/>
        </w:rPr>
        <w:t>9</w:t>
      </w:r>
    </w:p>
    <w:p w:rsidR="002219DD" w:rsidRDefault="002219DD" w:rsidP="004C74CC">
      <w:pPr>
        <w:pStyle w:val="ListParagraph"/>
        <w:numPr>
          <w:ilvl w:val="2"/>
          <w:numId w:val="10"/>
        </w:numPr>
        <w:rPr>
          <w:b/>
          <w:sz w:val="24"/>
          <w:szCs w:val="24"/>
        </w:rPr>
      </w:pPr>
      <w:r>
        <w:rPr>
          <w:b/>
          <w:sz w:val="24"/>
          <w:szCs w:val="24"/>
        </w:rPr>
        <w:t>Service Management-------------------------------------------------------------</w:t>
      </w:r>
      <w:r w:rsidR="00446FAE">
        <w:rPr>
          <w:b/>
          <w:sz w:val="24"/>
          <w:szCs w:val="24"/>
        </w:rPr>
        <w:t>-</w:t>
      </w:r>
      <w:r>
        <w:rPr>
          <w:b/>
          <w:sz w:val="24"/>
          <w:szCs w:val="24"/>
        </w:rPr>
        <w:t>--</w:t>
      </w:r>
      <w:r w:rsidR="00446FAE">
        <w:rPr>
          <w:b/>
          <w:sz w:val="24"/>
          <w:szCs w:val="24"/>
        </w:rPr>
        <w:t>9</w:t>
      </w:r>
    </w:p>
    <w:p w:rsidR="00C4250E" w:rsidRDefault="00532CBD" w:rsidP="00164E4E">
      <w:pPr>
        <w:pStyle w:val="ListParagraph"/>
        <w:numPr>
          <w:ilvl w:val="0"/>
          <w:numId w:val="10"/>
        </w:numPr>
        <w:rPr>
          <w:b/>
          <w:sz w:val="28"/>
          <w:szCs w:val="28"/>
        </w:rPr>
      </w:pPr>
      <w:r>
        <w:rPr>
          <w:b/>
          <w:sz w:val="28"/>
          <w:szCs w:val="28"/>
        </w:rPr>
        <w:t>Known Issues -----------------------------------------</w:t>
      </w:r>
      <w:r w:rsidR="00AC13AE">
        <w:rPr>
          <w:b/>
          <w:sz w:val="28"/>
          <w:szCs w:val="28"/>
        </w:rPr>
        <w:t>-</w:t>
      </w:r>
      <w:r w:rsidR="00446FAE">
        <w:rPr>
          <w:b/>
          <w:sz w:val="28"/>
          <w:szCs w:val="28"/>
        </w:rPr>
        <w:t>------------------------------10</w:t>
      </w:r>
    </w:p>
    <w:p w:rsidR="00532CBD" w:rsidRDefault="00532CBD" w:rsidP="00164E4E">
      <w:pPr>
        <w:pStyle w:val="ListParagraph"/>
        <w:numPr>
          <w:ilvl w:val="0"/>
          <w:numId w:val="10"/>
        </w:numPr>
        <w:rPr>
          <w:b/>
          <w:sz w:val="28"/>
          <w:szCs w:val="28"/>
        </w:rPr>
      </w:pPr>
      <w:r>
        <w:rPr>
          <w:b/>
          <w:sz w:val="28"/>
          <w:szCs w:val="28"/>
        </w:rPr>
        <w:t>System Availability ----------------------------------</w:t>
      </w:r>
      <w:r w:rsidR="00446FAE">
        <w:rPr>
          <w:b/>
          <w:sz w:val="28"/>
          <w:szCs w:val="28"/>
        </w:rPr>
        <w:t>-------------------------------12</w:t>
      </w:r>
    </w:p>
    <w:p w:rsidR="00532CBD" w:rsidRPr="00164E4E" w:rsidRDefault="00532CBD" w:rsidP="00164E4E">
      <w:pPr>
        <w:pStyle w:val="ListParagraph"/>
        <w:numPr>
          <w:ilvl w:val="0"/>
          <w:numId w:val="10"/>
        </w:numPr>
        <w:rPr>
          <w:b/>
          <w:sz w:val="28"/>
          <w:szCs w:val="28"/>
        </w:rPr>
      </w:pPr>
      <w:r>
        <w:rPr>
          <w:b/>
          <w:sz w:val="28"/>
          <w:szCs w:val="28"/>
        </w:rPr>
        <w:t>Team Responsible for each Module ------------</w:t>
      </w:r>
      <w:r w:rsidR="00AC13AE">
        <w:rPr>
          <w:b/>
          <w:sz w:val="28"/>
          <w:szCs w:val="28"/>
        </w:rPr>
        <w:t>------------------</w:t>
      </w:r>
      <w:r w:rsidR="00446FAE">
        <w:rPr>
          <w:b/>
          <w:sz w:val="28"/>
          <w:szCs w:val="28"/>
        </w:rPr>
        <w:t>-------------12</w:t>
      </w:r>
    </w:p>
    <w:p w:rsidR="00C1301C" w:rsidRDefault="00C1301C" w:rsidP="007D1D9E">
      <w:pPr>
        <w:rPr>
          <w:b/>
          <w:sz w:val="28"/>
          <w:szCs w:val="28"/>
        </w:rPr>
      </w:pPr>
    </w:p>
    <w:p w:rsidR="00C1301C" w:rsidRDefault="00C1301C" w:rsidP="007D1D9E">
      <w:pPr>
        <w:rPr>
          <w:b/>
          <w:sz w:val="28"/>
          <w:szCs w:val="28"/>
        </w:rPr>
      </w:pPr>
    </w:p>
    <w:p w:rsidR="00C1301C" w:rsidRDefault="00C1301C" w:rsidP="007D1D9E">
      <w:pPr>
        <w:rPr>
          <w:b/>
          <w:sz w:val="28"/>
          <w:szCs w:val="28"/>
        </w:rPr>
      </w:pPr>
    </w:p>
    <w:p w:rsidR="00C1301C" w:rsidRDefault="00C1301C" w:rsidP="007D1D9E">
      <w:pPr>
        <w:rPr>
          <w:b/>
          <w:sz w:val="28"/>
          <w:szCs w:val="28"/>
        </w:rPr>
      </w:pPr>
    </w:p>
    <w:p w:rsidR="00C1301C" w:rsidRDefault="00C1301C" w:rsidP="007D1D9E">
      <w:pPr>
        <w:rPr>
          <w:b/>
          <w:sz w:val="28"/>
          <w:szCs w:val="28"/>
        </w:rPr>
      </w:pPr>
    </w:p>
    <w:p w:rsidR="00C1301C" w:rsidRDefault="00C1301C" w:rsidP="007D1D9E">
      <w:pPr>
        <w:rPr>
          <w:b/>
          <w:sz w:val="28"/>
          <w:szCs w:val="28"/>
        </w:rPr>
      </w:pPr>
    </w:p>
    <w:p w:rsidR="00C1301C" w:rsidRDefault="00C1301C" w:rsidP="007D1D9E">
      <w:pPr>
        <w:rPr>
          <w:b/>
          <w:sz w:val="28"/>
          <w:szCs w:val="28"/>
        </w:rPr>
      </w:pPr>
    </w:p>
    <w:p w:rsidR="00C1301C" w:rsidRDefault="00C1301C" w:rsidP="007D1D9E">
      <w:pPr>
        <w:rPr>
          <w:b/>
          <w:sz w:val="28"/>
          <w:szCs w:val="28"/>
        </w:rPr>
      </w:pPr>
    </w:p>
    <w:p w:rsidR="00C1301C" w:rsidRDefault="00C1301C" w:rsidP="007D1D9E">
      <w:pPr>
        <w:rPr>
          <w:b/>
          <w:sz w:val="32"/>
          <w:szCs w:val="32"/>
        </w:rPr>
      </w:pPr>
    </w:p>
    <w:p w:rsidR="00C1301C" w:rsidRPr="00695F80" w:rsidRDefault="002D1188" w:rsidP="00695F80">
      <w:pPr>
        <w:pStyle w:val="ListParagraph"/>
        <w:numPr>
          <w:ilvl w:val="0"/>
          <w:numId w:val="26"/>
        </w:numPr>
        <w:rPr>
          <w:b/>
          <w:sz w:val="32"/>
          <w:szCs w:val="32"/>
        </w:rPr>
      </w:pPr>
      <w:r w:rsidRPr="00695F80">
        <w:rPr>
          <w:b/>
          <w:sz w:val="32"/>
          <w:szCs w:val="32"/>
        </w:rPr>
        <w:t>INTRODUCTION</w:t>
      </w:r>
    </w:p>
    <w:p w:rsidR="00C1301C" w:rsidRPr="00C1301C" w:rsidRDefault="00554EA4" w:rsidP="00C1301C">
      <w:pPr>
        <w:jc w:val="both"/>
      </w:pPr>
      <w:r>
        <w:t xml:space="preserve">This release note describes the new software for </w:t>
      </w:r>
      <w:proofErr w:type="spellStart"/>
      <w:r>
        <w:t>digiBlitz</w:t>
      </w:r>
      <w:proofErr w:type="spellEnd"/>
      <w:r>
        <w:t xml:space="preserve">, the </w:t>
      </w:r>
      <w:proofErr w:type="spellStart"/>
      <w:r w:rsidR="005835EC">
        <w:t>guildKraft</w:t>
      </w:r>
      <w:proofErr w:type="spellEnd"/>
      <w:r w:rsidR="00012DE8">
        <w:t xml:space="preserve"> version beta 1.0 released on 22</w:t>
      </w:r>
      <w:r w:rsidR="00012DE8">
        <w:rPr>
          <w:vertAlign w:val="superscript"/>
        </w:rPr>
        <w:t>nd</w:t>
      </w:r>
      <w:r w:rsidR="00012DE8">
        <w:t xml:space="preserve"> of October 2015</w:t>
      </w:r>
      <w:r>
        <w:t xml:space="preserve">. </w:t>
      </w:r>
      <w:r w:rsidR="00C1301C">
        <w:t xml:space="preserve">The </w:t>
      </w:r>
      <w:r w:rsidR="00862329">
        <w:t>ELMT</w:t>
      </w:r>
      <w:r w:rsidR="00C1301C">
        <w:t xml:space="preserve"> for </w:t>
      </w:r>
      <w:proofErr w:type="spellStart"/>
      <w:r w:rsidR="00C1301C">
        <w:t>digiB</w:t>
      </w:r>
      <w:r w:rsidR="00C1301C" w:rsidRPr="00C1301C">
        <w:t>litz</w:t>
      </w:r>
      <w:proofErr w:type="spellEnd"/>
      <w:r w:rsidR="00C1301C" w:rsidRPr="00C1301C">
        <w:t xml:space="preserve"> provides a platform for Performing Architecture Planning and implement which helps </w:t>
      </w:r>
      <w:proofErr w:type="spellStart"/>
      <w:r w:rsidR="00C1301C" w:rsidRPr="00C1301C">
        <w:t>digiBlitz</w:t>
      </w:r>
      <w:proofErr w:type="spellEnd"/>
      <w:r w:rsidR="00C1301C" w:rsidRPr="00C1301C">
        <w:t xml:space="preserve"> in managing business transformation very well.</w:t>
      </w:r>
    </w:p>
    <w:p w:rsidR="00C1301C" w:rsidRPr="00C1301C" w:rsidRDefault="005835EC" w:rsidP="00C1301C">
      <w:pPr>
        <w:jc w:val="both"/>
      </w:pPr>
      <w:proofErr w:type="spellStart"/>
      <w:r>
        <w:t>GuildKraft</w:t>
      </w:r>
      <w:proofErr w:type="spellEnd"/>
      <w:r w:rsidR="00C1301C" w:rsidRPr="00C1301C">
        <w:t xml:space="preserve"> via </w:t>
      </w:r>
      <w:r w:rsidR="00862329">
        <w:t>ELMT</w:t>
      </w:r>
      <w:r w:rsidR="00C1301C" w:rsidRPr="00C1301C">
        <w:t xml:space="preserve"> is done by </w:t>
      </w:r>
      <w:r w:rsidR="00012DE8">
        <w:t>Advertising Module, Artifact Management Module, Functional Management, Lifecycle Management Module, Meetings and Events, Membership</w:t>
      </w:r>
      <w:r w:rsidR="007A101E">
        <w:t xml:space="preserve"> Module, Online Entries Module,</w:t>
      </w:r>
      <w:r w:rsidR="00012DE8">
        <w:t xml:space="preserve"> </w:t>
      </w:r>
      <w:r w:rsidR="007D5D94">
        <w:t xml:space="preserve">Process Management Module, Role Management Module, </w:t>
      </w:r>
      <w:r w:rsidR="00012DE8">
        <w:t>Service Management Module</w:t>
      </w:r>
      <w:r w:rsidR="007A101E">
        <w:t>.</w:t>
      </w:r>
    </w:p>
    <w:p w:rsidR="00C1301C" w:rsidRPr="00695F80" w:rsidRDefault="000C16D5" w:rsidP="00695F80">
      <w:pPr>
        <w:pStyle w:val="ListParagraph"/>
        <w:numPr>
          <w:ilvl w:val="0"/>
          <w:numId w:val="26"/>
        </w:numPr>
        <w:rPr>
          <w:b/>
          <w:sz w:val="32"/>
          <w:szCs w:val="32"/>
        </w:rPr>
      </w:pPr>
      <w:r w:rsidRPr="00695F80">
        <w:rPr>
          <w:b/>
          <w:sz w:val="32"/>
          <w:szCs w:val="32"/>
        </w:rPr>
        <w:t>System Requirements:</w:t>
      </w:r>
    </w:p>
    <w:p w:rsidR="003A2B4B" w:rsidRPr="003A2B4B" w:rsidRDefault="003A2B4B" w:rsidP="003A2B4B">
      <w:r>
        <w:t>Operating System</w:t>
      </w:r>
      <w:r>
        <w:tab/>
        <w:t xml:space="preserve">: </w:t>
      </w:r>
      <w:r w:rsidR="00D0043F">
        <w:t>windows 7</w:t>
      </w:r>
    </w:p>
    <w:p w:rsidR="003A2B4B" w:rsidRDefault="00A05896" w:rsidP="007D1D9E">
      <w:r>
        <w:t xml:space="preserve">Memory </w:t>
      </w:r>
      <w:r>
        <w:tab/>
      </w:r>
      <w:r>
        <w:tab/>
        <w:t>: 2</w:t>
      </w:r>
      <w:r w:rsidR="003A2B4B">
        <w:t xml:space="preserve"> GB RAM</w:t>
      </w:r>
    </w:p>
    <w:p w:rsidR="00953971" w:rsidRPr="00953971" w:rsidRDefault="003A2B4B" w:rsidP="007D1D9E">
      <w:r>
        <w:t>Supported Browsers</w:t>
      </w:r>
      <w:r>
        <w:tab/>
        <w:t>: Internet Explorer, Mozilla Firefox</w:t>
      </w:r>
      <w:r w:rsidR="00E16FB7">
        <w:t>, Google Chrome</w:t>
      </w:r>
    </w:p>
    <w:p w:rsidR="00063C2C" w:rsidRPr="00695F80" w:rsidRDefault="00F808A2" w:rsidP="00695F80">
      <w:pPr>
        <w:pStyle w:val="ListParagraph"/>
        <w:numPr>
          <w:ilvl w:val="0"/>
          <w:numId w:val="26"/>
        </w:numPr>
        <w:rPr>
          <w:b/>
          <w:sz w:val="32"/>
          <w:szCs w:val="32"/>
        </w:rPr>
      </w:pPr>
      <w:r w:rsidRPr="00695F80">
        <w:rPr>
          <w:b/>
          <w:sz w:val="32"/>
          <w:szCs w:val="32"/>
        </w:rPr>
        <w:t>New</w:t>
      </w:r>
      <w:r w:rsidR="00063C2C" w:rsidRPr="00695F80">
        <w:rPr>
          <w:b/>
          <w:sz w:val="32"/>
          <w:szCs w:val="32"/>
        </w:rPr>
        <w:t xml:space="preserve"> Features and Functionalities in </w:t>
      </w:r>
      <w:r w:rsidR="005835EC">
        <w:rPr>
          <w:b/>
          <w:sz w:val="32"/>
          <w:szCs w:val="32"/>
        </w:rPr>
        <w:t>GuildKraft</w:t>
      </w:r>
      <w:r w:rsidR="007A101E">
        <w:rPr>
          <w:b/>
          <w:sz w:val="32"/>
          <w:szCs w:val="32"/>
        </w:rPr>
        <w:t>-1</w:t>
      </w:r>
      <w:r w:rsidR="007D4749" w:rsidRPr="00695F80">
        <w:rPr>
          <w:b/>
          <w:sz w:val="32"/>
          <w:szCs w:val="32"/>
        </w:rPr>
        <w:t>.</w:t>
      </w:r>
      <w:r w:rsidR="007A101E">
        <w:rPr>
          <w:b/>
          <w:sz w:val="32"/>
          <w:szCs w:val="32"/>
        </w:rPr>
        <w:t>0</w:t>
      </w:r>
    </w:p>
    <w:p w:rsidR="005310D8" w:rsidRDefault="005310D8" w:rsidP="007D1D9E">
      <w:r>
        <w:t>Added the following modules to support the Enterprise Business transformation:</w:t>
      </w:r>
    </w:p>
    <w:p w:rsidR="005310D8" w:rsidRDefault="005310D8" w:rsidP="005310D8">
      <w:pPr>
        <w:pStyle w:val="ListParagraph"/>
        <w:numPr>
          <w:ilvl w:val="0"/>
          <w:numId w:val="1"/>
        </w:numPr>
      </w:pPr>
      <w:r>
        <w:t>Business Process Management</w:t>
      </w:r>
    </w:p>
    <w:p w:rsidR="007A101E" w:rsidRDefault="007A101E" w:rsidP="007A101E">
      <w:pPr>
        <w:pStyle w:val="ListParagraph"/>
        <w:numPr>
          <w:ilvl w:val="0"/>
          <w:numId w:val="1"/>
        </w:numPr>
        <w:jc w:val="both"/>
      </w:pPr>
      <w:r>
        <w:t>Advertising Management</w:t>
      </w:r>
    </w:p>
    <w:p w:rsidR="007A101E" w:rsidRDefault="007A101E" w:rsidP="007A101E">
      <w:pPr>
        <w:pStyle w:val="ListParagraph"/>
        <w:numPr>
          <w:ilvl w:val="0"/>
          <w:numId w:val="1"/>
        </w:numPr>
        <w:jc w:val="both"/>
      </w:pPr>
      <w:r>
        <w:t>Artifact Management</w:t>
      </w:r>
    </w:p>
    <w:p w:rsidR="007A101E" w:rsidRDefault="007A101E" w:rsidP="007A101E">
      <w:pPr>
        <w:pStyle w:val="ListParagraph"/>
        <w:numPr>
          <w:ilvl w:val="0"/>
          <w:numId w:val="1"/>
        </w:numPr>
        <w:jc w:val="both"/>
      </w:pPr>
      <w:r>
        <w:t>Functional Management</w:t>
      </w:r>
    </w:p>
    <w:p w:rsidR="007A101E" w:rsidRDefault="007A101E" w:rsidP="007A101E">
      <w:pPr>
        <w:pStyle w:val="ListParagraph"/>
        <w:numPr>
          <w:ilvl w:val="0"/>
          <w:numId w:val="1"/>
        </w:numPr>
        <w:jc w:val="both"/>
      </w:pPr>
      <w:r>
        <w:t>Lifecycle Management</w:t>
      </w:r>
    </w:p>
    <w:p w:rsidR="007A101E" w:rsidRDefault="007A101E" w:rsidP="007A101E">
      <w:pPr>
        <w:pStyle w:val="ListParagraph"/>
        <w:numPr>
          <w:ilvl w:val="0"/>
          <w:numId w:val="1"/>
        </w:numPr>
        <w:jc w:val="both"/>
      </w:pPr>
      <w:r>
        <w:t>Meetings and Events</w:t>
      </w:r>
    </w:p>
    <w:p w:rsidR="007A101E" w:rsidRDefault="007A101E" w:rsidP="007A101E">
      <w:pPr>
        <w:pStyle w:val="ListParagraph"/>
        <w:numPr>
          <w:ilvl w:val="0"/>
          <w:numId w:val="1"/>
        </w:numPr>
        <w:jc w:val="both"/>
      </w:pPr>
      <w:r>
        <w:t>Membership Management</w:t>
      </w:r>
    </w:p>
    <w:p w:rsidR="007A101E" w:rsidRDefault="007A101E" w:rsidP="007A101E">
      <w:pPr>
        <w:pStyle w:val="ListParagraph"/>
        <w:numPr>
          <w:ilvl w:val="0"/>
          <w:numId w:val="1"/>
        </w:numPr>
        <w:jc w:val="both"/>
      </w:pPr>
      <w:r>
        <w:t>Online Entries Management</w:t>
      </w:r>
    </w:p>
    <w:p w:rsidR="007A101E" w:rsidRDefault="007A101E" w:rsidP="007A101E">
      <w:pPr>
        <w:pStyle w:val="ListParagraph"/>
        <w:numPr>
          <w:ilvl w:val="0"/>
          <w:numId w:val="1"/>
        </w:numPr>
        <w:jc w:val="both"/>
      </w:pPr>
      <w:r>
        <w:t>Process Management</w:t>
      </w:r>
    </w:p>
    <w:p w:rsidR="007A101E" w:rsidRDefault="007A101E" w:rsidP="007A101E">
      <w:pPr>
        <w:pStyle w:val="ListParagraph"/>
        <w:numPr>
          <w:ilvl w:val="0"/>
          <w:numId w:val="1"/>
        </w:numPr>
        <w:jc w:val="both"/>
      </w:pPr>
      <w:r>
        <w:lastRenderedPageBreak/>
        <w:t xml:space="preserve">Role Management </w:t>
      </w:r>
    </w:p>
    <w:p w:rsidR="007A101E" w:rsidRDefault="007A101E" w:rsidP="007A101E">
      <w:pPr>
        <w:pStyle w:val="ListParagraph"/>
        <w:numPr>
          <w:ilvl w:val="0"/>
          <w:numId w:val="1"/>
        </w:numPr>
        <w:jc w:val="both"/>
      </w:pPr>
      <w:r>
        <w:t xml:space="preserve">Service Management </w:t>
      </w:r>
    </w:p>
    <w:p w:rsidR="001975E4" w:rsidRPr="00C1301C" w:rsidRDefault="001975E4" w:rsidP="007A101E">
      <w:pPr>
        <w:pStyle w:val="ListParagraph"/>
        <w:numPr>
          <w:ilvl w:val="0"/>
          <w:numId w:val="1"/>
        </w:numPr>
        <w:jc w:val="both"/>
      </w:pPr>
      <w:r>
        <w:t>Report Management</w:t>
      </w:r>
    </w:p>
    <w:p w:rsidR="00484839" w:rsidRPr="007F4697" w:rsidRDefault="00484839" w:rsidP="00695F80">
      <w:pPr>
        <w:pStyle w:val="ListParagraph"/>
        <w:numPr>
          <w:ilvl w:val="0"/>
          <w:numId w:val="26"/>
        </w:numPr>
        <w:rPr>
          <w:b/>
        </w:rPr>
      </w:pPr>
      <w:r w:rsidRPr="00695F80">
        <w:rPr>
          <w:b/>
          <w:sz w:val="32"/>
          <w:szCs w:val="32"/>
        </w:rPr>
        <w:t>General Configuration</w:t>
      </w:r>
    </w:p>
    <w:p w:rsidR="00B74B59" w:rsidRDefault="007F4697" w:rsidP="00160249">
      <w:pPr>
        <w:jc w:val="both"/>
      </w:pPr>
      <w:r w:rsidRPr="007F4697">
        <w:t xml:space="preserve">This general configuration will applicable for all </w:t>
      </w:r>
      <w:r>
        <w:t xml:space="preserve">the </w:t>
      </w:r>
      <w:r w:rsidRPr="007F4697">
        <w:t xml:space="preserve">modules which </w:t>
      </w:r>
      <w:r w:rsidR="005E17C8" w:rsidRPr="007F4697">
        <w:t>are</w:t>
      </w:r>
      <w:r w:rsidRPr="007F4697">
        <w:t xml:space="preserve"> used in the </w:t>
      </w:r>
      <w:proofErr w:type="spellStart"/>
      <w:r w:rsidR="005835EC">
        <w:t>GuildKraft</w:t>
      </w:r>
      <w:proofErr w:type="spellEnd"/>
      <w:r w:rsidR="00AE1E43">
        <w:t xml:space="preserve">. The modules are </w:t>
      </w:r>
    </w:p>
    <w:p w:rsidR="007A101E" w:rsidRDefault="007A101E" w:rsidP="007A101E">
      <w:pPr>
        <w:pStyle w:val="ListParagraph"/>
        <w:numPr>
          <w:ilvl w:val="0"/>
          <w:numId w:val="27"/>
        </w:numPr>
        <w:jc w:val="both"/>
      </w:pPr>
      <w:r>
        <w:t>Advertising Management Module</w:t>
      </w:r>
    </w:p>
    <w:p w:rsidR="007A101E" w:rsidRDefault="007A101E" w:rsidP="007A101E">
      <w:pPr>
        <w:pStyle w:val="ListParagraph"/>
        <w:numPr>
          <w:ilvl w:val="0"/>
          <w:numId w:val="27"/>
        </w:numPr>
        <w:jc w:val="both"/>
      </w:pPr>
      <w:r>
        <w:t>Artifact Management Module</w:t>
      </w:r>
    </w:p>
    <w:p w:rsidR="007A101E" w:rsidRDefault="007A101E" w:rsidP="007A101E">
      <w:pPr>
        <w:pStyle w:val="ListParagraph"/>
        <w:numPr>
          <w:ilvl w:val="0"/>
          <w:numId w:val="27"/>
        </w:numPr>
        <w:jc w:val="both"/>
      </w:pPr>
      <w:r>
        <w:t>Functional Management Module</w:t>
      </w:r>
    </w:p>
    <w:p w:rsidR="007A101E" w:rsidRDefault="007A101E" w:rsidP="007A101E">
      <w:pPr>
        <w:pStyle w:val="ListParagraph"/>
        <w:numPr>
          <w:ilvl w:val="0"/>
          <w:numId w:val="27"/>
        </w:numPr>
        <w:jc w:val="both"/>
      </w:pPr>
      <w:r>
        <w:t>Lifecycle Management Module</w:t>
      </w:r>
    </w:p>
    <w:p w:rsidR="007A101E" w:rsidRDefault="007A101E" w:rsidP="007A101E">
      <w:pPr>
        <w:pStyle w:val="ListParagraph"/>
        <w:numPr>
          <w:ilvl w:val="0"/>
          <w:numId w:val="27"/>
        </w:numPr>
        <w:jc w:val="both"/>
      </w:pPr>
      <w:r>
        <w:t>Meetings and Events Module</w:t>
      </w:r>
    </w:p>
    <w:p w:rsidR="007A101E" w:rsidRDefault="007A101E" w:rsidP="007A101E">
      <w:pPr>
        <w:pStyle w:val="ListParagraph"/>
        <w:numPr>
          <w:ilvl w:val="0"/>
          <w:numId w:val="27"/>
        </w:numPr>
        <w:jc w:val="both"/>
      </w:pPr>
      <w:r>
        <w:t>Membership Management Module</w:t>
      </w:r>
    </w:p>
    <w:p w:rsidR="007A101E" w:rsidRDefault="007A101E" w:rsidP="007A101E">
      <w:pPr>
        <w:pStyle w:val="ListParagraph"/>
        <w:numPr>
          <w:ilvl w:val="0"/>
          <w:numId w:val="27"/>
        </w:numPr>
        <w:jc w:val="both"/>
      </w:pPr>
      <w:r>
        <w:t>Online Entries Management Module</w:t>
      </w:r>
    </w:p>
    <w:p w:rsidR="007A101E" w:rsidRDefault="007A101E" w:rsidP="007A101E">
      <w:pPr>
        <w:pStyle w:val="ListParagraph"/>
        <w:numPr>
          <w:ilvl w:val="0"/>
          <w:numId w:val="27"/>
        </w:numPr>
        <w:jc w:val="both"/>
      </w:pPr>
      <w:r>
        <w:t>Process Management Module</w:t>
      </w:r>
    </w:p>
    <w:p w:rsidR="007A101E" w:rsidRDefault="007A101E" w:rsidP="007A101E">
      <w:pPr>
        <w:pStyle w:val="ListParagraph"/>
        <w:numPr>
          <w:ilvl w:val="0"/>
          <w:numId w:val="27"/>
        </w:numPr>
        <w:jc w:val="both"/>
      </w:pPr>
      <w:r>
        <w:t xml:space="preserve">Role Management </w:t>
      </w:r>
      <w:r w:rsidR="00DB4B1F">
        <w:t>Module</w:t>
      </w:r>
    </w:p>
    <w:p w:rsidR="00F06AB1" w:rsidRDefault="007A101E" w:rsidP="007A101E">
      <w:pPr>
        <w:pStyle w:val="ListParagraph"/>
        <w:numPr>
          <w:ilvl w:val="0"/>
          <w:numId w:val="27"/>
        </w:numPr>
        <w:jc w:val="both"/>
      </w:pPr>
      <w:r>
        <w:t>Service Management</w:t>
      </w:r>
      <w:r w:rsidR="00DB4B1F">
        <w:t xml:space="preserve"> Module</w:t>
      </w:r>
    </w:p>
    <w:p w:rsidR="00B74820" w:rsidRPr="007F4697" w:rsidRDefault="00B74820" w:rsidP="00F06AB1">
      <w:pPr>
        <w:ind w:left="720"/>
        <w:jc w:val="both"/>
      </w:pPr>
    </w:p>
    <w:tbl>
      <w:tblPr>
        <w:tblStyle w:val="TableGrid"/>
        <w:tblW w:w="0" w:type="auto"/>
        <w:tblInd w:w="435" w:type="dxa"/>
        <w:tblLook w:val="04A0" w:firstRow="1" w:lastRow="0" w:firstColumn="1" w:lastColumn="0" w:noHBand="0" w:noVBand="1"/>
      </w:tblPr>
      <w:tblGrid>
        <w:gridCol w:w="2839"/>
        <w:gridCol w:w="5675"/>
      </w:tblGrid>
      <w:tr w:rsidR="007F4697" w:rsidTr="00DB4B1F">
        <w:trPr>
          <w:trHeight w:val="286"/>
        </w:trPr>
        <w:tc>
          <w:tcPr>
            <w:tcW w:w="2839" w:type="dxa"/>
          </w:tcPr>
          <w:p w:rsidR="007F4697" w:rsidRDefault="007F4697" w:rsidP="00DB4B1F">
            <w:r>
              <w:t>Application Server</w:t>
            </w:r>
          </w:p>
        </w:tc>
        <w:tc>
          <w:tcPr>
            <w:tcW w:w="5675" w:type="dxa"/>
          </w:tcPr>
          <w:p w:rsidR="007F4697" w:rsidRDefault="007F4697" w:rsidP="00DB4B1F">
            <w:proofErr w:type="spellStart"/>
            <w:r>
              <w:t>JBoss</w:t>
            </w:r>
            <w:proofErr w:type="spellEnd"/>
            <w:r>
              <w:t xml:space="preserve"> 4.2.2.GA</w:t>
            </w:r>
          </w:p>
        </w:tc>
      </w:tr>
      <w:tr w:rsidR="007F4697" w:rsidTr="00DB4B1F">
        <w:trPr>
          <w:trHeight w:val="272"/>
        </w:trPr>
        <w:tc>
          <w:tcPr>
            <w:tcW w:w="2839" w:type="dxa"/>
          </w:tcPr>
          <w:p w:rsidR="007F4697" w:rsidRDefault="007F4697" w:rsidP="00DB4B1F">
            <w:r>
              <w:t>IP Address</w:t>
            </w:r>
          </w:p>
        </w:tc>
        <w:tc>
          <w:tcPr>
            <w:tcW w:w="5675" w:type="dxa"/>
          </w:tcPr>
          <w:p w:rsidR="007F4697" w:rsidRDefault="00A0094A" w:rsidP="00DB4B1F">
            <w:r>
              <w:t>198.71.58.51</w:t>
            </w:r>
          </w:p>
        </w:tc>
      </w:tr>
      <w:tr w:rsidR="007F4697" w:rsidTr="00DB4B1F">
        <w:trPr>
          <w:trHeight w:val="272"/>
        </w:trPr>
        <w:tc>
          <w:tcPr>
            <w:tcW w:w="2839" w:type="dxa"/>
          </w:tcPr>
          <w:p w:rsidR="007F4697" w:rsidRDefault="007F4697" w:rsidP="00DB4B1F">
            <w:r>
              <w:t>Port number</w:t>
            </w:r>
          </w:p>
        </w:tc>
        <w:tc>
          <w:tcPr>
            <w:tcW w:w="5675" w:type="dxa"/>
          </w:tcPr>
          <w:p w:rsidR="007F4697" w:rsidRDefault="007A082A" w:rsidP="00DB4B1F">
            <w:r>
              <w:t>83</w:t>
            </w:r>
            <w:r w:rsidR="007F4697">
              <w:t>80</w:t>
            </w:r>
          </w:p>
        </w:tc>
      </w:tr>
      <w:tr w:rsidR="007F4697" w:rsidTr="00DB4B1F">
        <w:trPr>
          <w:trHeight w:val="286"/>
        </w:trPr>
        <w:tc>
          <w:tcPr>
            <w:tcW w:w="2839" w:type="dxa"/>
          </w:tcPr>
          <w:p w:rsidR="007F4697" w:rsidRDefault="007F4697" w:rsidP="00DB4B1F">
            <w:r>
              <w:t>How to Start</w:t>
            </w:r>
          </w:p>
        </w:tc>
        <w:tc>
          <w:tcPr>
            <w:tcW w:w="5675" w:type="dxa"/>
          </w:tcPr>
          <w:p w:rsidR="007F4697" w:rsidRDefault="007F4697" w:rsidP="00DB4B1F">
            <w:r>
              <w:t>Run comman</w:t>
            </w:r>
            <w:r w:rsidR="00DC102C">
              <w:t>d prompt-&gt; change directory to c</w:t>
            </w:r>
            <w:r w:rsidR="00386EB1">
              <w:t>:/jboss-4.2.2</w:t>
            </w:r>
            <w:r>
              <w:t>.GA</w:t>
            </w:r>
            <w:r w:rsidR="00DC102C">
              <w:t>_</w:t>
            </w:r>
            <w:r w:rsidR="00A0094A">
              <w:t>83</w:t>
            </w:r>
            <w:r w:rsidR="00DC102C">
              <w:t>80</w:t>
            </w:r>
            <w:r>
              <w:t>/</w:t>
            </w:r>
            <w:r w:rsidRPr="00C129EB">
              <w:t>server</w:t>
            </w:r>
            <w:r>
              <w:t>/</w:t>
            </w:r>
            <w:r w:rsidRPr="00C129EB">
              <w:t>default</w:t>
            </w:r>
            <w:r>
              <w:t>/</w:t>
            </w:r>
            <w:r w:rsidRPr="00C129EB">
              <w:t xml:space="preserve">deploy </w:t>
            </w:r>
            <w:r>
              <w:t xml:space="preserve">(using </w:t>
            </w:r>
            <w:r w:rsidRPr="006F2601">
              <w:rPr>
                <w:b/>
              </w:rPr>
              <w:t>cd</w:t>
            </w:r>
            <w:r>
              <w:t xml:space="preserve"> command)-&gt;run –b 0.0.0.0</w:t>
            </w:r>
          </w:p>
        </w:tc>
      </w:tr>
      <w:tr w:rsidR="007F4697" w:rsidTr="00DB4B1F">
        <w:trPr>
          <w:trHeight w:val="286"/>
        </w:trPr>
        <w:tc>
          <w:tcPr>
            <w:tcW w:w="2839" w:type="dxa"/>
          </w:tcPr>
          <w:p w:rsidR="007F4697" w:rsidRDefault="007F4697" w:rsidP="00DB4B1F">
            <w:r>
              <w:t>How to Stop</w:t>
            </w:r>
          </w:p>
        </w:tc>
        <w:tc>
          <w:tcPr>
            <w:tcW w:w="5675" w:type="dxa"/>
          </w:tcPr>
          <w:p w:rsidR="007F4697" w:rsidRDefault="007F4697" w:rsidP="00DB4B1F">
            <w:r>
              <w:t xml:space="preserve">Run a new command </w:t>
            </w:r>
            <w:r w:rsidR="00DC102C">
              <w:t>prompt-&gt; change directory to c</w:t>
            </w:r>
            <w:r w:rsidR="00386EB1">
              <w:t>:/jboss-4.2.2</w:t>
            </w:r>
            <w:r>
              <w:t>.GA</w:t>
            </w:r>
            <w:r w:rsidR="00A0094A">
              <w:t>_83</w:t>
            </w:r>
            <w:r w:rsidR="00DC102C">
              <w:t>80</w:t>
            </w:r>
            <w:r>
              <w:t>/</w:t>
            </w:r>
            <w:r w:rsidRPr="00C129EB">
              <w:t>server</w:t>
            </w:r>
            <w:r>
              <w:t>/</w:t>
            </w:r>
            <w:r w:rsidRPr="00C129EB">
              <w:t>default</w:t>
            </w:r>
            <w:r>
              <w:t>/</w:t>
            </w:r>
            <w:r w:rsidRPr="00C129EB">
              <w:t>deploy</w:t>
            </w:r>
            <w:r>
              <w:t xml:space="preserve"> (using </w:t>
            </w:r>
            <w:r w:rsidRPr="006F2601">
              <w:rPr>
                <w:b/>
              </w:rPr>
              <w:t>cd</w:t>
            </w:r>
            <w:r>
              <w:t xml:space="preserve"> command)-&gt;shutdown - S</w:t>
            </w:r>
          </w:p>
        </w:tc>
      </w:tr>
      <w:tr w:rsidR="007F4697" w:rsidTr="00DB4B1F">
        <w:trPr>
          <w:trHeight w:val="286"/>
        </w:trPr>
        <w:tc>
          <w:tcPr>
            <w:tcW w:w="2839" w:type="dxa"/>
          </w:tcPr>
          <w:p w:rsidR="007F4697" w:rsidRDefault="007F4697" w:rsidP="00DB4B1F">
            <w:r>
              <w:t>Database</w:t>
            </w:r>
          </w:p>
        </w:tc>
        <w:tc>
          <w:tcPr>
            <w:tcW w:w="5675" w:type="dxa"/>
          </w:tcPr>
          <w:p w:rsidR="007F4697" w:rsidRDefault="00386EB1" w:rsidP="00DB4B1F">
            <w:r>
              <w:t>MS</w:t>
            </w:r>
            <w:r w:rsidR="007F4697" w:rsidRPr="00002787">
              <w:t>SQL Server</w:t>
            </w:r>
            <w:r w:rsidR="00CB4A89">
              <w:t xml:space="preserve"> 2012</w:t>
            </w:r>
          </w:p>
        </w:tc>
      </w:tr>
      <w:tr w:rsidR="007F4697" w:rsidTr="00DB4B1F">
        <w:trPr>
          <w:trHeight w:val="286"/>
        </w:trPr>
        <w:tc>
          <w:tcPr>
            <w:tcW w:w="2839" w:type="dxa"/>
          </w:tcPr>
          <w:p w:rsidR="007F4697" w:rsidRDefault="007F4697" w:rsidP="00DB4B1F">
            <w:r>
              <w:t>Database IP</w:t>
            </w:r>
          </w:p>
        </w:tc>
        <w:tc>
          <w:tcPr>
            <w:tcW w:w="5675" w:type="dxa"/>
          </w:tcPr>
          <w:p w:rsidR="007F4697" w:rsidRDefault="00A0094A" w:rsidP="00DB4B1F">
            <w:r>
              <w:t>74.208.110.192</w:t>
            </w:r>
          </w:p>
        </w:tc>
      </w:tr>
      <w:tr w:rsidR="007F4697" w:rsidTr="00DB4B1F">
        <w:trPr>
          <w:trHeight w:val="286"/>
        </w:trPr>
        <w:tc>
          <w:tcPr>
            <w:tcW w:w="2839" w:type="dxa"/>
          </w:tcPr>
          <w:p w:rsidR="007F4697" w:rsidRDefault="007F4697" w:rsidP="00DB4B1F">
            <w:r>
              <w:t>Database name</w:t>
            </w:r>
          </w:p>
        </w:tc>
        <w:tc>
          <w:tcPr>
            <w:tcW w:w="5675" w:type="dxa"/>
          </w:tcPr>
          <w:p w:rsidR="007F4697" w:rsidRDefault="007F4697" w:rsidP="00DB4B1F">
            <w:r w:rsidRPr="00A40719">
              <w:t>EID-DIGIBLITZ-TEST</w:t>
            </w:r>
          </w:p>
        </w:tc>
      </w:tr>
      <w:tr w:rsidR="007F4697" w:rsidTr="00DB4B1F">
        <w:trPr>
          <w:trHeight w:val="286"/>
        </w:trPr>
        <w:tc>
          <w:tcPr>
            <w:tcW w:w="2839" w:type="dxa"/>
          </w:tcPr>
          <w:p w:rsidR="007F4697" w:rsidRDefault="007F4697" w:rsidP="00DB4B1F">
            <w:r>
              <w:t>DB Login Credentials</w:t>
            </w:r>
          </w:p>
        </w:tc>
        <w:tc>
          <w:tcPr>
            <w:tcW w:w="5675" w:type="dxa"/>
          </w:tcPr>
          <w:p w:rsidR="007F4697" w:rsidRDefault="007F4697" w:rsidP="00DB4B1F">
            <w:r>
              <w:t xml:space="preserve">Username   : </w:t>
            </w:r>
            <w:proofErr w:type="spellStart"/>
            <w:r>
              <w:t>sa</w:t>
            </w:r>
            <w:proofErr w:type="spellEnd"/>
          </w:p>
          <w:p w:rsidR="007F4697" w:rsidRDefault="007F4697" w:rsidP="00DB4B1F">
            <w:r>
              <w:t xml:space="preserve">Password    :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digiBlitz@12345</w:t>
            </w:r>
          </w:p>
        </w:tc>
      </w:tr>
      <w:tr w:rsidR="007F4697" w:rsidTr="00DB4B1F">
        <w:trPr>
          <w:trHeight w:val="286"/>
        </w:trPr>
        <w:tc>
          <w:tcPr>
            <w:tcW w:w="2839" w:type="dxa"/>
          </w:tcPr>
          <w:p w:rsidR="007F4697" w:rsidRDefault="007F4697" w:rsidP="00DB4B1F">
            <w:r>
              <w:t>Access URL</w:t>
            </w:r>
          </w:p>
        </w:tc>
        <w:tc>
          <w:tcPr>
            <w:tcW w:w="5675" w:type="dxa"/>
          </w:tcPr>
          <w:p w:rsidR="007F4697" w:rsidRDefault="00C66EFE" w:rsidP="007A082A">
            <w:r w:rsidRPr="00C66EFE">
              <w:t>https://digiblitzonline.com:8643/guildKraft/</w:t>
            </w:r>
          </w:p>
        </w:tc>
      </w:tr>
    </w:tbl>
    <w:p w:rsidR="007F4697" w:rsidRDefault="007F4697" w:rsidP="007F4697">
      <w:pPr>
        <w:pStyle w:val="ListParagraph"/>
        <w:ind w:left="360"/>
        <w:rPr>
          <w:b/>
        </w:rPr>
      </w:pPr>
    </w:p>
    <w:p w:rsidR="00A0094A" w:rsidRDefault="00A0094A" w:rsidP="007F4697">
      <w:pPr>
        <w:pStyle w:val="ListParagraph"/>
        <w:ind w:left="360"/>
        <w:rPr>
          <w:b/>
        </w:rPr>
      </w:pPr>
    </w:p>
    <w:p w:rsidR="00A0094A" w:rsidRDefault="00A0094A" w:rsidP="007F4697">
      <w:pPr>
        <w:pStyle w:val="ListParagraph"/>
        <w:ind w:left="360"/>
        <w:rPr>
          <w:b/>
        </w:rPr>
      </w:pPr>
    </w:p>
    <w:p w:rsidR="00A0094A" w:rsidRDefault="00A0094A" w:rsidP="007F4697">
      <w:pPr>
        <w:pStyle w:val="ListParagraph"/>
        <w:ind w:left="360"/>
        <w:rPr>
          <w:b/>
        </w:rPr>
      </w:pPr>
    </w:p>
    <w:p w:rsidR="00A0094A" w:rsidRDefault="00A0094A" w:rsidP="007F4697">
      <w:pPr>
        <w:pStyle w:val="ListParagraph"/>
        <w:ind w:left="360"/>
        <w:rPr>
          <w:b/>
        </w:rPr>
      </w:pPr>
    </w:p>
    <w:p w:rsidR="00A0094A" w:rsidRDefault="00A0094A" w:rsidP="007F4697">
      <w:pPr>
        <w:pStyle w:val="ListParagraph"/>
        <w:ind w:left="360"/>
        <w:rPr>
          <w:b/>
        </w:rPr>
      </w:pPr>
    </w:p>
    <w:p w:rsidR="00A0094A" w:rsidRDefault="00A0094A" w:rsidP="007F4697">
      <w:pPr>
        <w:pStyle w:val="ListParagraph"/>
        <w:ind w:left="360"/>
        <w:rPr>
          <w:b/>
        </w:rPr>
      </w:pPr>
    </w:p>
    <w:p w:rsidR="00A0094A" w:rsidRPr="00695F80" w:rsidRDefault="00A0094A" w:rsidP="007F4697">
      <w:pPr>
        <w:pStyle w:val="ListParagraph"/>
        <w:ind w:left="360"/>
        <w:rPr>
          <w:b/>
        </w:rPr>
      </w:pPr>
    </w:p>
    <w:p w:rsidR="00384755" w:rsidRPr="00384755" w:rsidRDefault="00283750" w:rsidP="00384755">
      <w:pPr>
        <w:pStyle w:val="ListParagraph"/>
        <w:numPr>
          <w:ilvl w:val="0"/>
          <w:numId w:val="26"/>
        </w:numPr>
        <w:rPr>
          <w:b/>
          <w:sz w:val="32"/>
          <w:szCs w:val="32"/>
        </w:rPr>
      </w:pPr>
      <w:r w:rsidRPr="00695F80">
        <w:rPr>
          <w:b/>
          <w:sz w:val="32"/>
          <w:szCs w:val="32"/>
        </w:rPr>
        <w:lastRenderedPageBreak/>
        <w:t>New</w:t>
      </w:r>
      <w:r w:rsidR="00090B52" w:rsidRPr="00695F80">
        <w:rPr>
          <w:b/>
          <w:sz w:val="32"/>
          <w:szCs w:val="32"/>
        </w:rPr>
        <w:t xml:space="preserve"> Feature Description</w:t>
      </w:r>
    </w:p>
    <w:p w:rsidR="005F70C0" w:rsidRPr="00787053" w:rsidRDefault="00DB4B1F" w:rsidP="00787053">
      <w:pPr>
        <w:pStyle w:val="ListParagraph"/>
        <w:numPr>
          <w:ilvl w:val="1"/>
          <w:numId w:val="26"/>
        </w:numPr>
        <w:rPr>
          <w:b/>
          <w:sz w:val="24"/>
          <w:szCs w:val="24"/>
        </w:rPr>
      </w:pPr>
      <w:r w:rsidRPr="00787053">
        <w:rPr>
          <w:b/>
          <w:sz w:val="24"/>
          <w:szCs w:val="24"/>
        </w:rPr>
        <w:t>Advertising</w:t>
      </w:r>
      <w:r w:rsidR="005F70C0" w:rsidRPr="00787053">
        <w:rPr>
          <w:b/>
          <w:sz w:val="24"/>
          <w:szCs w:val="24"/>
        </w:rPr>
        <w:t xml:space="preserve"> Management</w:t>
      </w:r>
    </w:p>
    <w:p w:rsidR="00E508D3" w:rsidRDefault="00E508D3" w:rsidP="00090B52"/>
    <w:tbl>
      <w:tblPr>
        <w:tblStyle w:val="TableGrid"/>
        <w:tblW w:w="0" w:type="auto"/>
        <w:tblInd w:w="435" w:type="dxa"/>
        <w:tblLook w:val="04A0" w:firstRow="1" w:lastRow="0" w:firstColumn="1" w:lastColumn="0" w:noHBand="0" w:noVBand="1"/>
      </w:tblPr>
      <w:tblGrid>
        <w:gridCol w:w="2839"/>
        <w:gridCol w:w="5675"/>
      </w:tblGrid>
      <w:tr w:rsidR="00FC76CC" w:rsidTr="00365A49">
        <w:trPr>
          <w:trHeight w:val="286"/>
        </w:trPr>
        <w:tc>
          <w:tcPr>
            <w:tcW w:w="2839" w:type="dxa"/>
          </w:tcPr>
          <w:p w:rsidR="00FC76CC" w:rsidRDefault="00FC76CC" w:rsidP="00365A49">
            <w:r>
              <w:t>Application Server</w:t>
            </w:r>
          </w:p>
        </w:tc>
        <w:tc>
          <w:tcPr>
            <w:tcW w:w="5675" w:type="dxa"/>
          </w:tcPr>
          <w:p w:rsidR="00FC76CC" w:rsidRDefault="00FC76CC" w:rsidP="00365A49">
            <w:proofErr w:type="spellStart"/>
            <w:r>
              <w:t>JBoss</w:t>
            </w:r>
            <w:proofErr w:type="spellEnd"/>
            <w:r>
              <w:t xml:space="preserve"> 4.2.2.GA</w:t>
            </w:r>
          </w:p>
        </w:tc>
      </w:tr>
      <w:tr w:rsidR="00FC76CC" w:rsidTr="00365A49">
        <w:trPr>
          <w:trHeight w:val="272"/>
        </w:trPr>
        <w:tc>
          <w:tcPr>
            <w:tcW w:w="2839" w:type="dxa"/>
          </w:tcPr>
          <w:p w:rsidR="00FC76CC" w:rsidRDefault="00FC76CC" w:rsidP="00365A49">
            <w:r>
              <w:t>IP Address</w:t>
            </w:r>
          </w:p>
        </w:tc>
        <w:tc>
          <w:tcPr>
            <w:tcW w:w="5675" w:type="dxa"/>
          </w:tcPr>
          <w:p w:rsidR="00FC76CC" w:rsidRDefault="00A0094A" w:rsidP="00365A49">
            <w:r>
              <w:t>198.71.58.51</w:t>
            </w:r>
          </w:p>
        </w:tc>
      </w:tr>
      <w:tr w:rsidR="00FC76CC" w:rsidTr="00365A49">
        <w:trPr>
          <w:trHeight w:val="272"/>
        </w:trPr>
        <w:tc>
          <w:tcPr>
            <w:tcW w:w="2839" w:type="dxa"/>
          </w:tcPr>
          <w:p w:rsidR="00FC76CC" w:rsidRDefault="00FC76CC" w:rsidP="00365A49">
            <w:r>
              <w:t>Port number</w:t>
            </w:r>
          </w:p>
        </w:tc>
        <w:tc>
          <w:tcPr>
            <w:tcW w:w="5675" w:type="dxa"/>
          </w:tcPr>
          <w:p w:rsidR="00FC76CC" w:rsidRDefault="00FC76CC" w:rsidP="00365A49">
            <w:r>
              <w:t>8380</w:t>
            </w:r>
          </w:p>
        </w:tc>
      </w:tr>
      <w:tr w:rsidR="00FC76CC" w:rsidTr="00365A49">
        <w:trPr>
          <w:trHeight w:val="286"/>
        </w:trPr>
        <w:tc>
          <w:tcPr>
            <w:tcW w:w="2839" w:type="dxa"/>
          </w:tcPr>
          <w:p w:rsidR="00FC76CC" w:rsidRDefault="00FC76CC" w:rsidP="00365A49">
            <w:r>
              <w:t>How to Start</w:t>
            </w:r>
          </w:p>
        </w:tc>
        <w:tc>
          <w:tcPr>
            <w:tcW w:w="5675" w:type="dxa"/>
          </w:tcPr>
          <w:p w:rsidR="00FC76CC" w:rsidRDefault="00FC76CC" w:rsidP="00365A49">
            <w:r>
              <w:t>Run command prompt-&gt; change directory to c:/jboss/</w:t>
            </w:r>
            <w:r w:rsidRPr="00C129EB">
              <w:t>server</w:t>
            </w:r>
            <w:r>
              <w:t>/</w:t>
            </w:r>
            <w:r w:rsidRPr="00C129EB">
              <w:t>default</w:t>
            </w:r>
            <w:r>
              <w:t>/</w:t>
            </w:r>
            <w:r w:rsidRPr="00C129EB">
              <w:t xml:space="preserve">deploy </w:t>
            </w:r>
            <w:r>
              <w:t xml:space="preserve">(using </w:t>
            </w:r>
            <w:r w:rsidRPr="006F2601">
              <w:rPr>
                <w:b/>
              </w:rPr>
              <w:t>cd</w:t>
            </w:r>
            <w:r>
              <w:t xml:space="preserve"> command)-&gt;run –b 0.0.0.0</w:t>
            </w:r>
          </w:p>
        </w:tc>
      </w:tr>
      <w:tr w:rsidR="00FC76CC" w:rsidTr="00365A49">
        <w:trPr>
          <w:trHeight w:val="286"/>
        </w:trPr>
        <w:tc>
          <w:tcPr>
            <w:tcW w:w="2839" w:type="dxa"/>
          </w:tcPr>
          <w:p w:rsidR="00FC76CC" w:rsidRDefault="00FC76CC" w:rsidP="00365A49">
            <w:r>
              <w:t>How to Stop</w:t>
            </w:r>
          </w:p>
        </w:tc>
        <w:tc>
          <w:tcPr>
            <w:tcW w:w="5675" w:type="dxa"/>
          </w:tcPr>
          <w:p w:rsidR="00FC76CC" w:rsidRDefault="00FC76CC" w:rsidP="00365A49">
            <w:r>
              <w:t>Run a new command prompt-&gt; change directory to c</w:t>
            </w:r>
            <w:r w:rsidR="003C6E4B">
              <w:t>:/jboss</w:t>
            </w:r>
            <w:r>
              <w:t>/</w:t>
            </w:r>
            <w:r w:rsidRPr="00C129EB">
              <w:t>server</w:t>
            </w:r>
            <w:r>
              <w:t>/</w:t>
            </w:r>
            <w:r w:rsidRPr="00C129EB">
              <w:t>default</w:t>
            </w:r>
            <w:r>
              <w:t>/</w:t>
            </w:r>
            <w:r w:rsidRPr="00C129EB">
              <w:t>deploy</w:t>
            </w:r>
            <w:r>
              <w:t xml:space="preserve"> (using </w:t>
            </w:r>
            <w:r w:rsidRPr="006F2601">
              <w:rPr>
                <w:b/>
              </w:rPr>
              <w:t>cd</w:t>
            </w:r>
            <w:r>
              <w:t xml:space="preserve"> command)-&gt;shutdown - S</w:t>
            </w:r>
          </w:p>
        </w:tc>
      </w:tr>
      <w:tr w:rsidR="00FC76CC" w:rsidTr="00365A49">
        <w:trPr>
          <w:trHeight w:val="286"/>
        </w:trPr>
        <w:tc>
          <w:tcPr>
            <w:tcW w:w="2839" w:type="dxa"/>
          </w:tcPr>
          <w:p w:rsidR="00FC76CC" w:rsidRDefault="00FC76CC" w:rsidP="00365A49">
            <w:r>
              <w:t>Database</w:t>
            </w:r>
          </w:p>
        </w:tc>
        <w:tc>
          <w:tcPr>
            <w:tcW w:w="5675" w:type="dxa"/>
          </w:tcPr>
          <w:p w:rsidR="00FC76CC" w:rsidRDefault="00FC76CC" w:rsidP="00365A49">
            <w:r>
              <w:t>MSSQL</w:t>
            </w:r>
            <w:r w:rsidRPr="00DE2CD9">
              <w:t xml:space="preserve"> server </w:t>
            </w:r>
            <w:r>
              <w:t>2012</w:t>
            </w:r>
          </w:p>
        </w:tc>
      </w:tr>
      <w:tr w:rsidR="00FC76CC" w:rsidTr="00365A49">
        <w:trPr>
          <w:trHeight w:val="286"/>
        </w:trPr>
        <w:tc>
          <w:tcPr>
            <w:tcW w:w="2839" w:type="dxa"/>
          </w:tcPr>
          <w:p w:rsidR="00FC76CC" w:rsidRDefault="00FC76CC" w:rsidP="00365A49">
            <w:r>
              <w:t>Database IP</w:t>
            </w:r>
          </w:p>
        </w:tc>
        <w:tc>
          <w:tcPr>
            <w:tcW w:w="5675" w:type="dxa"/>
          </w:tcPr>
          <w:p w:rsidR="00FC76CC" w:rsidRDefault="00A0094A" w:rsidP="00365A49">
            <w:r>
              <w:t>74.208.110.192</w:t>
            </w:r>
          </w:p>
        </w:tc>
      </w:tr>
      <w:tr w:rsidR="00FC76CC" w:rsidTr="00365A49">
        <w:trPr>
          <w:trHeight w:val="286"/>
        </w:trPr>
        <w:tc>
          <w:tcPr>
            <w:tcW w:w="2839" w:type="dxa"/>
          </w:tcPr>
          <w:p w:rsidR="00FC76CC" w:rsidRDefault="00FC76CC" w:rsidP="00365A49">
            <w:r>
              <w:t>Database name</w:t>
            </w:r>
          </w:p>
        </w:tc>
        <w:tc>
          <w:tcPr>
            <w:tcW w:w="5675" w:type="dxa"/>
          </w:tcPr>
          <w:p w:rsidR="00FC76CC" w:rsidRDefault="00FC76CC" w:rsidP="00365A49">
            <w:r>
              <w:t>EID-DIGIBLITZ-TEST</w:t>
            </w:r>
          </w:p>
        </w:tc>
      </w:tr>
      <w:tr w:rsidR="00FC76CC" w:rsidTr="00365A49">
        <w:trPr>
          <w:trHeight w:val="286"/>
        </w:trPr>
        <w:tc>
          <w:tcPr>
            <w:tcW w:w="2839" w:type="dxa"/>
          </w:tcPr>
          <w:p w:rsidR="00FC76CC" w:rsidRDefault="00FC76CC" w:rsidP="00365A49">
            <w:r>
              <w:t>DB Login Credentials</w:t>
            </w:r>
          </w:p>
        </w:tc>
        <w:tc>
          <w:tcPr>
            <w:tcW w:w="5675" w:type="dxa"/>
          </w:tcPr>
          <w:p w:rsidR="00FC76CC" w:rsidRDefault="00FC76CC" w:rsidP="00365A49">
            <w:r>
              <w:t xml:space="preserve">Username : </w:t>
            </w:r>
            <w:proofErr w:type="spellStart"/>
            <w:r>
              <w:t>sa</w:t>
            </w:r>
            <w:proofErr w:type="spellEnd"/>
          </w:p>
          <w:p w:rsidR="00FC76CC" w:rsidRDefault="00FC76CC" w:rsidP="00365A49">
            <w:r>
              <w:t>Password  : digiBlitz@12345</w:t>
            </w:r>
          </w:p>
        </w:tc>
      </w:tr>
      <w:tr w:rsidR="00FC76CC" w:rsidTr="00365A49">
        <w:trPr>
          <w:trHeight w:val="286"/>
        </w:trPr>
        <w:tc>
          <w:tcPr>
            <w:tcW w:w="2839" w:type="dxa"/>
          </w:tcPr>
          <w:p w:rsidR="00FC76CC" w:rsidRDefault="00FC76CC" w:rsidP="00365A49">
            <w:r>
              <w:t>Access URL</w:t>
            </w:r>
          </w:p>
        </w:tc>
        <w:tc>
          <w:tcPr>
            <w:tcW w:w="5675" w:type="dxa"/>
          </w:tcPr>
          <w:p w:rsidR="00FC76CC" w:rsidRDefault="00C66EFE" w:rsidP="00365A49">
            <w:r w:rsidRPr="00C66EFE">
              <w:t>https://digiblitzonline.com:8643/guildKraft/</w:t>
            </w:r>
          </w:p>
        </w:tc>
      </w:tr>
    </w:tbl>
    <w:p w:rsidR="00384755" w:rsidRPr="00DF190A" w:rsidRDefault="00384755" w:rsidP="00384755"/>
    <w:p w:rsidR="00384755" w:rsidRPr="00787053" w:rsidRDefault="00384755" w:rsidP="00787053">
      <w:pPr>
        <w:pStyle w:val="ListParagraph"/>
        <w:numPr>
          <w:ilvl w:val="1"/>
          <w:numId w:val="26"/>
        </w:numPr>
        <w:rPr>
          <w:b/>
          <w:sz w:val="24"/>
          <w:szCs w:val="24"/>
        </w:rPr>
      </w:pPr>
      <w:r w:rsidRPr="00787053">
        <w:rPr>
          <w:b/>
          <w:sz w:val="24"/>
          <w:szCs w:val="24"/>
        </w:rPr>
        <w:t>Artifact Management</w:t>
      </w:r>
    </w:p>
    <w:p w:rsidR="00384755" w:rsidRDefault="00384755" w:rsidP="00384755">
      <w:pPr>
        <w:pStyle w:val="ListParagraph"/>
        <w:ind w:left="360"/>
      </w:pPr>
      <w:r w:rsidRPr="00B834F5">
        <w:t xml:space="preserve">The mapping of </w:t>
      </w:r>
      <w:r>
        <w:t>views and viewpoints can be done here. Also adding artifacts into the table can be performed in this module. It has only the General configuration (</w:t>
      </w:r>
      <w:r w:rsidRPr="00A356D8">
        <w:rPr>
          <w:b/>
        </w:rPr>
        <w:t>Refer 4</w:t>
      </w:r>
      <w:r w:rsidRPr="00A356D8">
        <w:rPr>
          <w:b/>
          <w:vertAlign w:val="superscript"/>
        </w:rPr>
        <w:t>th</w:t>
      </w:r>
      <w:r w:rsidRPr="00A356D8">
        <w:rPr>
          <w:b/>
        </w:rPr>
        <w:t xml:space="preserve"> Module General Configuration</w:t>
      </w:r>
      <w:r>
        <w:t>) no special configuration was needed.</w:t>
      </w:r>
    </w:p>
    <w:tbl>
      <w:tblPr>
        <w:tblStyle w:val="TableGrid"/>
        <w:tblW w:w="0" w:type="auto"/>
        <w:tblInd w:w="435" w:type="dxa"/>
        <w:tblLook w:val="04A0" w:firstRow="1" w:lastRow="0" w:firstColumn="1" w:lastColumn="0" w:noHBand="0" w:noVBand="1"/>
      </w:tblPr>
      <w:tblGrid>
        <w:gridCol w:w="2859"/>
        <w:gridCol w:w="5715"/>
      </w:tblGrid>
      <w:tr w:rsidR="00384755" w:rsidTr="00365A49">
        <w:trPr>
          <w:trHeight w:val="304"/>
        </w:trPr>
        <w:tc>
          <w:tcPr>
            <w:tcW w:w="2859" w:type="dxa"/>
          </w:tcPr>
          <w:p w:rsidR="00384755" w:rsidRDefault="00384755" w:rsidP="00365A49">
            <w:r>
              <w:t>Application Server</w:t>
            </w:r>
          </w:p>
        </w:tc>
        <w:tc>
          <w:tcPr>
            <w:tcW w:w="5715" w:type="dxa"/>
          </w:tcPr>
          <w:p w:rsidR="00384755" w:rsidRDefault="00384755" w:rsidP="00365A49">
            <w:proofErr w:type="spellStart"/>
            <w:r>
              <w:t>JBoss</w:t>
            </w:r>
            <w:proofErr w:type="spellEnd"/>
            <w:r>
              <w:t xml:space="preserve"> 4.2.2.GA</w:t>
            </w:r>
          </w:p>
        </w:tc>
      </w:tr>
      <w:tr w:rsidR="00384755" w:rsidTr="00365A49">
        <w:trPr>
          <w:trHeight w:val="289"/>
        </w:trPr>
        <w:tc>
          <w:tcPr>
            <w:tcW w:w="2859" w:type="dxa"/>
          </w:tcPr>
          <w:p w:rsidR="00384755" w:rsidRDefault="00384755" w:rsidP="00365A49">
            <w:r>
              <w:t>IP Address</w:t>
            </w:r>
          </w:p>
        </w:tc>
        <w:tc>
          <w:tcPr>
            <w:tcW w:w="5715" w:type="dxa"/>
          </w:tcPr>
          <w:p w:rsidR="00384755" w:rsidRDefault="008633C6" w:rsidP="00365A49">
            <w:r>
              <w:t>198.71.58.51</w:t>
            </w:r>
          </w:p>
        </w:tc>
      </w:tr>
      <w:tr w:rsidR="00384755" w:rsidTr="00365A49">
        <w:trPr>
          <w:trHeight w:val="289"/>
        </w:trPr>
        <w:tc>
          <w:tcPr>
            <w:tcW w:w="2859" w:type="dxa"/>
          </w:tcPr>
          <w:p w:rsidR="00384755" w:rsidRDefault="00384755" w:rsidP="00365A49">
            <w:r>
              <w:t>Port number</w:t>
            </w:r>
          </w:p>
        </w:tc>
        <w:tc>
          <w:tcPr>
            <w:tcW w:w="5715" w:type="dxa"/>
          </w:tcPr>
          <w:p w:rsidR="00384755" w:rsidRDefault="00384755" w:rsidP="00365A49">
            <w:r>
              <w:t>8380</w:t>
            </w:r>
          </w:p>
        </w:tc>
      </w:tr>
      <w:tr w:rsidR="00384755" w:rsidTr="00365A49">
        <w:trPr>
          <w:trHeight w:val="304"/>
        </w:trPr>
        <w:tc>
          <w:tcPr>
            <w:tcW w:w="2859" w:type="dxa"/>
          </w:tcPr>
          <w:p w:rsidR="00384755" w:rsidRDefault="00384755" w:rsidP="00365A49">
            <w:r>
              <w:t>How to Start</w:t>
            </w:r>
          </w:p>
        </w:tc>
        <w:tc>
          <w:tcPr>
            <w:tcW w:w="5715" w:type="dxa"/>
          </w:tcPr>
          <w:p w:rsidR="00384755" w:rsidRDefault="00384755" w:rsidP="00365A49">
            <w:r>
              <w:t>Run command prompt-&gt; change directory to c</w:t>
            </w:r>
            <w:r w:rsidR="003C6E4B">
              <w:t>:/jboss</w:t>
            </w:r>
            <w:r>
              <w:t>/</w:t>
            </w:r>
            <w:r w:rsidRPr="00C129EB">
              <w:t>server</w:t>
            </w:r>
            <w:r>
              <w:t>/</w:t>
            </w:r>
            <w:r w:rsidRPr="00C129EB">
              <w:t>default</w:t>
            </w:r>
            <w:r>
              <w:t>/</w:t>
            </w:r>
            <w:r w:rsidRPr="00C129EB">
              <w:t xml:space="preserve">deploy </w:t>
            </w:r>
            <w:r>
              <w:t xml:space="preserve">(using </w:t>
            </w:r>
            <w:r w:rsidRPr="006F2601">
              <w:rPr>
                <w:b/>
              </w:rPr>
              <w:t>cd</w:t>
            </w:r>
            <w:r>
              <w:t xml:space="preserve"> command)-&gt;run –b 0.0.0.0</w:t>
            </w:r>
          </w:p>
        </w:tc>
      </w:tr>
      <w:tr w:rsidR="00384755" w:rsidTr="00365A49">
        <w:trPr>
          <w:trHeight w:val="304"/>
        </w:trPr>
        <w:tc>
          <w:tcPr>
            <w:tcW w:w="2859" w:type="dxa"/>
          </w:tcPr>
          <w:p w:rsidR="00384755" w:rsidRDefault="00384755" w:rsidP="00365A49">
            <w:r>
              <w:t>How to Stop</w:t>
            </w:r>
          </w:p>
        </w:tc>
        <w:tc>
          <w:tcPr>
            <w:tcW w:w="5715" w:type="dxa"/>
          </w:tcPr>
          <w:p w:rsidR="00384755" w:rsidRDefault="00384755" w:rsidP="00365A49">
            <w:r>
              <w:t>Run a new command prompt-&gt; change directory to c</w:t>
            </w:r>
            <w:r w:rsidR="003C6E4B">
              <w:t>:/jboss</w:t>
            </w:r>
            <w:r>
              <w:t>/</w:t>
            </w:r>
            <w:r w:rsidRPr="00C129EB">
              <w:t>server</w:t>
            </w:r>
            <w:r>
              <w:t>/</w:t>
            </w:r>
            <w:r w:rsidRPr="00C129EB">
              <w:t>default</w:t>
            </w:r>
            <w:r>
              <w:t>/</w:t>
            </w:r>
            <w:r w:rsidRPr="00C129EB">
              <w:t>deploy</w:t>
            </w:r>
            <w:r>
              <w:t xml:space="preserve"> (using </w:t>
            </w:r>
            <w:r w:rsidRPr="006F2601">
              <w:rPr>
                <w:b/>
              </w:rPr>
              <w:t>cd</w:t>
            </w:r>
            <w:r>
              <w:t xml:space="preserve"> command)-&gt;shutdown - S</w:t>
            </w:r>
          </w:p>
        </w:tc>
      </w:tr>
      <w:tr w:rsidR="00384755" w:rsidTr="00365A49">
        <w:trPr>
          <w:trHeight w:val="304"/>
        </w:trPr>
        <w:tc>
          <w:tcPr>
            <w:tcW w:w="2859" w:type="dxa"/>
          </w:tcPr>
          <w:p w:rsidR="00384755" w:rsidRDefault="00384755" w:rsidP="00365A49">
            <w:r>
              <w:t>Database</w:t>
            </w:r>
          </w:p>
        </w:tc>
        <w:tc>
          <w:tcPr>
            <w:tcW w:w="5715" w:type="dxa"/>
          </w:tcPr>
          <w:p w:rsidR="00384755" w:rsidRDefault="00384755" w:rsidP="00365A49">
            <w:r>
              <w:t>MSSQL</w:t>
            </w:r>
            <w:r w:rsidRPr="00DE2CD9">
              <w:t xml:space="preserve"> server </w:t>
            </w:r>
            <w:r>
              <w:t>2012</w:t>
            </w:r>
          </w:p>
        </w:tc>
      </w:tr>
      <w:tr w:rsidR="00384755" w:rsidTr="00365A49">
        <w:trPr>
          <w:trHeight w:val="304"/>
        </w:trPr>
        <w:tc>
          <w:tcPr>
            <w:tcW w:w="2859" w:type="dxa"/>
          </w:tcPr>
          <w:p w:rsidR="00384755" w:rsidRDefault="00384755" w:rsidP="00365A49">
            <w:r>
              <w:t>Database IP</w:t>
            </w:r>
          </w:p>
        </w:tc>
        <w:tc>
          <w:tcPr>
            <w:tcW w:w="5715" w:type="dxa"/>
          </w:tcPr>
          <w:p w:rsidR="00384755" w:rsidRDefault="00A0094A" w:rsidP="00365A49">
            <w:r>
              <w:t>74.208.110.192</w:t>
            </w:r>
          </w:p>
        </w:tc>
      </w:tr>
      <w:tr w:rsidR="00384755" w:rsidTr="00365A49">
        <w:trPr>
          <w:trHeight w:val="304"/>
        </w:trPr>
        <w:tc>
          <w:tcPr>
            <w:tcW w:w="2859" w:type="dxa"/>
          </w:tcPr>
          <w:p w:rsidR="00384755" w:rsidRDefault="00384755" w:rsidP="00365A49">
            <w:r>
              <w:t>Database name</w:t>
            </w:r>
          </w:p>
        </w:tc>
        <w:tc>
          <w:tcPr>
            <w:tcW w:w="5715" w:type="dxa"/>
          </w:tcPr>
          <w:p w:rsidR="00384755" w:rsidRDefault="00384755" w:rsidP="00365A49">
            <w:r>
              <w:t>EID-DIGIBLITZ-TEST</w:t>
            </w:r>
          </w:p>
        </w:tc>
      </w:tr>
      <w:tr w:rsidR="00384755" w:rsidTr="00365A49">
        <w:trPr>
          <w:trHeight w:val="304"/>
        </w:trPr>
        <w:tc>
          <w:tcPr>
            <w:tcW w:w="2859" w:type="dxa"/>
          </w:tcPr>
          <w:p w:rsidR="00384755" w:rsidRDefault="00384755" w:rsidP="00365A49">
            <w:r>
              <w:t>DB Login Credentials</w:t>
            </w:r>
          </w:p>
        </w:tc>
        <w:tc>
          <w:tcPr>
            <w:tcW w:w="5715" w:type="dxa"/>
          </w:tcPr>
          <w:p w:rsidR="00384755" w:rsidRDefault="00384755" w:rsidP="00365A49">
            <w:r>
              <w:t xml:space="preserve">Username : </w:t>
            </w:r>
            <w:proofErr w:type="spellStart"/>
            <w:r>
              <w:t>sa</w:t>
            </w:r>
            <w:proofErr w:type="spellEnd"/>
          </w:p>
          <w:p w:rsidR="00384755" w:rsidRDefault="00384755" w:rsidP="00365A49">
            <w:r>
              <w:t>Password  : digiBlitz@12345</w:t>
            </w:r>
          </w:p>
        </w:tc>
      </w:tr>
      <w:tr w:rsidR="00384755" w:rsidTr="00365A49">
        <w:trPr>
          <w:trHeight w:val="304"/>
        </w:trPr>
        <w:tc>
          <w:tcPr>
            <w:tcW w:w="2859" w:type="dxa"/>
          </w:tcPr>
          <w:p w:rsidR="00384755" w:rsidRDefault="00384755" w:rsidP="00365A49">
            <w:r>
              <w:t>Access URL</w:t>
            </w:r>
          </w:p>
        </w:tc>
        <w:tc>
          <w:tcPr>
            <w:tcW w:w="5715" w:type="dxa"/>
          </w:tcPr>
          <w:p w:rsidR="00384755" w:rsidRDefault="00C66EFE" w:rsidP="00365A49">
            <w:r w:rsidRPr="00C66EFE">
              <w:t>https://digiblitzonline.com:8643/guildKraft/</w:t>
            </w:r>
          </w:p>
        </w:tc>
      </w:tr>
    </w:tbl>
    <w:p w:rsidR="00775727" w:rsidRDefault="00775727" w:rsidP="00384755"/>
    <w:p w:rsidR="00D83EB1" w:rsidRPr="00CB4A89" w:rsidRDefault="00D83EB1" w:rsidP="00787053">
      <w:pPr>
        <w:pStyle w:val="ListParagraph"/>
        <w:numPr>
          <w:ilvl w:val="1"/>
          <w:numId w:val="26"/>
        </w:numPr>
        <w:rPr>
          <w:b/>
          <w:sz w:val="24"/>
          <w:szCs w:val="24"/>
        </w:rPr>
      </w:pPr>
      <w:r w:rsidRPr="00CB4A89">
        <w:rPr>
          <w:b/>
          <w:sz w:val="24"/>
          <w:szCs w:val="24"/>
        </w:rPr>
        <w:t>Functional Management</w:t>
      </w:r>
    </w:p>
    <w:p w:rsidR="00D83EB1" w:rsidRDefault="00D83EB1" w:rsidP="00D83EB1">
      <w:pPr>
        <w:ind w:left="360"/>
      </w:pPr>
      <w:r w:rsidRPr="00C52986">
        <w:lastRenderedPageBreak/>
        <w:t>This is an Enterprise Resource Planning</w:t>
      </w:r>
      <w:r>
        <w:t xml:space="preserve"> system where the user can have the Finance, HR, CRM, Project management activities.</w:t>
      </w:r>
    </w:p>
    <w:tbl>
      <w:tblPr>
        <w:tblStyle w:val="TableGrid"/>
        <w:tblW w:w="0" w:type="auto"/>
        <w:tblInd w:w="435" w:type="dxa"/>
        <w:tblLook w:val="04A0" w:firstRow="1" w:lastRow="0" w:firstColumn="1" w:lastColumn="0" w:noHBand="0" w:noVBand="1"/>
      </w:tblPr>
      <w:tblGrid>
        <w:gridCol w:w="2934"/>
        <w:gridCol w:w="5865"/>
      </w:tblGrid>
      <w:tr w:rsidR="00D83EB1" w:rsidTr="0020006C">
        <w:trPr>
          <w:trHeight w:val="221"/>
        </w:trPr>
        <w:tc>
          <w:tcPr>
            <w:tcW w:w="2934" w:type="dxa"/>
          </w:tcPr>
          <w:p w:rsidR="00D83EB1" w:rsidRDefault="00D83EB1" w:rsidP="0020006C">
            <w:r>
              <w:t>Web Server</w:t>
            </w:r>
          </w:p>
        </w:tc>
        <w:tc>
          <w:tcPr>
            <w:tcW w:w="5865" w:type="dxa"/>
          </w:tcPr>
          <w:p w:rsidR="00D83EB1" w:rsidRDefault="00386EB1" w:rsidP="0020006C">
            <w:r>
              <w:t>Apache-tomcat-7.0</w:t>
            </w:r>
          </w:p>
        </w:tc>
      </w:tr>
      <w:tr w:rsidR="00D83EB1" w:rsidTr="0020006C">
        <w:trPr>
          <w:trHeight w:val="232"/>
        </w:trPr>
        <w:tc>
          <w:tcPr>
            <w:tcW w:w="2934" w:type="dxa"/>
          </w:tcPr>
          <w:p w:rsidR="00D83EB1" w:rsidRDefault="00D83EB1" w:rsidP="0020006C">
            <w:r>
              <w:t>Application Server</w:t>
            </w:r>
          </w:p>
        </w:tc>
        <w:tc>
          <w:tcPr>
            <w:tcW w:w="5865" w:type="dxa"/>
          </w:tcPr>
          <w:p w:rsidR="00D83EB1" w:rsidRDefault="00E23BEB" w:rsidP="00E23BEB">
            <w:r>
              <w:t>Apache-t</w:t>
            </w:r>
            <w:r w:rsidR="00386EB1">
              <w:t>omcat 7.0</w:t>
            </w:r>
          </w:p>
        </w:tc>
      </w:tr>
      <w:tr w:rsidR="00D83EB1" w:rsidTr="0020006C">
        <w:trPr>
          <w:trHeight w:val="221"/>
        </w:trPr>
        <w:tc>
          <w:tcPr>
            <w:tcW w:w="2934" w:type="dxa"/>
          </w:tcPr>
          <w:p w:rsidR="00D83EB1" w:rsidRDefault="00D83EB1" w:rsidP="0020006C">
            <w:r>
              <w:t>IP Address</w:t>
            </w:r>
          </w:p>
        </w:tc>
        <w:tc>
          <w:tcPr>
            <w:tcW w:w="5865" w:type="dxa"/>
          </w:tcPr>
          <w:p w:rsidR="00D83EB1" w:rsidRDefault="00834392" w:rsidP="0020006C">
            <w:r>
              <w:t>198.71.58.51</w:t>
            </w:r>
          </w:p>
        </w:tc>
      </w:tr>
      <w:tr w:rsidR="00D83EB1" w:rsidTr="0020006C">
        <w:trPr>
          <w:trHeight w:val="232"/>
        </w:trPr>
        <w:tc>
          <w:tcPr>
            <w:tcW w:w="2934" w:type="dxa"/>
          </w:tcPr>
          <w:p w:rsidR="00D83EB1" w:rsidRDefault="00D83EB1" w:rsidP="0020006C">
            <w:r>
              <w:t>Installed Path</w:t>
            </w:r>
          </w:p>
        </w:tc>
        <w:tc>
          <w:tcPr>
            <w:tcW w:w="5865" w:type="dxa"/>
          </w:tcPr>
          <w:p w:rsidR="00D83EB1" w:rsidRPr="00772A31" w:rsidRDefault="00DC102C" w:rsidP="00772A31">
            <w:pPr>
              <w:rPr>
                <w:b/>
              </w:rPr>
            </w:pPr>
            <w:r>
              <w:t>C:\</w:t>
            </w:r>
            <w:r w:rsidR="0044129E" w:rsidRPr="00DB1947">
              <w:t>ofbiz</w:t>
            </w:r>
            <w:r w:rsidR="00772A31">
              <w:t>\</w:t>
            </w:r>
          </w:p>
        </w:tc>
      </w:tr>
      <w:tr w:rsidR="00D83EB1" w:rsidTr="0020006C">
        <w:trPr>
          <w:trHeight w:val="221"/>
        </w:trPr>
        <w:tc>
          <w:tcPr>
            <w:tcW w:w="2934" w:type="dxa"/>
          </w:tcPr>
          <w:p w:rsidR="00D83EB1" w:rsidRDefault="00D83EB1" w:rsidP="0020006C">
            <w:r>
              <w:t>Port number</w:t>
            </w:r>
          </w:p>
        </w:tc>
        <w:tc>
          <w:tcPr>
            <w:tcW w:w="5865" w:type="dxa"/>
          </w:tcPr>
          <w:p w:rsidR="00D83EB1" w:rsidRDefault="003C6E4B" w:rsidP="0020006C">
            <w:r>
              <w:t>7443</w:t>
            </w:r>
          </w:p>
        </w:tc>
      </w:tr>
      <w:tr w:rsidR="00D83EB1" w:rsidTr="0020006C">
        <w:trPr>
          <w:trHeight w:val="232"/>
        </w:trPr>
        <w:tc>
          <w:tcPr>
            <w:tcW w:w="2934" w:type="dxa"/>
          </w:tcPr>
          <w:p w:rsidR="00D83EB1" w:rsidRDefault="00D83EB1" w:rsidP="0020006C">
            <w:r>
              <w:t>How to Start</w:t>
            </w:r>
          </w:p>
        </w:tc>
        <w:tc>
          <w:tcPr>
            <w:tcW w:w="5865" w:type="dxa"/>
          </w:tcPr>
          <w:p w:rsidR="00D83EB1" w:rsidRDefault="00DC102C" w:rsidP="00DC102C">
            <w:r>
              <w:t>Go to the c</w:t>
            </w:r>
            <w:r w:rsidR="00B12213">
              <w:t>:\</w:t>
            </w:r>
            <w:r w:rsidR="00B12213" w:rsidRPr="00DB1947">
              <w:t>ofbiz</w:t>
            </w:r>
            <w:r w:rsidR="00772A31">
              <w:t>\</w:t>
            </w:r>
            <w:r w:rsidR="00B12213">
              <w:t xml:space="preserve"> and double click the Startofbiz.bat file.</w:t>
            </w:r>
          </w:p>
        </w:tc>
      </w:tr>
      <w:tr w:rsidR="00D83EB1" w:rsidTr="0020006C">
        <w:trPr>
          <w:trHeight w:val="232"/>
        </w:trPr>
        <w:tc>
          <w:tcPr>
            <w:tcW w:w="2934" w:type="dxa"/>
          </w:tcPr>
          <w:p w:rsidR="00D83EB1" w:rsidRDefault="00D83EB1" w:rsidP="0020006C">
            <w:r>
              <w:t>How to Stop</w:t>
            </w:r>
          </w:p>
        </w:tc>
        <w:tc>
          <w:tcPr>
            <w:tcW w:w="5865" w:type="dxa"/>
          </w:tcPr>
          <w:p w:rsidR="00D83EB1" w:rsidRDefault="00D83EB1" w:rsidP="0020006C">
            <w:r>
              <w:t xml:space="preserve">Ctrl c in the command line window where </w:t>
            </w:r>
            <w:proofErr w:type="spellStart"/>
            <w:r>
              <w:t>dBERP</w:t>
            </w:r>
            <w:proofErr w:type="spellEnd"/>
            <w:r>
              <w:t xml:space="preserve"> is running.</w:t>
            </w:r>
          </w:p>
        </w:tc>
      </w:tr>
      <w:tr w:rsidR="00D83EB1" w:rsidTr="0020006C">
        <w:trPr>
          <w:trHeight w:val="232"/>
        </w:trPr>
        <w:tc>
          <w:tcPr>
            <w:tcW w:w="2934" w:type="dxa"/>
          </w:tcPr>
          <w:p w:rsidR="00D83EB1" w:rsidRDefault="00D83EB1" w:rsidP="0020006C">
            <w:r>
              <w:t>Database</w:t>
            </w:r>
          </w:p>
        </w:tc>
        <w:tc>
          <w:tcPr>
            <w:tcW w:w="5865" w:type="dxa"/>
          </w:tcPr>
          <w:p w:rsidR="00D83EB1" w:rsidRDefault="00386EB1" w:rsidP="00DC102C">
            <w:r>
              <w:t>MS</w:t>
            </w:r>
            <w:r w:rsidR="00D83EB1">
              <w:t>SQL</w:t>
            </w:r>
            <w:r w:rsidR="00D83EB1" w:rsidRPr="00DE2CD9">
              <w:t xml:space="preserve"> server </w:t>
            </w:r>
            <w:r w:rsidR="00DC102C">
              <w:t>2012</w:t>
            </w:r>
          </w:p>
        </w:tc>
      </w:tr>
      <w:tr w:rsidR="00D83EB1" w:rsidTr="0020006C">
        <w:trPr>
          <w:trHeight w:val="232"/>
        </w:trPr>
        <w:tc>
          <w:tcPr>
            <w:tcW w:w="2934" w:type="dxa"/>
          </w:tcPr>
          <w:p w:rsidR="00D83EB1" w:rsidRDefault="00D83EB1" w:rsidP="0020006C">
            <w:r>
              <w:t>Database IP</w:t>
            </w:r>
          </w:p>
        </w:tc>
        <w:tc>
          <w:tcPr>
            <w:tcW w:w="5865" w:type="dxa"/>
          </w:tcPr>
          <w:p w:rsidR="00D83EB1" w:rsidRDefault="00834392" w:rsidP="0020006C">
            <w:r>
              <w:t>74.208.110.192</w:t>
            </w:r>
          </w:p>
        </w:tc>
      </w:tr>
      <w:tr w:rsidR="00D83EB1" w:rsidTr="0020006C">
        <w:trPr>
          <w:trHeight w:val="232"/>
        </w:trPr>
        <w:tc>
          <w:tcPr>
            <w:tcW w:w="2934" w:type="dxa"/>
          </w:tcPr>
          <w:p w:rsidR="00D83EB1" w:rsidRDefault="00D83EB1" w:rsidP="0020006C">
            <w:r>
              <w:t>Database name</w:t>
            </w:r>
          </w:p>
        </w:tc>
        <w:tc>
          <w:tcPr>
            <w:tcW w:w="5865" w:type="dxa"/>
          </w:tcPr>
          <w:p w:rsidR="00D83EB1" w:rsidRDefault="003C6E4B" w:rsidP="0020006C">
            <w:proofErr w:type="spellStart"/>
            <w:r>
              <w:t>ofbiz</w:t>
            </w:r>
            <w:proofErr w:type="spellEnd"/>
            <w:r>
              <w:t xml:space="preserve">, </w:t>
            </w:r>
            <w:proofErr w:type="spellStart"/>
            <w:r>
              <w:t>ofbizolap</w:t>
            </w:r>
            <w:proofErr w:type="spellEnd"/>
            <w:r>
              <w:t xml:space="preserve">, </w:t>
            </w:r>
            <w:proofErr w:type="spellStart"/>
            <w:r>
              <w:t>ofbiztenant</w:t>
            </w:r>
            <w:proofErr w:type="spellEnd"/>
          </w:p>
        </w:tc>
      </w:tr>
      <w:tr w:rsidR="00D83EB1" w:rsidTr="0020006C">
        <w:trPr>
          <w:trHeight w:val="232"/>
        </w:trPr>
        <w:tc>
          <w:tcPr>
            <w:tcW w:w="2934" w:type="dxa"/>
          </w:tcPr>
          <w:p w:rsidR="00D83EB1" w:rsidRDefault="00D83EB1" w:rsidP="0020006C">
            <w:r>
              <w:t>DB Login Credentials</w:t>
            </w:r>
          </w:p>
        </w:tc>
        <w:tc>
          <w:tcPr>
            <w:tcW w:w="5865" w:type="dxa"/>
          </w:tcPr>
          <w:p w:rsidR="00D83EB1" w:rsidRDefault="00D83EB1" w:rsidP="0020006C">
            <w:r>
              <w:t xml:space="preserve">Username : </w:t>
            </w:r>
            <w:proofErr w:type="spellStart"/>
            <w:r>
              <w:t>sa</w:t>
            </w:r>
            <w:proofErr w:type="spellEnd"/>
          </w:p>
          <w:p w:rsidR="00D83EB1" w:rsidRDefault="00D83EB1" w:rsidP="0020006C">
            <w:r>
              <w:t xml:space="preserve">Password  : </w:t>
            </w:r>
            <w:r w:rsidR="00192E0B">
              <w:t>digiBlitz@12345</w:t>
            </w:r>
          </w:p>
        </w:tc>
      </w:tr>
      <w:tr w:rsidR="00D83EB1" w:rsidTr="0020006C">
        <w:trPr>
          <w:trHeight w:val="232"/>
        </w:trPr>
        <w:tc>
          <w:tcPr>
            <w:tcW w:w="2934" w:type="dxa"/>
          </w:tcPr>
          <w:p w:rsidR="00D83EB1" w:rsidRDefault="00D83EB1" w:rsidP="0020006C">
            <w:r>
              <w:t>Access URL</w:t>
            </w:r>
          </w:p>
        </w:tc>
        <w:tc>
          <w:tcPr>
            <w:tcW w:w="5865" w:type="dxa"/>
          </w:tcPr>
          <w:p w:rsidR="00D83EB1" w:rsidRDefault="00C66EFE" w:rsidP="00DC102C">
            <w:r w:rsidRPr="00C66EFE">
              <w:t>https://digiblitzonline.com:8643/guildKraft/</w:t>
            </w:r>
          </w:p>
        </w:tc>
      </w:tr>
    </w:tbl>
    <w:p w:rsidR="009641AB" w:rsidRDefault="009641AB" w:rsidP="00090B52"/>
    <w:p w:rsidR="00DB4B1F" w:rsidRDefault="00DB4B1F" w:rsidP="00090B52"/>
    <w:tbl>
      <w:tblPr>
        <w:tblStyle w:val="TableGrid"/>
        <w:tblW w:w="9286" w:type="dxa"/>
        <w:tblLook w:val="04A0" w:firstRow="1" w:lastRow="0" w:firstColumn="1" w:lastColumn="0" w:noHBand="0" w:noVBand="1"/>
      </w:tblPr>
      <w:tblGrid>
        <w:gridCol w:w="559"/>
        <w:gridCol w:w="893"/>
        <w:gridCol w:w="2748"/>
        <w:gridCol w:w="2511"/>
        <w:gridCol w:w="2575"/>
      </w:tblGrid>
      <w:tr w:rsidR="00CA229D" w:rsidTr="00500907">
        <w:trPr>
          <w:trHeight w:val="342"/>
        </w:trPr>
        <w:tc>
          <w:tcPr>
            <w:tcW w:w="559" w:type="dxa"/>
          </w:tcPr>
          <w:p w:rsidR="00CA229D" w:rsidRPr="00C73178" w:rsidRDefault="00CA229D" w:rsidP="003F46DE">
            <w:pPr>
              <w:pStyle w:val="ListParagraph"/>
              <w:ind w:left="0"/>
              <w:rPr>
                <w:b/>
                <w:sz w:val="18"/>
                <w:szCs w:val="18"/>
              </w:rPr>
            </w:pPr>
            <w:r w:rsidRPr="00C73178">
              <w:rPr>
                <w:b/>
                <w:sz w:val="18"/>
                <w:szCs w:val="18"/>
              </w:rPr>
              <w:t>Rel. No</w:t>
            </w:r>
          </w:p>
        </w:tc>
        <w:tc>
          <w:tcPr>
            <w:tcW w:w="893" w:type="dxa"/>
          </w:tcPr>
          <w:p w:rsidR="00CA229D" w:rsidRPr="00C73178" w:rsidRDefault="00CA229D" w:rsidP="003F46DE">
            <w:pPr>
              <w:pStyle w:val="ListParagraph"/>
              <w:ind w:left="0"/>
              <w:rPr>
                <w:b/>
                <w:sz w:val="18"/>
                <w:szCs w:val="18"/>
              </w:rPr>
            </w:pPr>
            <w:r w:rsidRPr="00C73178">
              <w:rPr>
                <w:b/>
                <w:sz w:val="18"/>
                <w:szCs w:val="18"/>
              </w:rPr>
              <w:t>Rel.</w:t>
            </w:r>
          </w:p>
          <w:p w:rsidR="00CA229D" w:rsidRPr="00C73178" w:rsidRDefault="00CA229D" w:rsidP="003F46DE">
            <w:pPr>
              <w:pStyle w:val="ListParagraph"/>
              <w:ind w:left="0"/>
              <w:rPr>
                <w:b/>
                <w:sz w:val="18"/>
                <w:szCs w:val="18"/>
              </w:rPr>
            </w:pPr>
            <w:r w:rsidRPr="00C73178">
              <w:rPr>
                <w:b/>
                <w:sz w:val="18"/>
                <w:szCs w:val="18"/>
              </w:rPr>
              <w:t>Date</w:t>
            </w:r>
          </w:p>
        </w:tc>
        <w:tc>
          <w:tcPr>
            <w:tcW w:w="2748" w:type="dxa"/>
          </w:tcPr>
          <w:p w:rsidR="00CA229D" w:rsidRPr="00C73178" w:rsidRDefault="00CA229D" w:rsidP="003F46DE">
            <w:pPr>
              <w:pStyle w:val="ListParagraph"/>
              <w:ind w:left="0"/>
              <w:rPr>
                <w:b/>
                <w:sz w:val="18"/>
                <w:szCs w:val="18"/>
              </w:rPr>
            </w:pPr>
            <w:r w:rsidRPr="00C73178">
              <w:rPr>
                <w:b/>
                <w:sz w:val="18"/>
                <w:szCs w:val="18"/>
              </w:rPr>
              <w:t>Change Description</w:t>
            </w:r>
          </w:p>
        </w:tc>
        <w:tc>
          <w:tcPr>
            <w:tcW w:w="2511" w:type="dxa"/>
          </w:tcPr>
          <w:p w:rsidR="00CA229D" w:rsidRPr="00C73178" w:rsidRDefault="00CA229D" w:rsidP="003F46DE">
            <w:pPr>
              <w:pStyle w:val="ListParagraph"/>
              <w:ind w:left="0"/>
              <w:rPr>
                <w:b/>
                <w:sz w:val="18"/>
                <w:szCs w:val="18"/>
              </w:rPr>
            </w:pPr>
            <w:r w:rsidRPr="00C73178">
              <w:rPr>
                <w:b/>
                <w:sz w:val="18"/>
                <w:szCs w:val="18"/>
              </w:rPr>
              <w:t>Files List</w:t>
            </w:r>
          </w:p>
        </w:tc>
        <w:tc>
          <w:tcPr>
            <w:tcW w:w="2575" w:type="dxa"/>
          </w:tcPr>
          <w:p w:rsidR="00CA229D" w:rsidRPr="00C73178" w:rsidRDefault="00CA229D" w:rsidP="003F46DE">
            <w:pPr>
              <w:pStyle w:val="ListParagraph"/>
              <w:ind w:left="0"/>
              <w:rPr>
                <w:b/>
                <w:sz w:val="18"/>
                <w:szCs w:val="18"/>
              </w:rPr>
            </w:pPr>
            <w:r w:rsidRPr="00C73178">
              <w:rPr>
                <w:b/>
                <w:sz w:val="18"/>
                <w:szCs w:val="18"/>
              </w:rPr>
              <w:t>Deployment Instructions</w:t>
            </w:r>
          </w:p>
        </w:tc>
      </w:tr>
      <w:tr w:rsidR="009C2DEB" w:rsidTr="00500907">
        <w:trPr>
          <w:trHeight w:val="696"/>
        </w:trPr>
        <w:tc>
          <w:tcPr>
            <w:tcW w:w="559" w:type="dxa"/>
          </w:tcPr>
          <w:p w:rsidR="009C2DEB" w:rsidRPr="00C73178" w:rsidRDefault="009C2DEB" w:rsidP="003F46DE">
            <w:pPr>
              <w:pStyle w:val="ListParagraph"/>
              <w:ind w:left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1</w:t>
            </w:r>
          </w:p>
        </w:tc>
        <w:tc>
          <w:tcPr>
            <w:tcW w:w="893" w:type="dxa"/>
          </w:tcPr>
          <w:p w:rsidR="009C2DEB" w:rsidRPr="00C73178" w:rsidRDefault="009C2DEB" w:rsidP="003F46DE">
            <w:pPr>
              <w:pStyle w:val="ListParagraph"/>
              <w:ind w:left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8-Aug-2015</w:t>
            </w:r>
          </w:p>
        </w:tc>
        <w:tc>
          <w:tcPr>
            <w:tcW w:w="2748" w:type="dxa"/>
          </w:tcPr>
          <w:p w:rsidR="009C2DEB" w:rsidRPr="004E608A" w:rsidRDefault="009C2DEB" w:rsidP="00DB4B1F">
            <w:pPr>
              <w:pStyle w:val="ListParagraph"/>
              <w:ind w:left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</w:t>
            </w:r>
            <w:r w:rsidRPr="004E608A">
              <w:rPr>
                <w:sz w:val="18"/>
                <w:szCs w:val="18"/>
              </w:rPr>
              <w:t xml:space="preserve"> Issues resolved which were sent by Testing Team under ELMT.</w:t>
            </w:r>
          </w:p>
          <w:p w:rsidR="009C2DEB" w:rsidRPr="00C73178" w:rsidRDefault="009C2DEB" w:rsidP="00DB4B1F">
            <w:pPr>
              <w:pStyle w:val="ListParagraph"/>
              <w:ind w:left="0"/>
              <w:rPr>
                <w:sz w:val="18"/>
                <w:szCs w:val="18"/>
              </w:rPr>
            </w:pPr>
          </w:p>
        </w:tc>
        <w:tc>
          <w:tcPr>
            <w:tcW w:w="2511" w:type="dxa"/>
          </w:tcPr>
          <w:p w:rsidR="009C2DEB" w:rsidRPr="00C73178" w:rsidRDefault="009C2DEB" w:rsidP="009C2DEB">
            <w:pPr>
              <w:pStyle w:val="ListParagraph"/>
              <w:numPr>
                <w:ilvl w:val="0"/>
                <w:numId w:val="29"/>
              </w:numPr>
              <w:rPr>
                <w:sz w:val="18"/>
                <w:szCs w:val="18"/>
              </w:rPr>
            </w:pPr>
            <w:r w:rsidRPr="009C2DEB">
              <w:rPr>
                <w:sz w:val="18"/>
                <w:szCs w:val="18"/>
              </w:rPr>
              <w:t xml:space="preserve">ftp://127.0.0.1/ </w:t>
            </w:r>
            <w:proofErr w:type="spellStart"/>
            <w:r>
              <w:rPr>
                <w:sz w:val="18"/>
                <w:szCs w:val="18"/>
              </w:rPr>
              <w:t>ofbiz</w:t>
            </w:r>
            <w:proofErr w:type="spellEnd"/>
            <w:r w:rsidRPr="009C2DEB">
              <w:rPr>
                <w:sz w:val="18"/>
                <w:szCs w:val="18"/>
              </w:rPr>
              <w:t>/</w:t>
            </w:r>
            <w:r w:rsidRPr="00C73178">
              <w:rPr>
                <w:sz w:val="18"/>
                <w:szCs w:val="18"/>
              </w:rPr>
              <w:t xml:space="preserve"> </w:t>
            </w:r>
          </w:p>
        </w:tc>
        <w:tc>
          <w:tcPr>
            <w:tcW w:w="2575" w:type="dxa"/>
          </w:tcPr>
          <w:p w:rsidR="009C2DEB" w:rsidRDefault="009C2DEB" w:rsidP="009C2DEB">
            <w:pPr>
              <w:pStyle w:val="ListParagraph"/>
              <w:numPr>
                <w:ilvl w:val="0"/>
                <w:numId w:val="30"/>
              </w:numPr>
              <w:rPr>
                <w:sz w:val="18"/>
                <w:szCs w:val="18"/>
              </w:rPr>
            </w:pPr>
            <w:r w:rsidRPr="009C2DEB">
              <w:rPr>
                <w:sz w:val="18"/>
                <w:szCs w:val="18"/>
              </w:rPr>
              <w:t xml:space="preserve">Go to the </w:t>
            </w:r>
            <w:r>
              <w:rPr>
                <w:sz w:val="18"/>
                <w:szCs w:val="18"/>
              </w:rPr>
              <w:t>ftp</w:t>
            </w:r>
            <w:r w:rsidRPr="009C2DEB">
              <w:rPr>
                <w:sz w:val="18"/>
                <w:szCs w:val="18"/>
              </w:rPr>
              <w:t>:\</w:t>
            </w:r>
            <w:proofErr w:type="spellStart"/>
            <w:r w:rsidRPr="009C2DEB">
              <w:rPr>
                <w:sz w:val="18"/>
                <w:szCs w:val="18"/>
              </w:rPr>
              <w:t>ofbiz</w:t>
            </w:r>
            <w:proofErr w:type="spellEnd"/>
            <w:r w:rsidRPr="009C2DEB">
              <w:rPr>
                <w:sz w:val="18"/>
                <w:szCs w:val="18"/>
              </w:rPr>
              <w:t xml:space="preserve">\ </w:t>
            </w:r>
          </w:p>
          <w:p w:rsidR="009C2DEB" w:rsidRPr="009C2DEB" w:rsidRDefault="009C2DEB" w:rsidP="009C2DEB">
            <w:pPr>
              <w:pStyle w:val="ListParagraph"/>
              <w:numPr>
                <w:ilvl w:val="0"/>
                <w:numId w:val="30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ake the backup from deploy folder( ftp</w:t>
            </w:r>
            <w:r w:rsidRPr="009C2DEB">
              <w:rPr>
                <w:sz w:val="18"/>
                <w:szCs w:val="18"/>
              </w:rPr>
              <w:t>:\</w:t>
            </w:r>
            <w:proofErr w:type="spellStart"/>
            <w:r w:rsidRPr="009C2DEB">
              <w:rPr>
                <w:sz w:val="18"/>
                <w:szCs w:val="18"/>
              </w:rPr>
              <w:t>ofbiz</w:t>
            </w:r>
            <w:proofErr w:type="spellEnd"/>
            <w:r w:rsidRPr="009C2DEB">
              <w:rPr>
                <w:sz w:val="18"/>
                <w:szCs w:val="18"/>
              </w:rPr>
              <w:t>\</w:t>
            </w:r>
            <w:r>
              <w:rPr>
                <w:sz w:val="18"/>
                <w:szCs w:val="18"/>
              </w:rPr>
              <w:t>)</w:t>
            </w:r>
          </w:p>
        </w:tc>
      </w:tr>
    </w:tbl>
    <w:p w:rsidR="00384755" w:rsidRDefault="00384755" w:rsidP="00090B52"/>
    <w:p w:rsidR="00931101" w:rsidRPr="00CB4A89" w:rsidRDefault="00931101" w:rsidP="00787053">
      <w:pPr>
        <w:pStyle w:val="ListParagraph"/>
        <w:numPr>
          <w:ilvl w:val="1"/>
          <w:numId w:val="26"/>
        </w:numPr>
        <w:rPr>
          <w:b/>
          <w:sz w:val="24"/>
          <w:szCs w:val="24"/>
        </w:rPr>
      </w:pPr>
      <w:r>
        <w:rPr>
          <w:b/>
          <w:sz w:val="24"/>
          <w:szCs w:val="24"/>
        </w:rPr>
        <w:t>Lifecycle M</w:t>
      </w:r>
      <w:r w:rsidRPr="00CB4A89">
        <w:rPr>
          <w:b/>
          <w:sz w:val="24"/>
          <w:szCs w:val="24"/>
        </w:rPr>
        <w:t>anagement</w:t>
      </w:r>
    </w:p>
    <w:p w:rsidR="00931101" w:rsidRPr="00391536" w:rsidRDefault="00931101" w:rsidP="00597069">
      <w:pPr>
        <w:pStyle w:val="ListParagraph"/>
        <w:ind w:left="360"/>
        <w:jc w:val="both"/>
        <w:rPr>
          <w:rFonts w:cstheme="minorHAnsi"/>
          <w:color w:val="000000" w:themeColor="text1"/>
        </w:rPr>
      </w:pPr>
      <w:r>
        <w:t xml:space="preserve">This </w:t>
      </w:r>
      <w:r w:rsidRPr="003B66CB">
        <w:t>Module</w:t>
      </w:r>
      <w:r>
        <w:rPr>
          <w:sz w:val="24"/>
          <w:szCs w:val="24"/>
        </w:rPr>
        <w:t xml:space="preserve"> </w:t>
      </w:r>
      <w:r w:rsidRPr="003B66CB">
        <w:rPr>
          <w:rFonts w:cstheme="minorHAnsi"/>
          <w:color w:val="000000" w:themeColor="text1"/>
          <w:shd w:val="clear" w:color="auto" w:fill="FFFFFF"/>
        </w:rPr>
        <w:t xml:space="preserve">is </w:t>
      </w:r>
      <w:r>
        <w:rPr>
          <w:rFonts w:cstheme="minorHAnsi"/>
          <w:color w:val="000000" w:themeColor="text1"/>
          <w:shd w:val="clear" w:color="auto" w:fill="FFFFFF"/>
        </w:rPr>
        <w:t>for</w:t>
      </w:r>
      <w:r w:rsidRPr="003B66CB">
        <w:rPr>
          <w:rFonts w:cstheme="minorHAnsi"/>
          <w:color w:val="000000" w:themeColor="text1"/>
          <w:shd w:val="clear" w:color="auto" w:fill="FFFFFF"/>
        </w:rPr>
        <w:t xml:space="preserve"> enabling lifecycle management of SOA services (SOAP </w:t>
      </w:r>
      <w:proofErr w:type="spellStart"/>
      <w:r w:rsidRPr="003B66CB">
        <w:rPr>
          <w:rFonts w:cstheme="minorHAnsi"/>
          <w:color w:val="000000" w:themeColor="text1"/>
          <w:shd w:val="clear" w:color="auto" w:fill="FFFFFF"/>
        </w:rPr>
        <w:t>WebServices</w:t>
      </w:r>
      <w:proofErr w:type="spellEnd"/>
      <w:r w:rsidRPr="003B66CB">
        <w:rPr>
          <w:rFonts w:cstheme="minorHAnsi"/>
          <w:color w:val="000000" w:themeColor="text1"/>
          <w:shd w:val="clear" w:color="auto" w:fill="FFFFFF"/>
        </w:rPr>
        <w:t xml:space="preserve">, BPEL...). It can interact with UDDI and </w:t>
      </w:r>
      <w:proofErr w:type="spellStart"/>
      <w:r w:rsidRPr="003B66CB">
        <w:rPr>
          <w:rFonts w:cstheme="minorHAnsi"/>
          <w:color w:val="000000" w:themeColor="text1"/>
          <w:shd w:val="clear" w:color="auto" w:fill="FFFFFF"/>
        </w:rPr>
        <w:t>ebXML</w:t>
      </w:r>
      <w:proofErr w:type="spellEnd"/>
      <w:r w:rsidRPr="003B66CB">
        <w:rPr>
          <w:rFonts w:cstheme="minorHAnsi"/>
          <w:color w:val="000000" w:themeColor="text1"/>
          <w:shd w:val="clear" w:color="auto" w:fill="FFFFFF"/>
        </w:rPr>
        <w:t xml:space="preserve"> to publish your services.</w:t>
      </w:r>
      <w:r>
        <w:rPr>
          <w:rFonts w:cstheme="minorHAnsi"/>
          <w:color w:val="000000" w:themeColor="text1"/>
          <w:shd w:val="clear" w:color="auto" w:fill="FFFFFF"/>
        </w:rPr>
        <w:t xml:space="preserve"> </w:t>
      </w:r>
      <w:r>
        <w:t>And also it is used to create a new lifecycle instance for business process model. It has both General configuration (</w:t>
      </w:r>
      <w:r w:rsidRPr="00391536">
        <w:rPr>
          <w:b/>
        </w:rPr>
        <w:t>Refer 4</w:t>
      </w:r>
      <w:r w:rsidRPr="00391536">
        <w:rPr>
          <w:b/>
          <w:vertAlign w:val="superscript"/>
        </w:rPr>
        <w:t>th</w:t>
      </w:r>
      <w:r w:rsidRPr="00391536">
        <w:rPr>
          <w:b/>
        </w:rPr>
        <w:t xml:space="preserve"> Modules</w:t>
      </w:r>
      <w:r>
        <w:t>) and special configuration was needed. Here below content for special configuration</w:t>
      </w:r>
    </w:p>
    <w:tbl>
      <w:tblPr>
        <w:tblStyle w:val="TableGrid"/>
        <w:tblW w:w="0" w:type="auto"/>
        <w:tblInd w:w="435" w:type="dxa"/>
        <w:tblLook w:val="04A0" w:firstRow="1" w:lastRow="0" w:firstColumn="1" w:lastColumn="0" w:noHBand="0" w:noVBand="1"/>
      </w:tblPr>
      <w:tblGrid>
        <w:gridCol w:w="2839"/>
        <w:gridCol w:w="5675"/>
      </w:tblGrid>
      <w:tr w:rsidR="00931101" w:rsidTr="00365A49">
        <w:trPr>
          <w:trHeight w:val="286"/>
        </w:trPr>
        <w:tc>
          <w:tcPr>
            <w:tcW w:w="2839" w:type="dxa"/>
          </w:tcPr>
          <w:p w:rsidR="00931101" w:rsidRDefault="00931101" w:rsidP="00365A49">
            <w:r>
              <w:t>Application Server</w:t>
            </w:r>
          </w:p>
        </w:tc>
        <w:tc>
          <w:tcPr>
            <w:tcW w:w="5675" w:type="dxa"/>
          </w:tcPr>
          <w:p w:rsidR="00931101" w:rsidRDefault="00931101" w:rsidP="00365A49">
            <w:proofErr w:type="spellStart"/>
            <w:r>
              <w:t>JBoss</w:t>
            </w:r>
            <w:proofErr w:type="spellEnd"/>
            <w:r>
              <w:t xml:space="preserve"> 4.2.2.GA</w:t>
            </w:r>
          </w:p>
        </w:tc>
      </w:tr>
      <w:tr w:rsidR="00931101" w:rsidTr="00365A49">
        <w:trPr>
          <w:trHeight w:val="272"/>
        </w:trPr>
        <w:tc>
          <w:tcPr>
            <w:tcW w:w="2839" w:type="dxa"/>
          </w:tcPr>
          <w:p w:rsidR="00931101" w:rsidRDefault="00931101" w:rsidP="00365A49">
            <w:r>
              <w:t>IP Address</w:t>
            </w:r>
          </w:p>
        </w:tc>
        <w:tc>
          <w:tcPr>
            <w:tcW w:w="5675" w:type="dxa"/>
          </w:tcPr>
          <w:p w:rsidR="00931101" w:rsidRDefault="00195225" w:rsidP="00365A49">
            <w:r>
              <w:t>198.71.58.51</w:t>
            </w:r>
          </w:p>
        </w:tc>
      </w:tr>
      <w:tr w:rsidR="00931101" w:rsidTr="00365A49">
        <w:trPr>
          <w:trHeight w:val="272"/>
        </w:trPr>
        <w:tc>
          <w:tcPr>
            <w:tcW w:w="2839" w:type="dxa"/>
          </w:tcPr>
          <w:p w:rsidR="00931101" w:rsidRDefault="00931101" w:rsidP="00365A49">
            <w:r>
              <w:t>Port number</w:t>
            </w:r>
          </w:p>
        </w:tc>
        <w:tc>
          <w:tcPr>
            <w:tcW w:w="5675" w:type="dxa"/>
          </w:tcPr>
          <w:p w:rsidR="00931101" w:rsidRDefault="00931101" w:rsidP="00365A49">
            <w:r>
              <w:t>8380</w:t>
            </w:r>
          </w:p>
        </w:tc>
      </w:tr>
      <w:tr w:rsidR="00931101" w:rsidTr="00365A49">
        <w:trPr>
          <w:trHeight w:val="286"/>
        </w:trPr>
        <w:tc>
          <w:tcPr>
            <w:tcW w:w="2839" w:type="dxa"/>
          </w:tcPr>
          <w:p w:rsidR="00931101" w:rsidRDefault="00931101" w:rsidP="00365A49">
            <w:r>
              <w:t>How to Start</w:t>
            </w:r>
          </w:p>
        </w:tc>
        <w:tc>
          <w:tcPr>
            <w:tcW w:w="5675" w:type="dxa"/>
          </w:tcPr>
          <w:p w:rsidR="00931101" w:rsidRDefault="00931101" w:rsidP="003C6E4B">
            <w:r>
              <w:t>Run command prompt-&gt; change directory to c</w:t>
            </w:r>
            <w:r w:rsidR="003C6E4B">
              <w:t>:/jboss</w:t>
            </w:r>
            <w:r>
              <w:t>/</w:t>
            </w:r>
            <w:r w:rsidRPr="00C129EB">
              <w:t>server</w:t>
            </w:r>
            <w:r>
              <w:t>/</w:t>
            </w:r>
            <w:r w:rsidRPr="00C129EB">
              <w:t>default</w:t>
            </w:r>
            <w:r>
              <w:t>/</w:t>
            </w:r>
            <w:r w:rsidRPr="00C129EB">
              <w:t xml:space="preserve">deploy </w:t>
            </w:r>
            <w:r>
              <w:t xml:space="preserve">(using </w:t>
            </w:r>
            <w:r w:rsidRPr="006F2601">
              <w:rPr>
                <w:b/>
              </w:rPr>
              <w:t>cd</w:t>
            </w:r>
            <w:r>
              <w:t xml:space="preserve"> command)-&gt;run –b 0.0.0.0</w:t>
            </w:r>
          </w:p>
        </w:tc>
      </w:tr>
      <w:tr w:rsidR="00931101" w:rsidTr="00365A49">
        <w:trPr>
          <w:trHeight w:val="286"/>
        </w:trPr>
        <w:tc>
          <w:tcPr>
            <w:tcW w:w="2839" w:type="dxa"/>
          </w:tcPr>
          <w:p w:rsidR="00931101" w:rsidRDefault="00931101" w:rsidP="00365A49">
            <w:r>
              <w:t>How to Stop</w:t>
            </w:r>
          </w:p>
        </w:tc>
        <w:tc>
          <w:tcPr>
            <w:tcW w:w="5675" w:type="dxa"/>
          </w:tcPr>
          <w:p w:rsidR="00931101" w:rsidRDefault="00931101" w:rsidP="003C6E4B">
            <w:r>
              <w:t>Run a new command prompt-&gt; change directory to c</w:t>
            </w:r>
            <w:r w:rsidR="003C6E4B">
              <w:t xml:space="preserve">:/jboss </w:t>
            </w:r>
            <w:r w:rsidRPr="00C129EB">
              <w:t>server</w:t>
            </w:r>
            <w:r>
              <w:t>/</w:t>
            </w:r>
            <w:r w:rsidRPr="00C129EB">
              <w:t>default</w:t>
            </w:r>
            <w:r>
              <w:t>/</w:t>
            </w:r>
            <w:r w:rsidRPr="00C129EB">
              <w:t>deploy</w:t>
            </w:r>
            <w:r>
              <w:t xml:space="preserve"> (using </w:t>
            </w:r>
            <w:r w:rsidRPr="006F2601">
              <w:rPr>
                <w:b/>
              </w:rPr>
              <w:t>cd</w:t>
            </w:r>
            <w:r>
              <w:t xml:space="preserve"> command)-&gt;shutdown - S</w:t>
            </w:r>
          </w:p>
        </w:tc>
      </w:tr>
      <w:tr w:rsidR="00931101" w:rsidTr="00365A49">
        <w:trPr>
          <w:trHeight w:val="286"/>
        </w:trPr>
        <w:tc>
          <w:tcPr>
            <w:tcW w:w="2839" w:type="dxa"/>
          </w:tcPr>
          <w:p w:rsidR="00931101" w:rsidRDefault="00931101" w:rsidP="00365A49">
            <w:r>
              <w:t>Database</w:t>
            </w:r>
          </w:p>
        </w:tc>
        <w:tc>
          <w:tcPr>
            <w:tcW w:w="5675" w:type="dxa"/>
          </w:tcPr>
          <w:p w:rsidR="00931101" w:rsidRDefault="00931101" w:rsidP="00365A49">
            <w:r>
              <w:t>MSSQL</w:t>
            </w:r>
            <w:r w:rsidRPr="00DE2CD9">
              <w:t xml:space="preserve"> server </w:t>
            </w:r>
            <w:r>
              <w:t>2012</w:t>
            </w:r>
          </w:p>
        </w:tc>
      </w:tr>
      <w:tr w:rsidR="00931101" w:rsidTr="00365A49">
        <w:trPr>
          <w:trHeight w:val="286"/>
        </w:trPr>
        <w:tc>
          <w:tcPr>
            <w:tcW w:w="2839" w:type="dxa"/>
          </w:tcPr>
          <w:p w:rsidR="00931101" w:rsidRDefault="00931101" w:rsidP="00365A49">
            <w:r>
              <w:t>Database IP</w:t>
            </w:r>
          </w:p>
        </w:tc>
        <w:tc>
          <w:tcPr>
            <w:tcW w:w="5675" w:type="dxa"/>
          </w:tcPr>
          <w:p w:rsidR="00931101" w:rsidRDefault="00195225" w:rsidP="00365A49">
            <w:r>
              <w:t>74.208.110.192</w:t>
            </w:r>
          </w:p>
        </w:tc>
      </w:tr>
      <w:tr w:rsidR="00931101" w:rsidTr="00365A49">
        <w:trPr>
          <w:trHeight w:val="286"/>
        </w:trPr>
        <w:tc>
          <w:tcPr>
            <w:tcW w:w="2839" w:type="dxa"/>
          </w:tcPr>
          <w:p w:rsidR="00931101" w:rsidRDefault="00931101" w:rsidP="00365A49">
            <w:r>
              <w:t>Database name</w:t>
            </w:r>
          </w:p>
        </w:tc>
        <w:tc>
          <w:tcPr>
            <w:tcW w:w="5675" w:type="dxa"/>
          </w:tcPr>
          <w:p w:rsidR="00931101" w:rsidRDefault="00931101" w:rsidP="00365A49">
            <w:r>
              <w:t>EID-DIGIBLITZ-TEST</w:t>
            </w:r>
          </w:p>
        </w:tc>
      </w:tr>
      <w:tr w:rsidR="00931101" w:rsidTr="00365A49">
        <w:trPr>
          <w:trHeight w:val="286"/>
        </w:trPr>
        <w:tc>
          <w:tcPr>
            <w:tcW w:w="2839" w:type="dxa"/>
          </w:tcPr>
          <w:p w:rsidR="00931101" w:rsidRDefault="00931101" w:rsidP="00365A49">
            <w:r>
              <w:t>DB Login Credentials</w:t>
            </w:r>
          </w:p>
        </w:tc>
        <w:tc>
          <w:tcPr>
            <w:tcW w:w="5675" w:type="dxa"/>
          </w:tcPr>
          <w:p w:rsidR="00931101" w:rsidRDefault="00931101" w:rsidP="00365A49">
            <w:r>
              <w:t xml:space="preserve">Username : </w:t>
            </w:r>
            <w:proofErr w:type="spellStart"/>
            <w:r>
              <w:t>sa</w:t>
            </w:r>
            <w:proofErr w:type="spellEnd"/>
          </w:p>
          <w:p w:rsidR="00931101" w:rsidRDefault="00931101" w:rsidP="00365A49">
            <w:r>
              <w:t>Password  : digiBlitz@12345</w:t>
            </w:r>
          </w:p>
        </w:tc>
      </w:tr>
      <w:tr w:rsidR="00931101" w:rsidTr="00365A49">
        <w:trPr>
          <w:trHeight w:val="286"/>
        </w:trPr>
        <w:tc>
          <w:tcPr>
            <w:tcW w:w="2839" w:type="dxa"/>
          </w:tcPr>
          <w:p w:rsidR="00931101" w:rsidRDefault="00931101" w:rsidP="00365A49">
            <w:r>
              <w:lastRenderedPageBreak/>
              <w:t>Access URL</w:t>
            </w:r>
          </w:p>
        </w:tc>
        <w:tc>
          <w:tcPr>
            <w:tcW w:w="5675" w:type="dxa"/>
          </w:tcPr>
          <w:p w:rsidR="00931101" w:rsidRDefault="00C66EFE" w:rsidP="00365A49">
            <w:r w:rsidRPr="00C66EFE">
              <w:t>https://digiblitzonline.com:8643/guildKraft/</w:t>
            </w:r>
          </w:p>
        </w:tc>
      </w:tr>
    </w:tbl>
    <w:p w:rsidR="00931101" w:rsidRDefault="00931101" w:rsidP="00931101">
      <w:pPr>
        <w:rPr>
          <w:sz w:val="24"/>
          <w:szCs w:val="24"/>
        </w:rPr>
      </w:pPr>
    </w:p>
    <w:p w:rsidR="00931101" w:rsidRPr="00931101" w:rsidRDefault="00931101" w:rsidP="00787053">
      <w:pPr>
        <w:pStyle w:val="ListParagraph"/>
        <w:numPr>
          <w:ilvl w:val="1"/>
          <w:numId w:val="26"/>
        </w:numPr>
        <w:rPr>
          <w:b/>
          <w:sz w:val="24"/>
          <w:szCs w:val="24"/>
        </w:rPr>
      </w:pPr>
      <w:r>
        <w:rPr>
          <w:b/>
          <w:sz w:val="24"/>
          <w:szCs w:val="24"/>
        </w:rPr>
        <w:t>Meetings and Events M</w:t>
      </w:r>
      <w:r w:rsidRPr="00931101">
        <w:rPr>
          <w:b/>
          <w:sz w:val="24"/>
          <w:szCs w:val="24"/>
        </w:rPr>
        <w:t>anagement</w:t>
      </w:r>
    </w:p>
    <w:p w:rsidR="00931101" w:rsidRPr="00391536" w:rsidRDefault="00931101" w:rsidP="00931101">
      <w:pPr>
        <w:pStyle w:val="ListParagraph"/>
        <w:ind w:left="360"/>
        <w:rPr>
          <w:rFonts w:cstheme="minorHAnsi"/>
          <w:color w:val="000000" w:themeColor="text1"/>
        </w:rPr>
      </w:pPr>
    </w:p>
    <w:tbl>
      <w:tblPr>
        <w:tblStyle w:val="TableGrid"/>
        <w:tblW w:w="0" w:type="auto"/>
        <w:tblInd w:w="435" w:type="dxa"/>
        <w:tblLook w:val="04A0" w:firstRow="1" w:lastRow="0" w:firstColumn="1" w:lastColumn="0" w:noHBand="0" w:noVBand="1"/>
      </w:tblPr>
      <w:tblGrid>
        <w:gridCol w:w="2839"/>
        <w:gridCol w:w="5675"/>
      </w:tblGrid>
      <w:tr w:rsidR="00931101" w:rsidTr="00365A49">
        <w:trPr>
          <w:trHeight w:val="286"/>
        </w:trPr>
        <w:tc>
          <w:tcPr>
            <w:tcW w:w="2839" w:type="dxa"/>
          </w:tcPr>
          <w:p w:rsidR="00931101" w:rsidRDefault="00931101" w:rsidP="00365A49">
            <w:r>
              <w:t>Application Server</w:t>
            </w:r>
          </w:p>
        </w:tc>
        <w:tc>
          <w:tcPr>
            <w:tcW w:w="5675" w:type="dxa"/>
          </w:tcPr>
          <w:p w:rsidR="00931101" w:rsidRDefault="00931101" w:rsidP="00365A49">
            <w:proofErr w:type="spellStart"/>
            <w:r>
              <w:t>JBoss</w:t>
            </w:r>
            <w:proofErr w:type="spellEnd"/>
            <w:r>
              <w:t xml:space="preserve"> 4.2.2.GA</w:t>
            </w:r>
          </w:p>
        </w:tc>
      </w:tr>
      <w:tr w:rsidR="00931101" w:rsidTr="00365A49">
        <w:trPr>
          <w:trHeight w:val="272"/>
        </w:trPr>
        <w:tc>
          <w:tcPr>
            <w:tcW w:w="2839" w:type="dxa"/>
          </w:tcPr>
          <w:p w:rsidR="00931101" w:rsidRDefault="00931101" w:rsidP="00365A49">
            <w:r>
              <w:t>IP Address</w:t>
            </w:r>
          </w:p>
        </w:tc>
        <w:tc>
          <w:tcPr>
            <w:tcW w:w="5675" w:type="dxa"/>
          </w:tcPr>
          <w:p w:rsidR="00931101" w:rsidRDefault="00195225" w:rsidP="00365A49">
            <w:r>
              <w:t>198.71.58.51</w:t>
            </w:r>
          </w:p>
        </w:tc>
      </w:tr>
      <w:tr w:rsidR="00931101" w:rsidTr="00365A49">
        <w:trPr>
          <w:trHeight w:val="272"/>
        </w:trPr>
        <w:tc>
          <w:tcPr>
            <w:tcW w:w="2839" w:type="dxa"/>
          </w:tcPr>
          <w:p w:rsidR="00931101" w:rsidRDefault="00931101" w:rsidP="00365A49">
            <w:r>
              <w:t>Port number</w:t>
            </w:r>
          </w:p>
        </w:tc>
        <w:tc>
          <w:tcPr>
            <w:tcW w:w="5675" w:type="dxa"/>
          </w:tcPr>
          <w:p w:rsidR="00931101" w:rsidRDefault="00931101" w:rsidP="00365A49">
            <w:r>
              <w:t>8380</w:t>
            </w:r>
          </w:p>
        </w:tc>
      </w:tr>
      <w:tr w:rsidR="00931101" w:rsidTr="00365A49">
        <w:trPr>
          <w:trHeight w:val="286"/>
        </w:trPr>
        <w:tc>
          <w:tcPr>
            <w:tcW w:w="2839" w:type="dxa"/>
          </w:tcPr>
          <w:p w:rsidR="00931101" w:rsidRDefault="00931101" w:rsidP="00365A49">
            <w:r>
              <w:t>How to Start</w:t>
            </w:r>
          </w:p>
        </w:tc>
        <w:tc>
          <w:tcPr>
            <w:tcW w:w="5675" w:type="dxa"/>
          </w:tcPr>
          <w:p w:rsidR="00931101" w:rsidRDefault="00931101" w:rsidP="00365A49">
            <w:r>
              <w:t>Run command prompt-&gt; change directory to c</w:t>
            </w:r>
            <w:r w:rsidR="00C86E1E">
              <w:t>:/jboss</w:t>
            </w:r>
            <w:r>
              <w:t>/</w:t>
            </w:r>
            <w:r w:rsidRPr="00C129EB">
              <w:t>server</w:t>
            </w:r>
            <w:r>
              <w:t>/</w:t>
            </w:r>
            <w:r w:rsidRPr="00C129EB">
              <w:t>default</w:t>
            </w:r>
            <w:r>
              <w:t>/</w:t>
            </w:r>
            <w:r w:rsidRPr="00C129EB">
              <w:t xml:space="preserve">deploy </w:t>
            </w:r>
            <w:r>
              <w:t xml:space="preserve">(using </w:t>
            </w:r>
            <w:r w:rsidRPr="006F2601">
              <w:rPr>
                <w:b/>
              </w:rPr>
              <w:t>cd</w:t>
            </w:r>
            <w:r>
              <w:t xml:space="preserve"> command)-&gt;run –b 0.0.0.0</w:t>
            </w:r>
          </w:p>
        </w:tc>
      </w:tr>
      <w:tr w:rsidR="00931101" w:rsidTr="00365A49">
        <w:trPr>
          <w:trHeight w:val="286"/>
        </w:trPr>
        <w:tc>
          <w:tcPr>
            <w:tcW w:w="2839" w:type="dxa"/>
          </w:tcPr>
          <w:p w:rsidR="00931101" w:rsidRDefault="00931101" w:rsidP="00365A49">
            <w:r>
              <w:t>How to Stop</w:t>
            </w:r>
          </w:p>
        </w:tc>
        <w:tc>
          <w:tcPr>
            <w:tcW w:w="5675" w:type="dxa"/>
          </w:tcPr>
          <w:p w:rsidR="00931101" w:rsidRDefault="00931101" w:rsidP="00365A49">
            <w:r>
              <w:t>Run a new command prompt-&gt; change directory to c</w:t>
            </w:r>
            <w:r w:rsidR="00C86E1E">
              <w:t>:/jboss</w:t>
            </w:r>
            <w:r>
              <w:t>/</w:t>
            </w:r>
            <w:r w:rsidRPr="00C129EB">
              <w:t>server</w:t>
            </w:r>
            <w:r>
              <w:t>/</w:t>
            </w:r>
            <w:r w:rsidRPr="00C129EB">
              <w:t>default</w:t>
            </w:r>
            <w:r>
              <w:t>/</w:t>
            </w:r>
            <w:r w:rsidRPr="00C129EB">
              <w:t>deploy</w:t>
            </w:r>
            <w:r>
              <w:t xml:space="preserve"> (using </w:t>
            </w:r>
            <w:r w:rsidRPr="006F2601">
              <w:rPr>
                <w:b/>
              </w:rPr>
              <w:t>cd</w:t>
            </w:r>
            <w:r>
              <w:t xml:space="preserve"> command)-&gt;shutdown - S</w:t>
            </w:r>
          </w:p>
        </w:tc>
      </w:tr>
      <w:tr w:rsidR="00931101" w:rsidTr="00365A49">
        <w:trPr>
          <w:trHeight w:val="286"/>
        </w:trPr>
        <w:tc>
          <w:tcPr>
            <w:tcW w:w="2839" w:type="dxa"/>
          </w:tcPr>
          <w:p w:rsidR="00931101" w:rsidRDefault="00931101" w:rsidP="00365A49">
            <w:r>
              <w:t>Database</w:t>
            </w:r>
          </w:p>
        </w:tc>
        <w:tc>
          <w:tcPr>
            <w:tcW w:w="5675" w:type="dxa"/>
          </w:tcPr>
          <w:p w:rsidR="00931101" w:rsidRDefault="00931101" w:rsidP="00365A49">
            <w:r>
              <w:t>MSSQL</w:t>
            </w:r>
            <w:r w:rsidRPr="00DE2CD9">
              <w:t xml:space="preserve"> server </w:t>
            </w:r>
            <w:r>
              <w:t>2012</w:t>
            </w:r>
          </w:p>
        </w:tc>
      </w:tr>
      <w:tr w:rsidR="00931101" w:rsidTr="00365A49">
        <w:trPr>
          <w:trHeight w:val="286"/>
        </w:trPr>
        <w:tc>
          <w:tcPr>
            <w:tcW w:w="2839" w:type="dxa"/>
          </w:tcPr>
          <w:p w:rsidR="00931101" w:rsidRDefault="00931101" w:rsidP="00365A49">
            <w:r>
              <w:t>Database IP</w:t>
            </w:r>
          </w:p>
        </w:tc>
        <w:tc>
          <w:tcPr>
            <w:tcW w:w="5675" w:type="dxa"/>
          </w:tcPr>
          <w:p w:rsidR="00931101" w:rsidRDefault="00195225" w:rsidP="00365A49">
            <w:r>
              <w:t>74.208.110.192</w:t>
            </w:r>
          </w:p>
        </w:tc>
      </w:tr>
      <w:tr w:rsidR="00931101" w:rsidTr="00365A49">
        <w:trPr>
          <w:trHeight w:val="286"/>
        </w:trPr>
        <w:tc>
          <w:tcPr>
            <w:tcW w:w="2839" w:type="dxa"/>
          </w:tcPr>
          <w:p w:rsidR="00931101" w:rsidRDefault="00931101" w:rsidP="00365A49">
            <w:r>
              <w:t>Database name</w:t>
            </w:r>
          </w:p>
        </w:tc>
        <w:tc>
          <w:tcPr>
            <w:tcW w:w="5675" w:type="dxa"/>
          </w:tcPr>
          <w:p w:rsidR="00931101" w:rsidRDefault="00931101" w:rsidP="00365A49">
            <w:r>
              <w:t>EID-DIGIBLITZ-TEST</w:t>
            </w:r>
          </w:p>
        </w:tc>
      </w:tr>
      <w:tr w:rsidR="00931101" w:rsidTr="00365A49">
        <w:trPr>
          <w:trHeight w:val="286"/>
        </w:trPr>
        <w:tc>
          <w:tcPr>
            <w:tcW w:w="2839" w:type="dxa"/>
          </w:tcPr>
          <w:p w:rsidR="00931101" w:rsidRDefault="00931101" w:rsidP="00365A49">
            <w:r>
              <w:t>DB Login Credentials</w:t>
            </w:r>
          </w:p>
        </w:tc>
        <w:tc>
          <w:tcPr>
            <w:tcW w:w="5675" w:type="dxa"/>
          </w:tcPr>
          <w:p w:rsidR="00931101" w:rsidRDefault="00931101" w:rsidP="00365A49">
            <w:r>
              <w:t xml:space="preserve">Username : </w:t>
            </w:r>
            <w:proofErr w:type="spellStart"/>
            <w:r>
              <w:t>sa</w:t>
            </w:r>
            <w:proofErr w:type="spellEnd"/>
          </w:p>
          <w:p w:rsidR="00931101" w:rsidRDefault="00931101" w:rsidP="00365A49">
            <w:r>
              <w:t>Password  : digiBlitz@12345</w:t>
            </w:r>
          </w:p>
        </w:tc>
      </w:tr>
      <w:tr w:rsidR="00931101" w:rsidTr="00365A49">
        <w:trPr>
          <w:trHeight w:val="286"/>
        </w:trPr>
        <w:tc>
          <w:tcPr>
            <w:tcW w:w="2839" w:type="dxa"/>
          </w:tcPr>
          <w:p w:rsidR="00931101" w:rsidRDefault="00931101" w:rsidP="00365A49">
            <w:r>
              <w:t>Access URL</w:t>
            </w:r>
          </w:p>
        </w:tc>
        <w:tc>
          <w:tcPr>
            <w:tcW w:w="5675" w:type="dxa"/>
          </w:tcPr>
          <w:p w:rsidR="00931101" w:rsidRDefault="00C66EFE" w:rsidP="00365A49">
            <w:r w:rsidRPr="00C66EFE">
              <w:t>https://digiblitzonline.com:8643/guildKraft/</w:t>
            </w:r>
          </w:p>
        </w:tc>
      </w:tr>
    </w:tbl>
    <w:p w:rsidR="00931101" w:rsidRDefault="00931101" w:rsidP="00931101">
      <w:pPr>
        <w:rPr>
          <w:sz w:val="24"/>
          <w:szCs w:val="24"/>
        </w:rPr>
      </w:pPr>
    </w:p>
    <w:p w:rsidR="0033585E" w:rsidRPr="0033585E" w:rsidRDefault="0033585E" w:rsidP="00787053">
      <w:pPr>
        <w:pStyle w:val="ListParagraph"/>
        <w:numPr>
          <w:ilvl w:val="1"/>
          <w:numId w:val="26"/>
        </w:numPr>
        <w:rPr>
          <w:b/>
          <w:sz w:val="24"/>
          <w:szCs w:val="24"/>
        </w:rPr>
      </w:pPr>
      <w:r w:rsidRPr="0033585E">
        <w:rPr>
          <w:b/>
          <w:sz w:val="24"/>
          <w:szCs w:val="24"/>
        </w:rPr>
        <w:t>Membership Management</w:t>
      </w:r>
    </w:p>
    <w:p w:rsidR="0033585E" w:rsidRDefault="0033585E" w:rsidP="0033585E">
      <w:pPr>
        <w:pStyle w:val="ListParagraph"/>
        <w:ind w:left="540"/>
      </w:pPr>
    </w:p>
    <w:tbl>
      <w:tblPr>
        <w:tblStyle w:val="TableGrid"/>
        <w:tblW w:w="0" w:type="auto"/>
        <w:tblInd w:w="435" w:type="dxa"/>
        <w:tblLook w:val="04A0" w:firstRow="1" w:lastRow="0" w:firstColumn="1" w:lastColumn="0" w:noHBand="0" w:noVBand="1"/>
      </w:tblPr>
      <w:tblGrid>
        <w:gridCol w:w="2839"/>
        <w:gridCol w:w="5675"/>
      </w:tblGrid>
      <w:tr w:rsidR="0033585E" w:rsidTr="00365A49">
        <w:trPr>
          <w:trHeight w:val="286"/>
        </w:trPr>
        <w:tc>
          <w:tcPr>
            <w:tcW w:w="2839" w:type="dxa"/>
          </w:tcPr>
          <w:p w:rsidR="0033585E" w:rsidRDefault="0033585E" w:rsidP="00365A49">
            <w:r>
              <w:t>Application Server</w:t>
            </w:r>
          </w:p>
        </w:tc>
        <w:tc>
          <w:tcPr>
            <w:tcW w:w="5675" w:type="dxa"/>
          </w:tcPr>
          <w:p w:rsidR="0033585E" w:rsidRDefault="0033585E" w:rsidP="00365A49">
            <w:proofErr w:type="spellStart"/>
            <w:r>
              <w:t>JBoss</w:t>
            </w:r>
            <w:proofErr w:type="spellEnd"/>
            <w:r>
              <w:t xml:space="preserve"> 4.2.2.GA</w:t>
            </w:r>
          </w:p>
        </w:tc>
      </w:tr>
      <w:tr w:rsidR="0033585E" w:rsidTr="00365A49">
        <w:trPr>
          <w:trHeight w:val="272"/>
        </w:trPr>
        <w:tc>
          <w:tcPr>
            <w:tcW w:w="2839" w:type="dxa"/>
          </w:tcPr>
          <w:p w:rsidR="0033585E" w:rsidRDefault="0033585E" w:rsidP="00365A49">
            <w:r>
              <w:t>IP Address</w:t>
            </w:r>
          </w:p>
        </w:tc>
        <w:tc>
          <w:tcPr>
            <w:tcW w:w="5675" w:type="dxa"/>
          </w:tcPr>
          <w:p w:rsidR="0033585E" w:rsidRDefault="00195225" w:rsidP="00365A49">
            <w:r>
              <w:t>198.71.58.51</w:t>
            </w:r>
          </w:p>
        </w:tc>
      </w:tr>
      <w:tr w:rsidR="0033585E" w:rsidTr="00365A49">
        <w:trPr>
          <w:trHeight w:val="272"/>
        </w:trPr>
        <w:tc>
          <w:tcPr>
            <w:tcW w:w="2839" w:type="dxa"/>
          </w:tcPr>
          <w:p w:rsidR="0033585E" w:rsidRDefault="0033585E" w:rsidP="00365A49">
            <w:r>
              <w:t>Port number</w:t>
            </w:r>
          </w:p>
        </w:tc>
        <w:tc>
          <w:tcPr>
            <w:tcW w:w="5675" w:type="dxa"/>
          </w:tcPr>
          <w:p w:rsidR="0033585E" w:rsidRDefault="0033585E" w:rsidP="00365A49">
            <w:r>
              <w:t>8380</w:t>
            </w:r>
          </w:p>
        </w:tc>
      </w:tr>
      <w:tr w:rsidR="0033585E" w:rsidTr="00365A49">
        <w:trPr>
          <w:trHeight w:val="286"/>
        </w:trPr>
        <w:tc>
          <w:tcPr>
            <w:tcW w:w="2839" w:type="dxa"/>
          </w:tcPr>
          <w:p w:rsidR="0033585E" w:rsidRDefault="0033585E" w:rsidP="00365A49">
            <w:r>
              <w:t>How to Start</w:t>
            </w:r>
          </w:p>
        </w:tc>
        <w:tc>
          <w:tcPr>
            <w:tcW w:w="5675" w:type="dxa"/>
          </w:tcPr>
          <w:p w:rsidR="0033585E" w:rsidRDefault="0033585E" w:rsidP="00365A49">
            <w:r>
              <w:t>Run command prompt-&gt; change directory to c:</w:t>
            </w:r>
            <w:r w:rsidR="00C86E1E">
              <w:t>/jboss</w:t>
            </w:r>
            <w:r>
              <w:t>/</w:t>
            </w:r>
            <w:r w:rsidRPr="00C129EB">
              <w:t>server</w:t>
            </w:r>
            <w:r>
              <w:t>/</w:t>
            </w:r>
            <w:r w:rsidRPr="00C129EB">
              <w:t>default</w:t>
            </w:r>
            <w:r>
              <w:t>/</w:t>
            </w:r>
            <w:r w:rsidRPr="00C129EB">
              <w:t xml:space="preserve">deploy </w:t>
            </w:r>
            <w:r>
              <w:t xml:space="preserve">(using </w:t>
            </w:r>
            <w:r w:rsidRPr="006F2601">
              <w:rPr>
                <w:b/>
              </w:rPr>
              <w:t>cd</w:t>
            </w:r>
            <w:r>
              <w:t xml:space="preserve"> command)-&gt;run –b 0.0.0.0</w:t>
            </w:r>
          </w:p>
        </w:tc>
      </w:tr>
      <w:tr w:rsidR="0033585E" w:rsidTr="00365A49">
        <w:trPr>
          <w:trHeight w:val="286"/>
        </w:trPr>
        <w:tc>
          <w:tcPr>
            <w:tcW w:w="2839" w:type="dxa"/>
          </w:tcPr>
          <w:p w:rsidR="0033585E" w:rsidRDefault="0033585E" w:rsidP="00365A49">
            <w:r>
              <w:t>How to Stop</w:t>
            </w:r>
          </w:p>
        </w:tc>
        <w:tc>
          <w:tcPr>
            <w:tcW w:w="5675" w:type="dxa"/>
          </w:tcPr>
          <w:p w:rsidR="0033585E" w:rsidRDefault="0033585E" w:rsidP="00C86E1E">
            <w:r>
              <w:t>Run a new command prompt-&gt; change directory to c</w:t>
            </w:r>
            <w:r w:rsidR="00C86E1E">
              <w:t>:/jboss</w:t>
            </w:r>
            <w:r>
              <w:t>/</w:t>
            </w:r>
            <w:r w:rsidRPr="00C129EB">
              <w:t>server</w:t>
            </w:r>
            <w:r>
              <w:t>/</w:t>
            </w:r>
            <w:r w:rsidRPr="00C129EB">
              <w:t>default</w:t>
            </w:r>
            <w:r>
              <w:t>/</w:t>
            </w:r>
            <w:r w:rsidRPr="00C129EB">
              <w:t>deploy</w:t>
            </w:r>
            <w:r>
              <w:t xml:space="preserve"> (using </w:t>
            </w:r>
            <w:r w:rsidRPr="006F2601">
              <w:rPr>
                <w:b/>
              </w:rPr>
              <w:t>cd</w:t>
            </w:r>
            <w:r>
              <w:t xml:space="preserve"> command)-&gt;shutdown - S</w:t>
            </w:r>
          </w:p>
        </w:tc>
      </w:tr>
      <w:tr w:rsidR="0033585E" w:rsidTr="00365A49">
        <w:trPr>
          <w:trHeight w:val="286"/>
        </w:trPr>
        <w:tc>
          <w:tcPr>
            <w:tcW w:w="2839" w:type="dxa"/>
          </w:tcPr>
          <w:p w:rsidR="0033585E" w:rsidRDefault="0033585E" w:rsidP="00365A49">
            <w:r>
              <w:t>Database</w:t>
            </w:r>
          </w:p>
        </w:tc>
        <w:tc>
          <w:tcPr>
            <w:tcW w:w="5675" w:type="dxa"/>
          </w:tcPr>
          <w:p w:rsidR="0033585E" w:rsidRDefault="0033585E" w:rsidP="00365A49">
            <w:r>
              <w:t>MSSQL</w:t>
            </w:r>
            <w:r w:rsidRPr="00DE2CD9">
              <w:t xml:space="preserve"> server </w:t>
            </w:r>
            <w:r>
              <w:t>2012</w:t>
            </w:r>
          </w:p>
        </w:tc>
      </w:tr>
      <w:tr w:rsidR="0033585E" w:rsidTr="00365A49">
        <w:trPr>
          <w:trHeight w:val="286"/>
        </w:trPr>
        <w:tc>
          <w:tcPr>
            <w:tcW w:w="2839" w:type="dxa"/>
          </w:tcPr>
          <w:p w:rsidR="0033585E" w:rsidRDefault="0033585E" w:rsidP="00365A49">
            <w:r>
              <w:t>Database IP</w:t>
            </w:r>
          </w:p>
        </w:tc>
        <w:tc>
          <w:tcPr>
            <w:tcW w:w="5675" w:type="dxa"/>
          </w:tcPr>
          <w:p w:rsidR="0033585E" w:rsidRDefault="00195225" w:rsidP="00365A49">
            <w:r>
              <w:t>74.208.110.192</w:t>
            </w:r>
          </w:p>
        </w:tc>
      </w:tr>
      <w:tr w:rsidR="0033585E" w:rsidTr="00365A49">
        <w:trPr>
          <w:trHeight w:val="286"/>
        </w:trPr>
        <w:tc>
          <w:tcPr>
            <w:tcW w:w="2839" w:type="dxa"/>
          </w:tcPr>
          <w:p w:rsidR="0033585E" w:rsidRDefault="0033585E" w:rsidP="00365A49">
            <w:r>
              <w:t>Database name</w:t>
            </w:r>
          </w:p>
        </w:tc>
        <w:tc>
          <w:tcPr>
            <w:tcW w:w="5675" w:type="dxa"/>
          </w:tcPr>
          <w:p w:rsidR="0033585E" w:rsidRDefault="0033585E" w:rsidP="00365A49">
            <w:r>
              <w:t>EID-DIGIBLITZ-TEST</w:t>
            </w:r>
          </w:p>
        </w:tc>
      </w:tr>
      <w:tr w:rsidR="0033585E" w:rsidTr="00365A49">
        <w:trPr>
          <w:trHeight w:val="286"/>
        </w:trPr>
        <w:tc>
          <w:tcPr>
            <w:tcW w:w="2839" w:type="dxa"/>
          </w:tcPr>
          <w:p w:rsidR="0033585E" w:rsidRDefault="0033585E" w:rsidP="00365A49">
            <w:r>
              <w:t>DB Login Credentials</w:t>
            </w:r>
          </w:p>
        </w:tc>
        <w:tc>
          <w:tcPr>
            <w:tcW w:w="5675" w:type="dxa"/>
          </w:tcPr>
          <w:p w:rsidR="0033585E" w:rsidRDefault="0033585E" w:rsidP="00365A49">
            <w:r>
              <w:t xml:space="preserve">Username : </w:t>
            </w:r>
            <w:proofErr w:type="spellStart"/>
            <w:r>
              <w:t>sa</w:t>
            </w:r>
            <w:proofErr w:type="spellEnd"/>
          </w:p>
          <w:p w:rsidR="0033585E" w:rsidRDefault="0033585E" w:rsidP="00365A49">
            <w:r>
              <w:t>Password  : digiBlitz@12345</w:t>
            </w:r>
          </w:p>
        </w:tc>
      </w:tr>
      <w:tr w:rsidR="0033585E" w:rsidTr="00365A49">
        <w:trPr>
          <w:trHeight w:val="286"/>
        </w:trPr>
        <w:tc>
          <w:tcPr>
            <w:tcW w:w="2839" w:type="dxa"/>
          </w:tcPr>
          <w:p w:rsidR="0033585E" w:rsidRDefault="0033585E" w:rsidP="00365A49">
            <w:r>
              <w:t>Access URL</w:t>
            </w:r>
          </w:p>
        </w:tc>
        <w:tc>
          <w:tcPr>
            <w:tcW w:w="5675" w:type="dxa"/>
          </w:tcPr>
          <w:p w:rsidR="0033585E" w:rsidRDefault="00C66EFE" w:rsidP="00365A49">
            <w:r w:rsidRPr="00C66EFE">
              <w:t>https://digiblitzonline.com:8643/guildKraft/</w:t>
            </w:r>
          </w:p>
        </w:tc>
      </w:tr>
    </w:tbl>
    <w:p w:rsidR="00931101" w:rsidRDefault="00931101" w:rsidP="00090B52"/>
    <w:p w:rsidR="0033585E" w:rsidRPr="0033585E" w:rsidRDefault="0033585E" w:rsidP="00787053">
      <w:pPr>
        <w:pStyle w:val="ListParagraph"/>
        <w:numPr>
          <w:ilvl w:val="1"/>
          <w:numId w:val="26"/>
        </w:numPr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Online Entries </w:t>
      </w:r>
      <w:r w:rsidRPr="0033585E">
        <w:rPr>
          <w:b/>
          <w:sz w:val="24"/>
          <w:szCs w:val="24"/>
        </w:rPr>
        <w:t xml:space="preserve"> Management</w:t>
      </w:r>
    </w:p>
    <w:p w:rsidR="0033585E" w:rsidRDefault="0033585E" w:rsidP="0033585E">
      <w:pPr>
        <w:pStyle w:val="ListParagraph"/>
        <w:ind w:left="540"/>
      </w:pPr>
    </w:p>
    <w:tbl>
      <w:tblPr>
        <w:tblStyle w:val="TableGrid"/>
        <w:tblW w:w="0" w:type="auto"/>
        <w:tblInd w:w="435" w:type="dxa"/>
        <w:tblLook w:val="04A0" w:firstRow="1" w:lastRow="0" w:firstColumn="1" w:lastColumn="0" w:noHBand="0" w:noVBand="1"/>
      </w:tblPr>
      <w:tblGrid>
        <w:gridCol w:w="2839"/>
        <w:gridCol w:w="5675"/>
      </w:tblGrid>
      <w:tr w:rsidR="0033585E" w:rsidTr="00365A49">
        <w:trPr>
          <w:trHeight w:val="286"/>
        </w:trPr>
        <w:tc>
          <w:tcPr>
            <w:tcW w:w="2839" w:type="dxa"/>
          </w:tcPr>
          <w:p w:rsidR="0033585E" w:rsidRDefault="0033585E" w:rsidP="00365A49">
            <w:r>
              <w:lastRenderedPageBreak/>
              <w:t>Application Server</w:t>
            </w:r>
          </w:p>
        </w:tc>
        <w:tc>
          <w:tcPr>
            <w:tcW w:w="5675" w:type="dxa"/>
          </w:tcPr>
          <w:p w:rsidR="0033585E" w:rsidRDefault="0033585E" w:rsidP="00365A49">
            <w:proofErr w:type="spellStart"/>
            <w:r>
              <w:t>JBoss</w:t>
            </w:r>
            <w:proofErr w:type="spellEnd"/>
            <w:r>
              <w:t xml:space="preserve"> 4.2.2.GA</w:t>
            </w:r>
          </w:p>
        </w:tc>
      </w:tr>
      <w:tr w:rsidR="0033585E" w:rsidTr="00365A49">
        <w:trPr>
          <w:trHeight w:val="272"/>
        </w:trPr>
        <w:tc>
          <w:tcPr>
            <w:tcW w:w="2839" w:type="dxa"/>
          </w:tcPr>
          <w:p w:rsidR="0033585E" w:rsidRDefault="0033585E" w:rsidP="00365A49">
            <w:r>
              <w:t>IP Address</w:t>
            </w:r>
          </w:p>
        </w:tc>
        <w:tc>
          <w:tcPr>
            <w:tcW w:w="5675" w:type="dxa"/>
          </w:tcPr>
          <w:p w:rsidR="0033585E" w:rsidRDefault="0072005A" w:rsidP="00365A49">
            <w:r>
              <w:t>198.71.58.51</w:t>
            </w:r>
          </w:p>
        </w:tc>
      </w:tr>
      <w:tr w:rsidR="0033585E" w:rsidTr="00365A49">
        <w:trPr>
          <w:trHeight w:val="272"/>
        </w:trPr>
        <w:tc>
          <w:tcPr>
            <w:tcW w:w="2839" w:type="dxa"/>
          </w:tcPr>
          <w:p w:rsidR="0033585E" w:rsidRDefault="0033585E" w:rsidP="00365A49">
            <w:r>
              <w:t>Port number</w:t>
            </w:r>
          </w:p>
        </w:tc>
        <w:tc>
          <w:tcPr>
            <w:tcW w:w="5675" w:type="dxa"/>
          </w:tcPr>
          <w:p w:rsidR="0033585E" w:rsidRDefault="0033585E" w:rsidP="00365A49">
            <w:r>
              <w:t>8380</w:t>
            </w:r>
          </w:p>
        </w:tc>
      </w:tr>
      <w:tr w:rsidR="0033585E" w:rsidTr="00365A49">
        <w:trPr>
          <w:trHeight w:val="286"/>
        </w:trPr>
        <w:tc>
          <w:tcPr>
            <w:tcW w:w="2839" w:type="dxa"/>
          </w:tcPr>
          <w:p w:rsidR="0033585E" w:rsidRDefault="0033585E" w:rsidP="00365A49">
            <w:r>
              <w:t>How to Start</w:t>
            </w:r>
          </w:p>
        </w:tc>
        <w:tc>
          <w:tcPr>
            <w:tcW w:w="5675" w:type="dxa"/>
          </w:tcPr>
          <w:p w:rsidR="0033585E" w:rsidRDefault="0033585E" w:rsidP="00365A49">
            <w:r>
              <w:t>Run command prompt-&gt; change directory to c:</w:t>
            </w:r>
            <w:r w:rsidR="00C86E1E">
              <w:t>/jboss</w:t>
            </w:r>
            <w:r>
              <w:t>/</w:t>
            </w:r>
            <w:r w:rsidRPr="00C129EB">
              <w:t>server</w:t>
            </w:r>
            <w:r>
              <w:t>/</w:t>
            </w:r>
            <w:r w:rsidRPr="00C129EB">
              <w:t>default</w:t>
            </w:r>
            <w:r>
              <w:t>/</w:t>
            </w:r>
            <w:r w:rsidRPr="00C129EB">
              <w:t xml:space="preserve">deploy </w:t>
            </w:r>
            <w:r>
              <w:t xml:space="preserve">(using </w:t>
            </w:r>
            <w:r w:rsidRPr="006F2601">
              <w:rPr>
                <w:b/>
              </w:rPr>
              <w:t>cd</w:t>
            </w:r>
            <w:r>
              <w:t xml:space="preserve"> command)-&gt;run –b 0.0.0.0</w:t>
            </w:r>
          </w:p>
        </w:tc>
      </w:tr>
      <w:tr w:rsidR="0033585E" w:rsidTr="00365A49">
        <w:trPr>
          <w:trHeight w:val="286"/>
        </w:trPr>
        <w:tc>
          <w:tcPr>
            <w:tcW w:w="2839" w:type="dxa"/>
          </w:tcPr>
          <w:p w:rsidR="0033585E" w:rsidRDefault="0033585E" w:rsidP="00365A49">
            <w:r>
              <w:t>How to Stop</w:t>
            </w:r>
          </w:p>
        </w:tc>
        <w:tc>
          <w:tcPr>
            <w:tcW w:w="5675" w:type="dxa"/>
          </w:tcPr>
          <w:p w:rsidR="0033585E" w:rsidRDefault="0033585E" w:rsidP="00C86E1E">
            <w:r>
              <w:t>Run a new command prompt-&gt; change directory to c</w:t>
            </w:r>
            <w:r w:rsidR="00C86E1E">
              <w:t>:/jboss</w:t>
            </w:r>
            <w:r>
              <w:t>/</w:t>
            </w:r>
            <w:r w:rsidRPr="00C129EB">
              <w:t>server</w:t>
            </w:r>
            <w:r>
              <w:t>/</w:t>
            </w:r>
            <w:r w:rsidRPr="00C129EB">
              <w:t>default</w:t>
            </w:r>
            <w:r>
              <w:t>/</w:t>
            </w:r>
            <w:r w:rsidRPr="00C129EB">
              <w:t>deploy</w:t>
            </w:r>
            <w:r>
              <w:t xml:space="preserve"> (using </w:t>
            </w:r>
            <w:r w:rsidRPr="006F2601">
              <w:rPr>
                <w:b/>
              </w:rPr>
              <w:t>cd</w:t>
            </w:r>
            <w:r>
              <w:t xml:space="preserve"> command)-&gt;shutdown - S</w:t>
            </w:r>
          </w:p>
        </w:tc>
      </w:tr>
      <w:tr w:rsidR="0033585E" w:rsidTr="00365A49">
        <w:trPr>
          <w:trHeight w:val="286"/>
        </w:trPr>
        <w:tc>
          <w:tcPr>
            <w:tcW w:w="2839" w:type="dxa"/>
          </w:tcPr>
          <w:p w:rsidR="0033585E" w:rsidRDefault="0033585E" w:rsidP="00365A49">
            <w:r>
              <w:t>Database</w:t>
            </w:r>
          </w:p>
        </w:tc>
        <w:tc>
          <w:tcPr>
            <w:tcW w:w="5675" w:type="dxa"/>
          </w:tcPr>
          <w:p w:rsidR="0033585E" w:rsidRDefault="0033585E" w:rsidP="00365A49">
            <w:r>
              <w:t>MSSQL</w:t>
            </w:r>
            <w:r w:rsidRPr="00DE2CD9">
              <w:t xml:space="preserve"> server </w:t>
            </w:r>
            <w:r>
              <w:t>2012</w:t>
            </w:r>
          </w:p>
        </w:tc>
      </w:tr>
      <w:tr w:rsidR="0033585E" w:rsidTr="00365A49">
        <w:trPr>
          <w:trHeight w:val="286"/>
        </w:trPr>
        <w:tc>
          <w:tcPr>
            <w:tcW w:w="2839" w:type="dxa"/>
          </w:tcPr>
          <w:p w:rsidR="0033585E" w:rsidRDefault="0033585E" w:rsidP="00365A49">
            <w:r>
              <w:t>Database IP</w:t>
            </w:r>
          </w:p>
        </w:tc>
        <w:tc>
          <w:tcPr>
            <w:tcW w:w="5675" w:type="dxa"/>
          </w:tcPr>
          <w:p w:rsidR="0033585E" w:rsidRDefault="0072005A" w:rsidP="00365A49">
            <w:r>
              <w:t>74.208.110.192</w:t>
            </w:r>
          </w:p>
        </w:tc>
      </w:tr>
      <w:tr w:rsidR="0033585E" w:rsidTr="00365A49">
        <w:trPr>
          <w:trHeight w:val="286"/>
        </w:trPr>
        <w:tc>
          <w:tcPr>
            <w:tcW w:w="2839" w:type="dxa"/>
          </w:tcPr>
          <w:p w:rsidR="0033585E" w:rsidRDefault="0033585E" w:rsidP="00365A49">
            <w:r>
              <w:t>Database name</w:t>
            </w:r>
          </w:p>
        </w:tc>
        <w:tc>
          <w:tcPr>
            <w:tcW w:w="5675" w:type="dxa"/>
          </w:tcPr>
          <w:p w:rsidR="0033585E" w:rsidRDefault="0033585E" w:rsidP="00365A49">
            <w:r>
              <w:t>EID-DIGIBLITZ-TEST</w:t>
            </w:r>
          </w:p>
        </w:tc>
      </w:tr>
      <w:tr w:rsidR="0033585E" w:rsidTr="00365A49">
        <w:trPr>
          <w:trHeight w:val="286"/>
        </w:trPr>
        <w:tc>
          <w:tcPr>
            <w:tcW w:w="2839" w:type="dxa"/>
          </w:tcPr>
          <w:p w:rsidR="0033585E" w:rsidRDefault="0033585E" w:rsidP="00365A49">
            <w:r>
              <w:t>DB Login Credentials</w:t>
            </w:r>
          </w:p>
        </w:tc>
        <w:tc>
          <w:tcPr>
            <w:tcW w:w="5675" w:type="dxa"/>
          </w:tcPr>
          <w:p w:rsidR="0033585E" w:rsidRDefault="0033585E" w:rsidP="00365A49">
            <w:r>
              <w:t xml:space="preserve">Username : </w:t>
            </w:r>
            <w:proofErr w:type="spellStart"/>
            <w:r>
              <w:t>sa</w:t>
            </w:r>
            <w:proofErr w:type="spellEnd"/>
          </w:p>
          <w:p w:rsidR="0033585E" w:rsidRDefault="0033585E" w:rsidP="00365A49">
            <w:r>
              <w:t>Password  : digiBlitz@12345</w:t>
            </w:r>
          </w:p>
        </w:tc>
      </w:tr>
      <w:tr w:rsidR="0033585E" w:rsidTr="00365A49">
        <w:trPr>
          <w:trHeight w:val="286"/>
        </w:trPr>
        <w:tc>
          <w:tcPr>
            <w:tcW w:w="2839" w:type="dxa"/>
          </w:tcPr>
          <w:p w:rsidR="0033585E" w:rsidRDefault="0033585E" w:rsidP="00365A49">
            <w:r>
              <w:t>Access URL</w:t>
            </w:r>
          </w:p>
        </w:tc>
        <w:tc>
          <w:tcPr>
            <w:tcW w:w="5675" w:type="dxa"/>
          </w:tcPr>
          <w:p w:rsidR="0033585E" w:rsidRDefault="00C66EFE" w:rsidP="00365A49">
            <w:r w:rsidRPr="00C66EFE">
              <w:t>https://digiblitzonline.com:8643/guildKraft/</w:t>
            </w:r>
          </w:p>
        </w:tc>
      </w:tr>
    </w:tbl>
    <w:p w:rsidR="0033585E" w:rsidRDefault="0033585E" w:rsidP="00090B52"/>
    <w:p w:rsidR="0033585E" w:rsidRPr="0033585E" w:rsidRDefault="0033585E" w:rsidP="00787053">
      <w:pPr>
        <w:pStyle w:val="ListParagraph"/>
        <w:numPr>
          <w:ilvl w:val="1"/>
          <w:numId w:val="26"/>
        </w:numPr>
        <w:rPr>
          <w:b/>
          <w:sz w:val="24"/>
          <w:szCs w:val="24"/>
        </w:rPr>
      </w:pPr>
      <w:r w:rsidRPr="0033585E">
        <w:rPr>
          <w:b/>
          <w:sz w:val="24"/>
          <w:szCs w:val="24"/>
        </w:rPr>
        <w:t>Process Management</w:t>
      </w:r>
    </w:p>
    <w:p w:rsidR="0033585E" w:rsidRDefault="0033585E" w:rsidP="0033585E">
      <w:r w:rsidRPr="005F70C0">
        <w:t xml:space="preserve">You can create </w:t>
      </w:r>
      <w:r>
        <w:t>a new business process using rich BPMN stencil set in this module. Also you can analyze, deploy and monitor the business processes.</w:t>
      </w:r>
    </w:p>
    <w:p w:rsidR="0033585E" w:rsidRPr="00CB4A89" w:rsidRDefault="0033585E" w:rsidP="0033585E">
      <w:pPr>
        <w:pStyle w:val="ListParagraph"/>
        <w:numPr>
          <w:ilvl w:val="0"/>
          <w:numId w:val="23"/>
        </w:numPr>
        <w:rPr>
          <w:b/>
        </w:rPr>
      </w:pPr>
      <w:r w:rsidRPr="00CB4A89">
        <w:rPr>
          <w:b/>
        </w:rPr>
        <w:t>ELMT-Modular</w:t>
      </w:r>
    </w:p>
    <w:tbl>
      <w:tblPr>
        <w:tblStyle w:val="TableGrid"/>
        <w:tblW w:w="0" w:type="auto"/>
        <w:tblInd w:w="435" w:type="dxa"/>
        <w:tblLook w:val="04A0" w:firstRow="1" w:lastRow="0" w:firstColumn="1" w:lastColumn="0" w:noHBand="0" w:noVBand="1"/>
      </w:tblPr>
      <w:tblGrid>
        <w:gridCol w:w="2971"/>
        <w:gridCol w:w="5938"/>
      </w:tblGrid>
      <w:tr w:rsidR="0033585E" w:rsidTr="00365A49">
        <w:trPr>
          <w:trHeight w:val="286"/>
        </w:trPr>
        <w:tc>
          <w:tcPr>
            <w:tcW w:w="2971" w:type="dxa"/>
          </w:tcPr>
          <w:p w:rsidR="0033585E" w:rsidRDefault="0033585E" w:rsidP="00365A49">
            <w:r>
              <w:t>Web Server</w:t>
            </w:r>
          </w:p>
        </w:tc>
        <w:tc>
          <w:tcPr>
            <w:tcW w:w="5938" w:type="dxa"/>
          </w:tcPr>
          <w:p w:rsidR="0033585E" w:rsidRDefault="0033585E" w:rsidP="00365A49">
            <w:r>
              <w:t>Apache-tomcat-7.0</w:t>
            </w:r>
          </w:p>
        </w:tc>
      </w:tr>
      <w:tr w:rsidR="0033585E" w:rsidTr="00365A49">
        <w:trPr>
          <w:trHeight w:val="272"/>
        </w:trPr>
        <w:tc>
          <w:tcPr>
            <w:tcW w:w="2971" w:type="dxa"/>
          </w:tcPr>
          <w:p w:rsidR="0033585E" w:rsidRDefault="0033585E" w:rsidP="00365A49">
            <w:r>
              <w:t>IP Address</w:t>
            </w:r>
          </w:p>
        </w:tc>
        <w:tc>
          <w:tcPr>
            <w:tcW w:w="5938" w:type="dxa"/>
          </w:tcPr>
          <w:p w:rsidR="0033585E" w:rsidRDefault="0072005A" w:rsidP="00365A49">
            <w:r>
              <w:t>198.71.58.51</w:t>
            </w:r>
          </w:p>
        </w:tc>
      </w:tr>
      <w:tr w:rsidR="0033585E" w:rsidTr="00365A49">
        <w:trPr>
          <w:trHeight w:val="286"/>
        </w:trPr>
        <w:tc>
          <w:tcPr>
            <w:tcW w:w="2971" w:type="dxa"/>
          </w:tcPr>
          <w:p w:rsidR="0033585E" w:rsidRDefault="0033585E" w:rsidP="00365A49">
            <w:r>
              <w:t>Installed Path</w:t>
            </w:r>
          </w:p>
        </w:tc>
        <w:tc>
          <w:tcPr>
            <w:tcW w:w="5938" w:type="dxa"/>
          </w:tcPr>
          <w:p w:rsidR="0033585E" w:rsidRDefault="0033585E" w:rsidP="00365A49">
            <w:r>
              <w:t>c:/apache-tomcat-7.0</w:t>
            </w:r>
          </w:p>
        </w:tc>
      </w:tr>
      <w:tr w:rsidR="0033585E" w:rsidTr="00365A49">
        <w:trPr>
          <w:trHeight w:val="272"/>
        </w:trPr>
        <w:tc>
          <w:tcPr>
            <w:tcW w:w="2971" w:type="dxa"/>
          </w:tcPr>
          <w:p w:rsidR="0033585E" w:rsidRDefault="0033585E" w:rsidP="00365A49">
            <w:r>
              <w:t>Port number</w:t>
            </w:r>
          </w:p>
        </w:tc>
        <w:tc>
          <w:tcPr>
            <w:tcW w:w="5938" w:type="dxa"/>
          </w:tcPr>
          <w:p w:rsidR="0033585E" w:rsidRDefault="0033585E" w:rsidP="00365A49">
            <w:r>
              <w:t>8680</w:t>
            </w:r>
          </w:p>
        </w:tc>
      </w:tr>
      <w:tr w:rsidR="0033585E" w:rsidTr="00365A49">
        <w:trPr>
          <w:trHeight w:val="272"/>
        </w:trPr>
        <w:tc>
          <w:tcPr>
            <w:tcW w:w="2971" w:type="dxa"/>
          </w:tcPr>
          <w:p w:rsidR="0033585E" w:rsidRDefault="0033585E" w:rsidP="00365A49">
            <w:r>
              <w:t>Pre-requisites</w:t>
            </w:r>
          </w:p>
        </w:tc>
        <w:tc>
          <w:tcPr>
            <w:tcW w:w="5938" w:type="dxa"/>
          </w:tcPr>
          <w:p w:rsidR="0033585E" w:rsidRDefault="0033585E" w:rsidP="00365A49">
            <w:r>
              <w:t>Java JDK 1.5+ (set as JAVA_HOME), and Ant 1.7+ installed and Install the Python 2.5.2 Version</w:t>
            </w:r>
          </w:p>
          <w:p w:rsidR="0033585E" w:rsidRDefault="0033585E" w:rsidP="00365A49">
            <w:r>
              <w:t xml:space="preserve">Set the </w:t>
            </w:r>
            <w:proofErr w:type="spellStart"/>
            <w:r>
              <w:t>PostgreSQL</w:t>
            </w:r>
            <w:proofErr w:type="spellEnd"/>
            <w:r>
              <w:t xml:space="preserve"> bin directory in PATH variable</w:t>
            </w:r>
          </w:p>
        </w:tc>
      </w:tr>
      <w:tr w:rsidR="0033585E" w:rsidTr="00365A49">
        <w:trPr>
          <w:trHeight w:val="286"/>
        </w:trPr>
        <w:tc>
          <w:tcPr>
            <w:tcW w:w="2971" w:type="dxa"/>
          </w:tcPr>
          <w:p w:rsidR="0033585E" w:rsidRDefault="0033585E" w:rsidP="00365A49">
            <w:r>
              <w:t>How to Start</w:t>
            </w:r>
          </w:p>
        </w:tc>
        <w:tc>
          <w:tcPr>
            <w:tcW w:w="5938" w:type="dxa"/>
          </w:tcPr>
          <w:p w:rsidR="0033585E" w:rsidRDefault="0033585E" w:rsidP="00365A49">
            <w:r>
              <w:t>Recommended:</w:t>
            </w:r>
          </w:p>
          <w:p w:rsidR="0033585E" w:rsidRDefault="0033585E" w:rsidP="00365A49">
            <w:r>
              <w:t xml:space="preserve">Go to c:/apache-tomcat-7.0/bin and double click the </w:t>
            </w:r>
            <w:r w:rsidRPr="00D57497">
              <w:t>startup</w:t>
            </w:r>
            <w:r>
              <w:t xml:space="preserve">.bat file. </w:t>
            </w:r>
          </w:p>
        </w:tc>
      </w:tr>
      <w:tr w:rsidR="0033585E" w:rsidTr="00365A49">
        <w:trPr>
          <w:trHeight w:val="286"/>
        </w:trPr>
        <w:tc>
          <w:tcPr>
            <w:tcW w:w="2971" w:type="dxa"/>
          </w:tcPr>
          <w:p w:rsidR="0033585E" w:rsidRDefault="0033585E" w:rsidP="00365A49">
            <w:r>
              <w:t>How to Stop</w:t>
            </w:r>
          </w:p>
        </w:tc>
        <w:tc>
          <w:tcPr>
            <w:tcW w:w="5938" w:type="dxa"/>
          </w:tcPr>
          <w:p w:rsidR="0033585E" w:rsidRDefault="0033585E" w:rsidP="00365A49">
            <w:r>
              <w:t xml:space="preserve">It can be stopped using </w:t>
            </w:r>
            <w:r w:rsidRPr="00CE3914">
              <w:rPr>
                <w:b/>
              </w:rPr>
              <w:t>ctrl c</w:t>
            </w:r>
            <w:r>
              <w:rPr>
                <w:b/>
              </w:rPr>
              <w:t xml:space="preserve"> </w:t>
            </w:r>
            <w:r w:rsidRPr="00CE3914">
              <w:t>command at the running command prompt</w:t>
            </w:r>
          </w:p>
        </w:tc>
      </w:tr>
      <w:tr w:rsidR="0033585E" w:rsidTr="00365A49">
        <w:trPr>
          <w:trHeight w:val="286"/>
        </w:trPr>
        <w:tc>
          <w:tcPr>
            <w:tcW w:w="2971" w:type="dxa"/>
          </w:tcPr>
          <w:p w:rsidR="0033585E" w:rsidRDefault="0033585E" w:rsidP="00365A49">
            <w:r>
              <w:t>Database</w:t>
            </w:r>
          </w:p>
        </w:tc>
        <w:tc>
          <w:tcPr>
            <w:tcW w:w="5938" w:type="dxa"/>
          </w:tcPr>
          <w:p w:rsidR="0033585E" w:rsidRDefault="0033585E" w:rsidP="00365A49">
            <w:proofErr w:type="spellStart"/>
            <w:r>
              <w:t>PostgreSQL</w:t>
            </w:r>
            <w:proofErr w:type="spellEnd"/>
            <w:r>
              <w:t xml:space="preserve"> 8.3</w:t>
            </w:r>
          </w:p>
        </w:tc>
      </w:tr>
      <w:tr w:rsidR="0033585E" w:rsidTr="00365A49">
        <w:trPr>
          <w:trHeight w:val="286"/>
        </w:trPr>
        <w:tc>
          <w:tcPr>
            <w:tcW w:w="2971" w:type="dxa"/>
          </w:tcPr>
          <w:p w:rsidR="0033585E" w:rsidRDefault="0033585E" w:rsidP="00365A49">
            <w:r>
              <w:t>Database IP</w:t>
            </w:r>
          </w:p>
        </w:tc>
        <w:tc>
          <w:tcPr>
            <w:tcW w:w="5938" w:type="dxa"/>
          </w:tcPr>
          <w:p w:rsidR="0033585E" w:rsidRDefault="0072005A" w:rsidP="00365A49">
            <w:r>
              <w:t>74.208.110.192</w:t>
            </w:r>
          </w:p>
        </w:tc>
      </w:tr>
      <w:tr w:rsidR="0033585E" w:rsidTr="00365A49">
        <w:trPr>
          <w:trHeight w:val="286"/>
        </w:trPr>
        <w:tc>
          <w:tcPr>
            <w:tcW w:w="2971" w:type="dxa"/>
          </w:tcPr>
          <w:p w:rsidR="0033585E" w:rsidRDefault="0033585E" w:rsidP="00365A49">
            <w:r>
              <w:t>Access URLs</w:t>
            </w:r>
          </w:p>
        </w:tc>
        <w:tc>
          <w:tcPr>
            <w:tcW w:w="5938" w:type="dxa"/>
          </w:tcPr>
          <w:p w:rsidR="0033585E" w:rsidRPr="002E435C" w:rsidRDefault="0033585E" w:rsidP="00365A49">
            <w:r>
              <w:t xml:space="preserve">Create : </w:t>
            </w:r>
            <w:hyperlink r:id="rId10" w:history="1">
              <w:r w:rsidR="007E18BE" w:rsidRPr="00154806">
                <w:rPr>
                  <w:rStyle w:val="Hyperlink"/>
                </w:rPr>
                <w:t>http://198.71.58.51:8480/backend/poem/repository</w:t>
              </w:r>
            </w:hyperlink>
          </w:p>
        </w:tc>
      </w:tr>
      <w:tr w:rsidR="0033585E" w:rsidTr="00365A49">
        <w:trPr>
          <w:trHeight w:val="286"/>
        </w:trPr>
        <w:tc>
          <w:tcPr>
            <w:tcW w:w="2971" w:type="dxa"/>
          </w:tcPr>
          <w:p w:rsidR="0033585E" w:rsidRDefault="0033585E" w:rsidP="00365A49">
            <w:r>
              <w:t>Login Credentials</w:t>
            </w:r>
          </w:p>
        </w:tc>
        <w:tc>
          <w:tcPr>
            <w:tcW w:w="5938" w:type="dxa"/>
          </w:tcPr>
          <w:p w:rsidR="0033585E" w:rsidRDefault="0033585E" w:rsidP="00365A49">
            <w:r>
              <w:t xml:space="preserve">No login credentials needed </w:t>
            </w:r>
          </w:p>
        </w:tc>
      </w:tr>
      <w:tr w:rsidR="0033585E" w:rsidTr="00365A49">
        <w:trPr>
          <w:trHeight w:val="286"/>
        </w:trPr>
        <w:tc>
          <w:tcPr>
            <w:tcW w:w="2971" w:type="dxa"/>
          </w:tcPr>
          <w:p w:rsidR="0033585E" w:rsidRDefault="0033585E" w:rsidP="00365A49">
            <w:r>
              <w:t>Tool Used</w:t>
            </w:r>
          </w:p>
        </w:tc>
        <w:tc>
          <w:tcPr>
            <w:tcW w:w="5938" w:type="dxa"/>
          </w:tcPr>
          <w:p w:rsidR="0033585E" w:rsidRDefault="0033585E" w:rsidP="00365A49">
            <w:r>
              <w:t xml:space="preserve">Oryx </w:t>
            </w:r>
            <w:proofErr w:type="spellStart"/>
            <w:r>
              <w:t>bpmn</w:t>
            </w:r>
            <w:proofErr w:type="spellEnd"/>
            <w:r>
              <w:t xml:space="preserve"> 2.0 editor</w:t>
            </w:r>
          </w:p>
        </w:tc>
      </w:tr>
      <w:tr w:rsidR="0033585E" w:rsidTr="00365A49">
        <w:trPr>
          <w:trHeight w:val="286"/>
        </w:trPr>
        <w:tc>
          <w:tcPr>
            <w:tcW w:w="2971" w:type="dxa"/>
          </w:tcPr>
          <w:p w:rsidR="0033585E" w:rsidRDefault="0033585E" w:rsidP="00365A49">
            <w:r>
              <w:t>Download URL</w:t>
            </w:r>
          </w:p>
        </w:tc>
        <w:tc>
          <w:tcPr>
            <w:tcW w:w="5938" w:type="dxa"/>
          </w:tcPr>
          <w:p w:rsidR="0033585E" w:rsidRDefault="0033585E" w:rsidP="00365A49">
            <w:r>
              <w:t>Java   : http://java.sun.com/javase/downloads/index.jsp</w:t>
            </w:r>
          </w:p>
          <w:p w:rsidR="0033585E" w:rsidRPr="00EF16FE" w:rsidRDefault="0033585E" w:rsidP="00365A49">
            <w:pPr>
              <w:rPr>
                <w:color w:val="0000FF" w:themeColor="hyperlink"/>
                <w:u w:val="single"/>
              </w:rPr>
            </w:pPr>
            <w:r>
              <w:t>Ant    : http://ant.apache.org/bindownload.cgi</w:t>
            </w:r>
          </w:p>
        </w:tc>
      </w:tr>
    </w:tbl>
    <w:p w:rsidR="0033585E" w:rsidRDefault="0033585E" w:rsidP="0033585E"/>
    <w:p w:rsidR="0033585E" w:rsidRDefault="0033585E" w:rsidP="0033585E">
      <w:pPr>
        <w:pStyle w:val="ListParagraph"/>
      </w:pPr>
    </w:p>
    <w:p w:rsidR="0033585E" w:rsidRDefault="0033585E" w:rsidP="0033585E">
      <w:pPr>
        <w:pStyle w:val="ListParagraph"/>
      </w:pPr>
    </w:p>
    <w:tbl>
      <w:tblPr>
        <w:tblStyle w:val="TableGrid"/>
        <w:tblW w:w="9606" w:type="dxa"/>
        <w:tblLook w:val="04A0" w:firstRow="1" w:lastRow="0" w:firstColumn="1" w:lastColumn="0" w:noHBand="0" w:noVBand="1"/>
      </w:tblPr>
      <w:tblGrid>
        <w:gridCol w:w="505"/>
        <w:gridCol w:w="596"/>
        <w:gridCol w:w="1152"/>
        <w:gridCol w:w="2994"/>
        <w:gridCol w:w="4359"/>
      </w:tblGrid>
      <w:tr w:rsidR="00C86E1E" w:rsidTr="00365A49">
        <w:tc>
          <w:tcPr>
            <w:tcW w:w="532" w:type="dxa"/>
          </w:tcPr>
          <w:p w:rsidR="0033585E" w:rsidRPr="00C73178" w:rsidRDefault="0033585E" w:rsidP="00365A49">
            <w:pPr>
              <w:pStyle w:val="ListParagraph"/>
              <w:ind w:left="0"/>
              <w:rPr>
                <w:b/>
                <w:sz w:val="18"/>
                <w:szCs w:val="18"/>
              </w:rPr>
            </w:pPr>
            <w:r w:rsidRPr="00C73178">
              <w:rPr>
                <w:b/>
                <w:sz w:val="18"/>
                <w:szCs w:val="18"/>
              </w:rPr>
              <w:t>Rel. No</w:t>
            </w:r>
          </w:p>
        </w:tc>
        <w:tc>
          <w:tcPr>
            <w:tcW w:w="717" w:type="dxa"/>
          </w:tcPr>
          <w:p w:rsidR="0033585E" w:rsidRPr="00C73178" w:rsidRDefault="0033585E" w:rsidP="00365A49">
            <w:pPr>
              <w:pStyle w:val="ListParagraph"/>
              <w:ind w:left="0"/>
              <w:rPr>
                <w:b/>
                <w:sz w:val="18"/>
                <w:szCs w:val="18"/>
              </w:rPr>
            </w:pPr>
            <w:r w:rsidRPr="00C73178">
              <w:rPr>
                <w:b/>
                <w:sz w:val="18"/>
                <w:szCs w:val="18"/>
              </w:rPr>
              <w:t>Rel.</w:t>
            </w:r>
          </w:p>
          <w:p w:rsidR="0033585E" w:rsidRPr="00C73178" w:rsidRDefault="0033585E" w:rsidP="00365A49">
            <w:pPr>
              <w:pStyle w:val="ListParagraph"/>
              <w:ind w:left="0"/>
              <w:rPr>
                <w:b/>
                <w:sz w:val="18"/>
                <w:szCs w:val="18"/>
              </w:rPr>
            </w:pPr>
            <w:r w:rsidRPr="00C73178">
              <w:rPr>
                <w:b/>
                <w:sz w:val="18"/>
                <w:szCs w:val="18"/>
              </w:rPr>
              <w:t>Date</w:t>
            </w:r>
          </w:p>
        </w:tc>
        <w:tc>
          <w:tcPr>
            <w:tcW w:w="1775" w:type="dxa"/>
          </w:tcPr>
          <w:p w:rsidR="0033585E" w:rsidRPr="00C73178" w:rsidRDefault="0033585E" w:rsidP="00365A49">
            <w:pPr>
              <w:pStyle w:val="ListParagraph"/>
              <w:ind w:left="0"/>
              <w:rPr>
                <w:b/>
                <w:sz w:val="18"/>
                <w:szCs w:val="18"/>
              </w:rPr>
            </w:pPr>
            <w:r w:rsidRPr="00C73178">
              <w:rPr>
                <w:b/>
                <w:sz w:val="18"/>
                <w:szCs w:val="18"/>
              </w:rPr>
              <w:t>Change Description</w:t>
            </w:r>
          </w:p>
        </w:tc>
        <w:tc>
          <w:tcPr>
            <w:tcW w:w="2770" w:type="dxa"/>
          </w:tcPr>
          <w:p w:rsidR="0033585E" w:rsidRPr="00C73178" w:rsidRDefault="0033585E" w:rsidP="00365A49">
            <w:pPr>
              <w:pStyle w:val="ListParagraph"/>
              <w:ind w:left="0"/>
              <w:rPr>
                <w:b/>
                <w:sz w:val="18"/>
                <w:szCs w:val="18"/>
              </w:rPr>
            </w:pPr>
            <w:r w:rsidRPr="00C73178">
              <w:rPr>
                <w:b/>
                <w:sz w:val="18"/>
                <w:szCs w:val="18"/>
              </w:rPr>
              <w:t>Files List</w:t>
            </w:r>
          </w:p>
        </w:tc>
        <w:tc>
          <w:tcPr>
            <w:tcW w:w="3812" w:type="dxa"/>
          </w:tcPr>
          <w:p w:rsidR="0033585E" w:rsidRPr="00C73178" w:rsidRDefault="0033585E" w:rsidP="00365A49">
            <w:pPr>
              <w:pStyle w:val="ListParagraph"/>
              <w:ind w:left="0"/>
              <w:rPr>
                <w:b/>
                <w:sz w:val="18"/>
                <w:szCs w:val="18"/>
              </w:rPr>
            </w:pPr>
            <w:r w:rsidRPr="00C73178">
              <w:rPr>
                <w:b/>
                <w:sz w:val="18"/>
                <w:szCs w:val="18"/>
              </w:rPr>
              <w:t>Deployment Instructions</w:t>
            </w:r>
          </w:p>
        </w:tc>
      </w:tr>
      <w:tr w:rsidR="00C86E1E" w:rsidTr="00365A49">
        <w:tc>
          <w:tcPr>
            <w:tcW w:w="532" w:type="dxa"/>
          </w:tcPr>
          <w:p w:rsidR="0033585E" w:rsidRPr="00C73178" w:rsidRDefault="0033585E" w:rsidP="00365A49">
            <w:pPr>
              <w:pStyle w:val="ListParagraph"/>
              <w:ind w:left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1</w:t>
            </w:r>
          </w:p>
        </w:tc>
        <w:tc>
          <w:tcPr>
            <w:tcW w:w="717" w:type="dxa"/>
          </w:tcPr>
          <w:p w:rsidR="0033585E" w:rsidRPr="00C73178" w:rsidRDefault="0033585E" w:rsidP="00365A49">
            <w:pPr>
              <w:pStyle w:val="ListParagraph"/>
              <w:ind w:left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8-Aug-2015</w:t>
            </w:r>
          </w:p>
        </w:tc>
        <w:tc>
          <w:tcPr>
            <w:tcW w:w="1775" w:type="dxa"/>
          </w:tcPr>
          <w:p w:rsidR="0033585E" w:rsidRPr="004E608A" w:rsidRDefault="0033585E" w:rsidP="00365A49">
            <w:pPr>
              <w:pStyle w:val="ListParagraph"/>
              <w:ind w:left="0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1.</w:t>
            </w:r>
            <w:r w:rsidRPr="004E608A">
              <w:rPr>
                <w:sz w:val="18"/>
                <w:szCs w:val="18"/>
              </w:rPr>
              <w:t>Issues</w:t>
            </w:r>
            <w:proofErr w:type="gramEnd"/>
            <w:r w:rsidRPr="004E608A">
              <w:rPr>
                <w:sz w:val="18"/>
                <w:szCs w:val="18"/>
              </w:rPr>
              <w:t xml:space="preserve"> resolved which were sent by Testing Team under ELMT.</w:t>
            </w:r>
          </w:p>
          <w:p w:rsidR="0033585E" w:rsidRPr="00C73178" w:rsidRDefault="0033585E" w:rsidP="00365A49">
            <w:pPr>
              <w:pStyle w:val="ListParagraph"/>
              <w:ind w:left="0"/>
              <w:rPr>
                <w:sz w:val="18"/>
                <w:szCs w:val="18"/>
              </w:rPr>
            </w:pPr>
          </w:p>
        </w:tc>
        <w:tc>
          <w:tcPr>
            <w:tcW w:w="2770" w:type="dxa"/>
          </w:tcPr>
          <w:p w:rsidR="0033585E" w:rsidRDefault="00C86E1E" w:rsidP="00365A49">
            <w:pPr>
              <w:pStyle w:val="ListParagraph"/>
              <w:numPr>
                <w:ilvl w:val="0"/>
                <w:numId w:val="28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tp://118.139.160.106</w:t>
            </w:r>
            <w:r w:rsidR="0033585E" w:rsidRPr="009C2DEB">
              <w:rPr>
                <w:sz w:val="18"/>
                <w:szCs w:val="18"/>
              </w:rPr>
              <w:t>/ Apache-tomcat-6.0.18/</w:t>
            </w:r>
            <w:proofErr w:type="spellStart"/>
            <w:r w:rsidR="0033585E" w:rsidRPr="009C2DEB">
              <w:rPr>
                <w:sz w:val="18"/>
                <w:szCs w:val="18"/>
              </w:rPr>
              <w:t>webapps</w:t>
            </w:r>
            <w:proofErr w:type="spellEnd"/>
            <w:r w:rsidR="0033585E" w:rsidRPr="009C2DEB">
              <w:rPr>
                <w:sz w:val="18"/>
                <w:szCs w:val="18"/>
              </w:rPr>
              <w:t>/</w:t>
            </w:r>
            <w:proofErr w:type="spellStart"/>
            <w:r w:rsidR="0033585E" w:rsidRPr="009C2DEB">
              <w:rPr>
                <w:sz w:val="18"/>
                <w:szCs w:val="18"/>
              </w:rPr>
              <w:t>oryx.war</w:t>
            </w:r>
            <w:proofErr w:type="spellEnd"/>
          </w:p>
          <w:p w:rsidR="0033585E" w:rsidRPr="009C2DEB" w:rsidRDefault="00C86E1E" w:rsidP="00365A49">
            <w:pPr>
              <w:pStyle w:val="ListParagraph"/>
              <w:numPr>
                <w:ilvl w:val="0"/>
                <w:numId w:val="28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tp://118.139.160.106</w:t>
            </w:r>
            <w:r w:rsidR="0033585E" w:rsidRPr="009C2DEB">
              <w:rPr>
                <w:sz w:val="18"/>
                <w:szCs w:val="18"/>
              </w:rPr>
              <w:t>/ Apache-tomcat-6.0.18/</w:t>
            </w:r>
            <w:proofErr w:type="spellStart"/>
            <w:r w:rsidR="0033585E" w:rsidRPr="009C2DEB">
              <w:rPr>
                <w:sz w:val="18"/>
                <w:szCs w:val="18"/>
              </w:rPr>
              <w:t>webapps</w:t>
            </w:r>
            <w:proofErr w:type="spellEnd"/>
            <w:r w:rsidR="0033585E">
              <w:rPr>
                <w:sz w:val="18"/>
                <w:szCs w:val="18"/>
              </w:rPr>
              <w:t>/</w:t>
            </w:r>
            <w:proofErr w:type="spellStart"/>
            <w:r w:rsidR="0033585E">
              <w:rPr>
                <w:sz w:val="18"/>
                <w:szCs w:val="18"/>
              </w:rPr>
              <w:t>backend</w:t>
            </w:r>
            <w:r w:rsidR="0033585E" w:rsidRPr="009C2DEB">
              <w:rPr>
                <w:sz w:val="18"/>
                <w:szCs w:val="18"/>
              </w:rPr>
              <w:t>.war</w:t>
            </w:r>
            <w:proofErr w:type="spellEnd"/>
          </w:p>
          <w:p w:rsidR="0033585E" w:rsidRPr="009C2DEB" w:rsidRDefault="0033585E" w:rsidP="00365A49">
            <w:pPr>
              <w:pStyle w:val="ListParagraph"/>
              <w:rPr>
                <w:sz w:val="18"/>
                <w:szCs w:val="18"/>
              </w:rPr>
            </w:pPr>
          </w:p>
          <w:p w:rsidR="0033585E" w:rsidRPr="00C73178" w:rsidRDefault="0033585E" w:rsidP="00365A49">
            <w:pPr>
              <w:pStyle w:val="ListParagraph"/>
              <w:ind w:left="0"/>
              <w:rPr>
                <w:sz w:val="18"/>
                <w:szCs w:val="18"/>
              </w:rPr>
            </w:pPr>
          </w:p>
        </w:tc>
        <w:tc>
          <w:tcPr>
            <w:tcW w:w="3812" w:type="dxa"/>
          </w:tcPr>
          <w:p w:rsidR="0033585E" w:rsidRDefault="0033585E" w:rsidP="00365A4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1.Stop the </w:t>
            </w:r>
            <w:r w:rsidRPr="007774E2">
              <w:rPr>
                <w:sz w:val="18"/>
                <w:szCs w:val="18"/>
              </w:rPr>
              <w:t>Apache-tomcat-6.0.18</w:t>
            </w:r>
            <w:r>
              <w:rPr>
                <w:sz w:val="18"/>
                <w:szCs w:val="18"/>
              </w:rPr>
              <w:t xml:space="preserve"> </w:t>
            </w:r>
            <w:r w:rsidRPr="007774E2">
              <w:rPr>
                <w:sz w:val="18"/>
                <w:szCs w:val="18"/>
              </w:rPr>
              <w:t>server</w:t>
            </w:r>
          </w:p>
          <w:p w:rsidR="0033585E" w:rsidRDefault="0033585E" w:rsidP="00365A4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2.Take the backup </w:t>
            </w:r>
            <w:proofErr w:type="spellStart"/>
            <w:r>
              <w:rPr>
                <w:sz w:val="18"/>
                <w:szCs w:val="18"/>
              </w:rPr>
              <w:t>oryx.war</w:t>
            </w:r>
            <w:proofErr w:type="spellEnd"/>
            <w:r>
              <w:rPr>
                <w:sz w:val="18"/>
                <w:szCs w:val="18"/>
              </w:rPr>
              <w:t xml:space="preserve">, </w:t>
            </w:r>
            <w:proofErr w:type="spellStart"/>
            <w:r>
              <w:rPr>
                <w:sz w:val="18"/>
                <w:szCs w:val="18"/>
              </w:rPr>
              <w:t>backend.war</w:t>
            </w:r>
            <w:proofErr w:type="spellEnd"/>
            <w:r>
              <w:rPr>
                <w:sz w:val="18"/>
                <w:szCs w:val="18"/>
              </w:rPr>
              <w:t xml:space="preserve">  from deploy folder </w:t>
            </w:r>
          </w:p>
          <w:p w:rsidR="0033585E" w:rsidRDefault="0033585E" w:rsidP="00365A4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3. Copy and paste latest </w:t>
            </w:r>
            <w:proofErr w:type="spellStart"/>
            <w:r>
              <w:rPr>
                <w:sz w:val="18"/>
                <w:szCs w:val="18"/>
              </w:rPr>
              <w:t>oryx.war</w:t>
            </w:r>
            <w:proofErr w:type="spellEnd"/>
            <w:r>
              <w:rPr>
                <w:sz w:val="18"/>
                <w:szCs w:val="18"/>
              </w:rPr>
              <w:t xml:space="preserve">, </w:t>
            </w:r>
            <w:proofErr w:type="spellStart"/>
            <w:r>
              <w:rPr>
                <w:sz w:val="18"/>
                <w:szCs w:val="18"/>
              </w:rPr>
              <w:t>backend.war</w:t>
            </w:r>
            <w:proofErr w:type="spellEnd"/>
            <w:r>
              <w:rPr>
                <w:sz w:val="18"/>
                <w:szCs w:val="18"/>
              </w:rPr>
              <w:t xml:space="preserve"> from deploy folder into </w:t>
            </w:r>
            <w:r w:rsidRPr="00E44F21">
              <w:rPr>
                <w:sz w:val="18"/>
                <w:szCs w:val="18"/>
              </w:rPr>
              <w:t>C:\</w:t>
            </w:r>
            <w:r w:rsidRPr="007774E2">
              <w:rPr>
                <w:sz w:val="18"/>
                <w:szCs w:val="18"/>
              </w:rPr>
              <w:t xml:space="preserve"> Apache-tomcat-6.0.18</w:t>
            </w:r>
            <w:r>
              <w:rPr>
                <w:sz w:val="18"/>
                <w:szCs w:val="18"/>
              </w:rPr>
              <w:t>\</w:t>
            </w:r>
            <w:proofErr w:type="spellStart"/>
            <w:r>
              <w:rPr>
                <w:sz w:val="18"/>
                <w:szCs w:val="18"/>
              </w:rPr>
              <w:t>webapps</w:t>
            </w:r>
            <w:proofErr w:type="spellEnd"/>
            <w:r>
              <w:rPr>
                <w:sz w:val="18"/>
                <w:szCs w:val="18"/>
              </w:rPr>
              <w:t>\</w:t>
            </w:r>
          </w:p>
          <w:p w:rsidR="0033585E" w:rsidRDefault="0033585E" w:rsidP="00365A4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4. Start the </w:t>
            </w:r>
            <w:r w:rsidRPr="007774E2">
              <w:rPr>
                <w:sz w:val="18"/>
                <w:szCs w:val="18"/>
              </w:rPr>
              <w:t>Apache</w:t>
            </w:r>
            <w:r>
              <w:rPr>
                <w:sz w:val="18"/>
                <w:szCs w:val="18"/>
              </w:rPr>
              <w:t xml:space="preserve"> server</w:t>
            </w:r>
          </w:p>
          <w:p w:rsidR="0033585E" w:rsidRPr="00C73178" w:rsidRDefault="0033585E" w:rsidP="00365A49">
            <w:pPr>
              <w:pStyle w:val="ListParagraph"/>
              <w:ind w:left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5.  Check the </w:t>
            </w:r>
            <w:r w:rsidRPr="00C26B38">
              <w:rPr>
                <w:sz w:val="18"/>
                <w:szCs w:val="18"/>
              </w:rPr>
              <w:t>http://</w:t>
            </w:r>
            <w:r w:rsidR="00C86E1E">
              <w:rPr>
                <w:sz w:val="18"/>
                <w:szCs w:val="18"/>
              </w:rPr>
              <w:t>118.139.160.106</w:t>
            </w:r>
            <w:r w:rsidRPr="00C26B38">
              <w:rPr>
                <w:sz w:val="18"/>
                <w:szCs w:val="18"/>
              </w:rPr>
              <w:t>:8</w:t>
            </w:r>
            <w:r>
              <w:rPr>
                <w:sz w:val="18"/>
                <w:szCs w:val="18"/>
              </w:rPr>
              <w:t>380</w:t>
            </w:r>
            <w:r w:rsidRPr="00C26B38">
              <w:rPr>
                <w:sz w:val="18"/>
                <w:szCs w:val="18"/>
              </w:rPr>
              <w:t>/</w:t>
            </w:r>
            <w:r>
              <w:rPr>
                <w:sz w:val="18"/>
                <w:szCs w:val="18"/>
              </w:rPr>
              <w:t>backend/poem/repository</w:t>
            </w:r>
          </w:p>
        </w:tc>
      </w:tr>
    </w:tbl>
    <w:p w:rsidR="0033585E" w:rsidRDefault="0033585E" w:rsidP="00090B52"/>
    <w:p w:rsidR="00C86E1E" w:rsidRDefault="00C86E1E" w:rsidP="00090B52"/>
    <w:p w:rsidR="00C86E1E" w:rsidRDefault="00C86E1E" w:rsidP="00090B52"/>
    <w:p w:rsidR="001A583F" w:rsidRPr="00CB4A89" w:rsidRDefault="006E6D5A" w:rsidP="00787053">
      <w:pPr>
        <w:pStyle w:val="ListParagraph"/>
        <w:numPr>
          <w:ilvl w:val="1"/>
          <w:numId w:val="26"/>
        </w:numPr>
        <w:rPr>
          <w:b/>
          <w:sz w:val="24"/>
          <w:szCs w:val="24"/>
        </w:rPr>
      </w:pPr>
      <w:r w:rsidRPr="00CB4A89">
        <w:rPr>
          <w:b/>
          <w:sz w:val="24"/>
          <w:szCs w:val="24"/>
        </w:rPr>
        <w:t>Role Management</w:t>
      </w:r>
    </w:p>
    <w:p w:rsidR="00772A31" w:rsidRDefault="00772A31" w:rsidP="00772A31">
      <w:pPr>
        <w:pStyle w:val="ListParagraph"/>
        <w:ind w:left="360"/>
      </w:pPr>
      <w:r w:rsidRPr="006202F5">
        <w:t>Role management module</w:t>
      </w:r>
      <w:r>
        <w:t xml:space="preserve"> does different kinds of mapping with the different roles. It has only the General configuration (</w:t>
      </w:r>
      <w:r>
        <w:rPr>
          <w:b/>
        </w:rPr>
        <w:t xml:space="preserve">Refer </w:t>
      </w:r>
      <w:r w:rsidR="00391536">
        <w:rPr>
          <w:b/>
        </w:rPr>
        <w:t>4</w:t>
      </w:r>
      <w:r w:rsidR="00391536" w:rsidRPr="00B823EA">
        <w:rPr>
          <w:b/>
          <w:vertAlign w:val="superscript"/>
        </w:rPr>
        <w:t>th</w:t>
      </w:r>
      <w:r w:rsidR="00391536">
        <w:rPr>
          <w:b/>
        </w:rPr>
        <w:t xml:space="preserve"> Module</w:t>
      </w:r>
      <w:r>
        <w:rPr>
          <w:b/>
        </w:rPr>
        <w:t xml:space="preserve"> General Configuration</w:t>
      </w:r>
      <w:r>
        <w:t>) no special configuration was needed.</w:t>
      </w:r>
    </w:p>
    <w:tbl>
      <w:tblPr>
        <w:tblStyle w:val="TableGrid"/>
        <w:tblW w:w="0" w:type="auto"/>
        <w:tblInd w:w="435" w:type="dxa"/>
        <w:tblLook w:val="04A0" w:firstRow="1" w:lastRow="0" w:firstColumn="1" w:lastColumn="0" w:noHBand="0" w:noVBand="1"/>
      </w:tblPr>
      <w:tblGrid>
        <w:gridCol w:w="2839"/>
        <w:gridCol w:w="5675"/>
      </w:tblGrid>
      <w:tr w:rsidR="004115CD" w:rsidTr="00DB4B1F">
        <w:trPr>
          <w:trHeight w:val="286"/>
        </w:trPr>
        <w:tc>
          <w:tcPr>
            <w:tcW w:w="2839" w:type="dxa"/>
          </w:tcPr>
          <w:p w:rsidR="004115CD" w:rsidRDefault="004115CD" w:rsidP="00DB4B1F">
            <w:r>
              <w:t>Application Server</w:t>
            </w:r>
          </w:p>
        </w:tc>
        <w:tc>
          <w:tcPr>
            <w:tcW w:w="5675" w:type="dxa"/>
          </w:tcPr>
          <w:p w:rsidR="004115CD" w:rsidRDefault="004115CD" w:rsidP="00DB4B1F">
            <w:proofErr w:type="spellStart"/>
            <w:r>
              <w:t>JBoss</w:t>
            </w:r>
            <w:proofErr w:type="spellEnd"/>
            <w:r>
              <w:t xml:space="preserve"> 4.2.2.GA</w:t>
            </w:r>
          </w:p>
        </w:tc>
      </w:tr>
      <w:tr w:rsidR="004115CD" w:rsidTr="00DB4B1F">
        <w:trPr>
          <w:trHeight w:val="272"/>
        </w:trPr>
        <w:tc>
          <w:tcPr>
            <w:tcW w:w="2839" w:type="dxa"/>
          </w:tcPr>
          <w:p w:rsidR="004115CD" w:rsidRDefault="004115CD" w:rsidP="00DB4B1F">
            <w:r>
              <w:t>IP Address</w:t>
            </w:r>
          </w:p>
        </w:tc>
        <w:tc>
          <w:tcPr>
            <w:tcW w:w="5675" w:type="dxa"/>
          </w:tcPr>
          <w:p w:rsidR="004115CD" w:rsidRDefault="007B051E" w:rsidP="00DB4B1F">
            <w:r>
              <w:t>198.71.58.51</w:t>
            </w:r>
          </w:p>
        </w:tc>
      </w:tr>
      <w:tr w:rsidR="004115CD" w:rsidTr="00DB4B1F">
        <w:trPr>
          <w:trHeight w:val="272"/>
        </w:trPr>
        <w:tc>
          <w:tcPr>
            <w:tcW w:w="2839" w:type="dxa"/>
          </w:tcPr>
          <w:p w:rsidR="004115CD" w:rsidRDefault="004115CD" w:rsidP="00DB4B1F">
            <w:r>
              <w:t>Port number</w:t>
            </w:r>
          </w:p>
        </w:tc>
        <w:tc>
          <w:tcPr>
            <w:tcW w:w="5675" w:type="dxa"/>
          </w:tcPr>
          <w:p w:rsidR="004115CD" w:rsidRDefault="00342FDB" w:rsidP="00DB4B1F">
            <w:r>
              <w:t>83</w:t>
            </w:r>
            <w:r w:rsidR="004115CD">
              <w:t>80</w:t>
            </w:r>
          </w:p>
        </w:tc>
      </w:tr>
      <w:tr w:rsidR="004115CD" w:rsidTr="00DB4B1F">
        <w:trPr>
          <w:trHeight w:val="286"/>
        </w:trPr>
        <w:tc>
          <w:tcPr>
            <w:tcW w:w="2839" w:type="dxa"/>
          </w:tcPr>
          <w:p w:rsidR="004115CD" w:rsidRDefault="004115CD" w:rsidP="00DB4B1F">
            <w:r>
              <w:t>How to Start</w:t>
            </w:r>
          </w:p>
        </w:tc>
        <w:tc>
          <w:tcPr>
            <w:tcW w:w="5675" w:type="dxa"/>
          </w:tcPr>
          <w:p w:rsidR="004115CD" w:rsidRDefault="00820198" w:rsidP="00DB4B1F">
            <w:r>
              <w:t>Run command prompt-&gt; change directory to c</w:t>
            </w:r>
            <w:r w:rsidR="00C86E1E">
              <w:t>:/jboss</w:t>
            </w:r>
            <w:r>
              <w:t>/</w:t>
            </w:r>
            <w:r w:rsidRPr="00C129EB">
              <w:t>server</w:t>
            </w:r>
            <w:r>
              <w:t>/</w:t>
            </w:r>
            <w:r w:rsidRPr="00C129EB">
              <w:t>default</w:t>
            </w:r>
            <w:r>
              <w:t>/</w:t>
            </w:r>
            <w:r w:rsidRPr="00C129EB">
              <w:t xml:space="preserve">deploy </w:t>
            </w:r>
            <w:r>
              <w:t xml:space="preserve">(using </w:t>
            </w:r>
            <w:r w:rsidRPr="006F2601">
              <w:rPr>
                <w:b/>
              </w:rPr>
              <w:t>cd</w:t>
            </w:r>
            <w:r>
              <w:t xml:space="preserve"> command)-&gt;run –b 0.0.0.0</w:t>
            </w:r>
          </w:p>
        </w:tc>
      </w:tr>
      <w:tr w:rsidR="004115CD" w:rsidTr="00DB4B1F">
        <w:trPr>
          <w:trHeight w:val="286"/>
        </w:trPr>
        <w:tc>
          <w:tcPr>
            <w:tcW w:w="2839" w:type="dxa"/>
          </w:tcPr>
          <w:p w:rsidR="004115CD" w:rsidRDefault="004115CD" w:rsidP="00DB4B1F">
            <w:r>
              <w:t>How to Stop</w:t>
            </w:r>
          </w:p>
        </w:tc>
        <w:tc>
          <w:tcPr>
            <w:tcW w:w="5675" w:type="dxa"/>
          </w:tcPr>
          <w:p w:rsidR="004115CD" w:rsidRDefault="00820198" w:rsidP="00C86E1E">
            <w:r>
              <w:t>Run a new command prompt-&gt; change directory to c</w:t>
            </w:r>
            <w:r w:rsidR="00C86E1E">
              <w:t>:/jboss</w:t>
            </w:r>
            <w:r>
              <w:t>/</w:t>
            </w:r>
            <w:r w:rsidRPr="00C129EB">
              <w:t>server</w:t>
            </w:r>
            <w:r>
              <w:t>/</w:t>
            </w:r>
            <w:r w:rsidRPr="00C129EB">
              <w:t>default</w:t>
            </w:r>
            <w:r>
              <w:t>/</w:t>
            </w:r>
            <w:r w:rsidRPr="00C129EB">
              <w:t>deploy</w:t>
            </w:r>
            <w:r>
              <w:t xml:space="preserve"> (using </w:t>
            </w:r>
            <w:r w:rsidRPr="006F2601">
              <w:rPr>
                <w:b/>
              </w:rPr>
              <w:t>cd</w:t>
            </w:r>
            <w:r>
              <w:t xml:space="preserve"> command)-&gt;shutdown - S</w:t>
            </w:r>
          </w:p>
        </w:tc>
      </w:tr>
      <w:tr w:rsidR="004115CD" w:rsidTr="00DB4B1F">
        <w:trPr>
          <w:trHeight w:val="286"/>
        </w:trPr>
        <w:tc>
          <w:tcPr>
            <w:tcW w:w="2839" w:type="dxa"/>
          </w:tcPr>
          <w:p w:rsidR="004115CD" w:rsidRDefault="004115CD" w:rsidP="00DB4B1F">
            <w:r>
              <w:t>Database</w:t>
            </w:r>
          </w:p>
        </w:tc>
        <w:tc>
          <w:tcPr>
            <w:tcW w:w="5675" w:type="dxa"/>
          </w:tcPr>
          <w:p w:rsidR="004115CD" w:rsidRDefault="004115CD" w:rsidP="00DB4B1F">
            <w:r>
              <w:t>MSSQL</w:t>
            </w:r>
            <w:r w:rsidRPr="00DE2CD9">
              <w:t xml:space="preserve"> server </w:t>
            </w:r>
            <w:r>
              <w:t>2012</w:t>
            </w:r>
          </w:p>
        </w:tc>
      </w:tr>
      <w:tr w:rsidR="004115CD" w:rsidTr="00DB4B1F">
        <w:trPr>
          <w:trHeight w:val="286"/>
        </w:trPr>
        <w:tc>
          <w:tcPr>
            <w:tcW w:w="2839" w:type="dxa"/>
          </w:tcPr>
          <w:p w:rsidR="004115CD" w:rsidRDefault="004115CD" w:rsidP="00DB4B1F">
            <w:r>
              <w:t>Database IP</w:t>
            </w:r>
          </w:p>
        </w:tc>
        <w:tc>
          <w:tcPr>
            <w:tcW w:w="5675" w:type="dxa"/>
          </w:tcPr>
          <w:p w:rsidR="004115CD" w:rsidRDefault="007B051E" w:rsidP="00DB4B1F">
            <w:r>
              <w:t>74.208.110.192</w:t>
            </w:r>
          </w:p>
        </w:tc>
      </w:tr>
      <w:tr w:rsidR="004115CD" w:rsidTr="00DB4B1F">
        <w:trPr>
          <w:trHeight w:val="286"/>
        </w:trPr>
        <w:tc>
          <w:tcPr>
            <w:tcW w:w="2839" w:type="dxa"/>
          </w:tcPr>
          <w:p w:rsidR="004115CD" w:rsidRDefault="004115CD" w:rsidP="00DB4B1F">
            <w:r>
              <w:t>Database name</w:t>
            </w:r>
          </w:p>
        </w:tc>
        <w:tc>
          <w:tcPr>
            <w:tcW w:w="5675" w:type="dxa"/>
          </w:tcPr>
          <w:p w:rsidR="004115CD" w:rsidRDefault="004115CD" w:rsidP="00DB4B1F">
            <w:r>
              <w:t>EID-DIGIBLITZ-TEST</w:t>
            </w:r>
          </w:p>
        </w:tc>
      </w:tr>
      <w:tr w:rsidR="004115CD" w:rsidTr="00DB4B1F">
        <w:trPr>
          <w:trHeight w:val="286"/>
        </w:trPr>
        <w:tc>
          <w:tcPr>
            <w:tcW w:w="2839" w:type="dxa"/>
          </w:tcPr>
          <w:p w:rsidR="004115CD" w:rsidRDefault="004115CD" w:rsidP="00DB4B1F">
            <w:r>
              <w:t>DB Login Credentials</w:t>
            </w:r>
          </w:p>
        </w:tc>
        <w:tc>
          <w:tcPr>
            <w:tcW w:w="5675" w:type="dxa"/>
          </w:tcPr>
          <w:p w:rsidR="004115CD" w:rsidRDefault="004115CD" w:rsidP="00DB4B1F">
            <w:r>
              <w:t xml:space="preserve">Username : </w:t>
            </w:r>
            <w:proofErr w:type="spellStart"/>
            <w:r>
              <w:t>sa</w:t>
            </w:r>
            <w:proofErr w:type="spellEnd"/>
          </w:p>
          <w:p w:rsidR="004115CD" w:rsidRDefault="004115CD" w:rsidP="00DB4B1F">
            <w:r>
              <w:t>Password  : digiBlitz@12345</w:t>
            </w:r>
          </w:p>
        </w:tc>
      </w:tr>
      <w:tr w:rsidR="004115CD" w:rsidTr="00DB4B1F">
        <w:trPr>
          <w:trHeight w:val="286"/>
        </w:trPr>
        <w:tc>
          <w:tcPr>
            <w:tcW w:w="2839" w:type="dxa"/>
          </w:tcPr>
          <w:p w:rsidR="004115CD" w:rsidRDefault="004115CD" w:rsidP="00DB4B1F">
            <w:r>
              <w:t>Access URL</w:t>
            </w:r>
          </w:p>
        </w:tc>
        <w:tc>
          <w:tcPr>
            <w:tcW w:w="5675" w:type="dxa"/>
          </w:tcPr>
          <w:p w:rsidR="004115CD" w:rsidRDefault="00C66EFE" w:rsidP="00DB4B1F">
            <w:r w:rsidRPr="00C66EFE">
              <w:t>https://digiblitzonline.com:8643/guildKraft/</w:t>
            </w:r>
          </w:p>
        </w:tc>
      </w:tr>
    </w:tbl>
    <w:p w:rsidR="004115CD" w:rsidRPr="00DF190A" w:rsidRDefault="004115CD" w:rsidP="00DF190A">
      <w:pPr>
        <w:rPr>
          <w:sz w:val="24"/>
          <w:szCs w:val="24"/>
        </w:rPr>
      </w:pPr>
    </w:p>
    <w:p w:rsidR="007D297E" w:rsidRPr="00CB4A89" w:rsidRDefault="007D297E" w:rsidP="00787053">
      <w:pPr>
        <w:pStyle w:val="ListParagraph"/>
        <w:numPr>
          <w:ilvl w:val="1"/>
          <w:numId w:val="26"/>
        </w:numPr>
        <w:rPr>
          <w:b/>
          <w:sz w:val="24"/>
          <w:szCs w:val="24"/>
        </w:rPr>
      </w:pPr>
      <w:r w:rsidRPr="00CB4A89">
        <w:rPr>
          <w:b/>
          <w:sz w:val="24"/>
          <w:szCs w:val="24"/>
        </w:rPr>
        <w:t>Service Management</w:t>
      </w:r>
    </w:p>
    <w:p w:rsidR="007A06C8" w:rsidRDefault="00EF694E" w:rsidP="00DF190A">
      <w:pPr>
        <w:pStyle w:val="ListParagraph"/>
        <w:ind w:left="360"/>
      </w:pPr>
      <w:r w:rsidRPr="00EF694E">
        <w:t>This module is used to start the service oriented governance lifecycle</w:t>
      </w:r>
      <w:r>
        <w:t xml:space="preserve"> and also it has a control to approve and deny the created lifecycle service. </w:t>
      </w:r>
      <w:r w:rsidR="00B823EA">
        <w:t>It has only the General configuration (</w:t>
      </w:r>
      <w:r w:rsidR="00B823EA">
        <w:rPr>
          <w:b/>
        </w:rPr>
        <w:t>Refer 4</w:t>
      </w:r>
      <w:r w:rsidR="00B823EA" w:rsidRPr="00B823EA">
        <w:rPr>
          <w:b/>
          <w:vertAlign w:val="superscript"/>
        </w:rPr>
        <w:t>th</w:t>
      </w:r>
      <w:r w:rsidR="00B823EA">
        <w:rPr>
          <w:b/>
        </w:rPr>
        <w:t xml:space="preserve"> Module General Configuration</w:t>
      </w:r>
      <w:r w:rsidR="00B823EA">
        <w:t>) no special configuration was needed.</w:t>
      </w:r>
    </w:p>
    <w:tbl>
      <w:tblPr>
        <w:tblStyle w:val="TableGrid"/>
        <w:tblW w:w="0" w:type="auto"/>
        <w:tblInd w:w="435" w:type="dxa"/>
        <w:tblLook w:val="04A0" w:firstRow="1" w:lastRow="0" w:firstColumn="1" w:lastColumn="0" w:noHBand="0" w:noVBand="1"/>
      </w:tblPr>
      <w:tblGrid>
        <w:gridCol w:w="2839"/>
        <w:gridCol w:w="5675"/>
      </w:tblGrid>
      <w:tr w:rsidR="004115CD" w:rsidTr="00DB4B1F">
        <w:trPr>
          <w:trHeight w:val="286"/>
        </w:trPr>
        <w:tc>
          <w:tcPr>
            <w:tcW w:w="2839" w:type="dxa"/>
          </w:tcPr>
          <w:p w:rsidR="004115CD" w:rsidRDefault="004115CD" w:rsidP="00DB4B1F">
            <w:r>
              <w:t>Application Server</w:t>
            </w:r>
          </w:p>
        </w:tc>
        <w:tc>
          <w:tcPr>
            <w:tcW w:w="5675" w:type="dxa"/>
          </w:tcPr>
          <w:p w:rsidR="004115CD" w:rsidRDefault="004115CD" w:rsidP="00DB4B1F">
            <w:proofErr w:type="spellStart"/>
            <w:r>
              <w:t>JBoss</w:t>
            </w:r>
            <w:proofErr w:type="spellEnd"/>
            <w:r>
              <w:t xml:space="preserve"> 4.2.2.GA</w:t>
            </w:r>
          </w:p>
        </w:tc>
      </w:tr>
      <w:tr w:rsidR="004115CD" w:rsidTr="00DB4B1F">
        <w:trPr>
          <w:trHeight w:val="272"/>
        </w:trPr>
        <w:tc>
          <w:tcPr>
            <w:tcW w:w="2839" w:type="dxa"/>
          </w:tcPr>
          <w:p w:rsidR="004115CD" w:rsidRDefault="004115CD" w:rsidP="00DB4B1F">
            <w:r>
              <w:t>IP Address</w:t>
            </w:r>
          </w:p>
        </w:tc>
        <w:tc>
          <w:tcPr>
            <w:tcW w:w="5675" w:type="dxa"/>
          </w:tcPr>
          <w:p w:rsidR="004115CD" w:rsidRDefault="00495816" w:rsidP="00DB4B1F">
            <w:r>
              <w:t>198.71.58.51</w:t>
            </w:r>
          </w:p>
        </w:tc>
      </w:tr>
      <w:tr w:rsidR="004115CD" w:rsidTr="00DB4B1F">
        <w:trPr>
          <w:trHeight w:val="272"/>
        </w:trPr>
        <w:tc>
          <w:tcPr>
            <w:tcW w:w="2839" w:type="dxa"/>
          </w:tcPr>
          <w:p w:rsidR="004115CD" w:rsidRDefault="004115CD" w:rsidP="00DB4B1F">
            <w:r>
              <w:t>Port number</w:t>
            </w:r>
          </w:p>
        </w:tc>
        <w:tc>
          <w:tcPr>
            <w:tcW w:w="5675" w:type="dxa"/>
          </w:tcPr>
          <w:p w:rsidR="004115CD" w:rsidRDefault="00E61578" w:rsidP="00DB4B1F">
            <w:r>
              <w:t>83</w:t>
            </w:r>
            <w:r w:rsidR="004115CD">
              <w:t>80</w:t>
            </w:r>
          </w:p>
        </w:tc>
      </w:tr>
      <w:tr w:rsidR="004115CD" w:rsidTr="00DB4B1F">
        <w:trPr>
          <w:trHeight w:val="286"/>
        </w:trPr>
        <w:tc>
          <w:tcPr>
            <w:tcW w:w="2839" w:type="dxa"/>
          </w:tcPr>
          <w:p w:rsidR="004115CD" w:rsidRDefault="004115CD" w:rsidP="00DB4B1F">
            <w:r>
              <w:lastRenderedPageBreak/>
              <w:t>How to Start</w:t>
            </w:r>
          </w:p>
        </w:tc>
        <w:tc>
          <w:tcPr>
            <w:tcW w:w="5675" w:type="dxa"/>
          </w:tcPr>
          <w:p w:rsidR="004115CD" w:rsidRDefault="00820198" w:rsidP="00DB4B1F">
            <w:r>
              <w:t>Run command prompt-&gt; change directory to c</w:t>
            </w:r>
            <w:r w:rsidR="00C86E1E">
              <w:t>:/jboss</w:t>
            </w:r>
            <w:r>
              <w:t>/</w:t>
            </w:r>
            <w:r w:rsidRPr="00C129EB">
              <w:t>server</w:t>
            </w:r>
            <w:r>
              <w:t>/</w:t>
            </w:r>
            <w:r w:rsidRPr="00C129EB">
              <w:t>default</w:t>
            </w:r>
            <w:r>
              <w:t>/</w:t>
            </w:r>
            <w:r w:rsidRPr="00C129EB">
              <w:t xml:space="preserve">deploy </w:t>
            </w:r>
            <w:r>
              <w:t xml:space="preserve">(using </w:t>
            </w:r>
            <w:r w:rsidRPr="006F2601">
              <w:rPr>
                <w:b/>
              </w:rPr>
              <w:t>cd</w:t>
            </w:r>
            <w:r>
              <w:t xml:space="preserve"> command)-&gt;run –b 0.0.0.0</w:t>
            </w:r>
          </w:p>
        </w:tc>
      </w:tr>
      <w:tr w:rsidR="004115CD" w:rsidTr="00DB4B1F">
        <w:trPr>
          <w:trHeight w:val="286"/>
        </w:trPr>
        <w:tc>
          <w:tcPr>
            <w:tcW w:w="2839" w:type="dxa"/>
          </w:tcPr>
          <w:p w:rsidR="004115CD" w:rsidRDefault="004115CD" w:rsidP="00DB4B1F">
            <w:r>
              <w:t>How to Stop</w:t>
            </w:r>
          </w:p>
        </w:tc>
        <w:tc>
          <w:tcPr>
            <w:tcW w:w="5675" w:type="dxa"/>
          </w:tcPr>
          <w:p w:rsidR="004115CD" w:rsidRDefault="00820198" w:rsidP="00C86E1E">
            <w:r>
              <w:t>Run a new command prompt-&gt; change directory to c</w:t>
            </w:r>
            <w:r w:rsidR="00C86E1E">
              <w:t>:/jboss</w:t>
            </w:r>
            <w:r>
              <w:t>/</w:t>
            </w:r>
            <w:r w:rsidRPr="00C129EB">
              <w:t>server</w:t>
            </w:r>
            <w:r>
              <w:t>/</w:t>
            </w:r>
            <w:r w:rsidRPr="00C129EB">
              <w:t>default</w:t>
            </w:r>
            <w:r>
              <w:t>/</w:t>
            </w:r>
            <w:r w:rsidRPr="00C129EB">
              <w:t>deploy</w:t>
            </w:r>
            <w:r>
              <w:t xml:space="preserve"> (using </w:t>
            </w:r>
            <w:r w:rsidRPr="006F2601">
              <w:rPr>
                <w:b/>
              </w:rPr>
              <w:t>cd</w:t>
            </w:r>
            <w:r>
              <w:t xml:space="preserve"> command)-&gt;shutdown - S</w:t>
            </w:r>
          </w:p>
        </w:tc>
      </w:tr>
      <w:tr w:rsidR="004115CD" w:rsidTr="00DB4B1F">
        <w:trPr>
          <w:trHeight w:val="286"/>
        </w:trPr>
        <w:tc>
          <w:tcPr>
            <w:tcW w:w="2839" w:type="dxa"/>
          </w:tcPr>
          <w:p w:rsidR="004115CD" w:rsidRDefault="004115CD" w:rsidP="00DB4B1F">
            <w:r>
              <w:t>Database</w:t>
            </w:r>
          </w:p>
        </w:tc>
        <w:tc>
          <w:tcPr>
            <w:tcW w:w="5675" w:type="dxa"/>
          </w:tcPr>
          <w:p w:rsidR="004115CD" w:rsidRDefault="004115CD" w:rsidP="00DB4B1F">
            <w:r>
              <w:t>MSSQL</w:t>
            </w:r>
            <w:r w:rsidRPr="00DE2CD9">
              <w:t xml:space="preserve"> server </w:t>
            </w:r>
            <w:r>
              <w:t>2012</w:t>
            </w:r>
          </w:p>
        </w:tc>
      </w:tr>
      <w:tr w:rsidR="004115CD" w:rsidTr="00DB4B1F">
        <w:trPr>
          <w:trHeight w:val="286"/>
        </w:trPr>
        <w:tc>
          <w:tcPr>
            <w:tcW w:w="2839" w:type="dxa"/>
          </w:tcPr>
          <w:p w:rsidR="004115CD" w:rsidRDefault="004115CD" w:rsidP="00DB4B1F">
            <w:r>
              <w:t>Database IP</w:t>
            </w:r>
          </w:p>
        </w:tc>
        <w:tc>
          <w:tcPr>
            <w:tcW w:w="5675" w:type="dxa"/>
          </w:tcPr>
          <w:p w:rsidR="004115CD" w:rsidRDefault="00495816" w:rsidP="00DB4B1F">
            <w:r>
              <w:t>74.208.110.192</w:t>
            </w:r>
          </w:p>
        </w:tc>
      </w:tr>
      <w:tr w:rsidR="004115CD" w:rsidTr="00DB4B1F">
        <w:trPr>
          <w:trHeight w:val="286"/>
        </w:trPr>
        <w:tc>
          <w:tcPr>
            <w:tcW w:w="2839" w:type="dxa"/>
          </w:tcPr>
          <w:p w:rsidR="004115CD" w:rsidRDefault="004115CD" w:rsidP="00DB4B1F">
            <w:r>
              <w:t>Database name</w:t>
            </w:r>
          </w:p>
        </w:tc>
        <w:tc>
          <w:tcPr>
            <w:tcW w:w="5675" w:type="dxa"/>
          </w:tcPr>
          <w:p w:rsidR="004115CD" w:rsidRDefault="004115CD" w:rsidP="00DB4B1F">
            <w:r>
              <w:t>EID-DIGIBLITZ-TEST</w:t>
            </w:r>
          </w:p>
        </w:tc>
      </w:tr>
      <w:tr w:rsidR="004115CD" w:rsidTr="00DB4B1F">
        <w:trPr>
          <w:trHeight w:val="286"/>
        </w:trPr>
        <w:tc>
          <w:tcPr>
            <w:tcW w:w="2839" w:type="dxa"/>
          </w:tcPr>
          <w:p w:rsidR="004115CD" w:rsidRDefault="004115CD" w:rsidP="00DB4B1F">
            <w:r>
              <w:t>DB Login Credentials</w:t>
            </w:r>
          </w:p>
        </w:tc>
        <w:tc>
          <w:tcPr>
            <w:tcW w:w="5675" w:type="dxa"/>
          </w:tcPr>
          <w:p w:rsidR="004115CD" w:rsidRDefault="004115CD" w:rsidP="00DB4B1F">
            <w:r>
              <w:t xml:space="preserve">Username : </w:t>
            </w:r>
            <w:proofErr w:type="spellStart"/>
            <w:r>
              <w:t>sa</w:t>
            </w:r>
            <w:proofErr w:type="spellEnd"/>
          </w:p>
          <w:p w:rsidR="004115CD" w:rsidRDefault="004115CD" w:rsidP="00DB4B1F">
            <w:r>
              <w:t>Password  : digiBlitz@12345</w:t>
            </w:r>
          </w:p>
        </w:tc>
      </w:tr>
      <w:tr w:rsidR="004115CD" w:rsidTr="00DB4B1F">
        <w:trPr>
          <w:trHeight w:val="286"/>
        </w:trPr>
        <w:tc>
          <w:tcPr>
            <w:tcW w:w="2839" w:type="dxa"/>
          </w:tcPr>
          <w:p w:rsidR="004115CD" w:rsidRDefault="004115CD" w:rsidP="00DB4B1F">
            <w:r>
              <w:t>Access URL</w:t>
            </w:r>
          </w:p>
        </w:tc>
        <w:tc>
          <w:tcPr>
            <w:tcW w:w="5675" w:type="dxa"/>
          </w:tcPr>
          <w:p w:rsidR="004115CD" w:rsidRDefault="00C66EFE" w:rsidP="00DB4B1F">
            <w:r w:rsidRPr="00C66EFE">
              <w:t>https://digiblitzonline.com:8643/guildKraft/</w:t>
            </w:r>
          </w:p>
        </w:tc>
      </w:tr>
    </w:tbl>
    <w:p w:rsidR="004115CD" w:rsidRDefault="004115CD" w:rsidP="00384755"/>
    <w:p w:rsidR="00597069" w:rsidRDefault="00597069" w:rsidP="00384755"/>
    <w:p w:rsidR="00365A49" w:rsidRPr="00365A49" w:rsidRDefault="00365A49" w:rsidP="00365A49">
      <w:pPr>
        <w:pStyle w:val="ListParagraph"/>
        <w:numPr>
          <w:ilvl w:val="1"/>
          <w:numId w:val="26"/>
        </w:numPr>
        <w:rPr>
          <w:b/>
          <w:sz w:val="24"/>
          <w:szCs w:val="24"/>
        </w:rPr>
      </w:pPr>
      <w:r>
        <w:rPr>
          <w:b/>
          <w:sz w:val="24"/>
          <w:szCs w:val="24"/>
        </w:rPr>
        <w:t>Report</w:t>
      </w:r>
      <w:r w:rsidRPr="00365A49">
        <w:rPr>
          <w:b/>
          <w:sz w:val="24"/>
          <w:szCs w:val="24"/>
        </w:rPr>
        <w:t xml:space="preserve"> Management</w:t>
      </w:r>
    </w:p>
    <w:p w:rsidR="00365A49" w:rsidRDefault="00365A49" w:rsidP="00365A49">
      <w:pPr>
        <w:pStyle w:val="ListParagraph"/>
        <w:ind w:left="360"/>
      </w:pPr>
    </w:p>
    <w:tbl>
      <w:tblPr>
        <w:tblStyle w:val="TableGrid"/>
        <w:tblW w:w="0" w:type="auto"/>
        <w:tblInd w:w="435" w:type="dxa"/>
        <w:tblLook w:val="04A0" w:firstRow="1" w:lastRow="0" w:firstColumn="1" w:lastColumn="0" w:noHBand="0" w:noVBand="1"/>
      </w:tblPr>
      <w:tblGrid>
        <w:gridCol w:w="2839"/>
        <w:gridCol w:w="5675"/>
      </w:tblGrid>
      <w:tr w:rsidR="00365A49" w:rsidTr="00365A49">
        <w:trPr>
          <w:trHeight w:val="286"/>
        </w:trPr>
        <w:tc>
          <w:tcPr>
            <w:tcW w:w="2839" w:type="dxa"/>
          </w:tcPr>
          <w:p w:rsidR="00365A49" w:rsidRDefault="00365A49" w:rsidP="00365A49">
            <w:r>
              <w:t>Application Server</w:t>
            </w:r>
          </w:p>
        </w:tc>
        <w:tc>
          <w:tcPr>
            <w:tcW w:w="5675" w:type="dxa"/>
          </w:tcPr>
          <w:p w:rsidR="00365A49" w:rsidRDefault="00365A49" w:rsidP="00365A49">
            <w:proofErr w:type="spellStart"/>
            <w:r>
              <w:t>JBoss</w:t>
            </w:r>
            <w:proofErr w:type="spellEnd"/>
            <w:r>
              <w:t xml:space="preserve"> 4.2.2.GA</w:t>
            </w:r>
          </w:p>
        </w:tc>
      </w:tr>
      <w:tr w:rsidR="00365A49" w:rsidTr="00365A49">
        <w:trPr>
          <w:trHeight w:val="272"/>
        </w:trPr>
        <w:tc>
          <w:tcPr>
            <w:tcW w:w="2839" w:type="dxa"/>
          </w:tcPr>
          <w:p w:rsidR="00365A49" w:rsidRDefault="00365A49" w:rsidP="00365A49">
            <w:r>
              <w:t>IP Address</w:t>
            </w:r>
          </w:p>
        </w:tc>
        <w:tc>
          <w:tcPr>
            <w:tcW w:w="5675" w:type="dxa"/>
          </w:tcPr>
          <w:p w:rsidR="00365A49" w:rsidRDefault="00783551" w:rsidP="00365A49">
            <w:r>
              <w:t>198.71.58.51</w:t>
            </w:r>
          </w:p>
        </w:tc>
      </w:tr>
      <w:tr w:rsidR="00365A49" w:rsidTr="00365A49">
        <w:trPr>
          <w:trHeight w:val="272"/>
        </w:trPr>
        <w:tc>
          <w:tcPr>
            <w:tcW w:w="2839" w:type="dxa"/>
          </w:tcPr>
          <w:p w:rsidR="00365A49" w:rsidRDefault="00365A49" w:rsidP="00365A49">
            <w:r>
              <w:t>Port number</w:t>
            </w:r>
          </w:p>
        </w:tc>
        <w:tc>
          <w:tcPr>
            <w:tcW w:w="5675" w:type="dxa"/>
          </w:tcPr>
          <w:p w:rsidR="00365A49" w:rsidRDefault="00365A49" w:rsidP="00365A49">
            <w:r>
              <w:t>8380</w:t>
            </w:r>
          </w:p>
        </w:tc>
      </w:tr>
      <w:tr w:rsidR="00365A49" w:rsidTr="00365A49">
        <w:trPr>
          <w:trHeight w:val="286"/>
        </w:trPr>
        <w:tc>
          <w:tcPr>
            <w:tcW w:w="2839" w:type="dxa"/>
          </w:tcPr>
          <w:p w:rsidR="00365A49" w:rsidRDefault="00365A49" w:rsidP="00365A49">
            <w:r>
              <w:t>How to Start</w:t>
            </w:r>
          </w:p>
        </w:tc>
        <w:tc>
          <w:tcPr>
            <w:tcW w:w="5675" w:type="dxa"/>
          </w:tcPr>
          <w:p w:rsidR="00365A49" w:rsidRDefault="00365A49" w:rsidP="00365A49">
            <w:r>
              <w:t>Run command prompt-&gt; change directory to c:/jboss/</w:t>
            </w:r>
            <w:r w:rsidRPr="00C129EB">
              <w:t>server</w:t>
            </w:r>
            <w:r>
              <w:t>/</w:t>
            </w:r>
            <w:r w:rsidRPr="00C129EB">
              <w:t>default</w:t>
            </w:r>
            <w:r>
              <w:t>/</w:t>
            </w:r>
            <w:r w:rsidRPr="00C129EB">
              <w:t xml:space="preserve">deploy </w:t>
            </w:r>
            <w:r>
              <w:t xml:space="preserve">(using </w:t>
            </w:r>
            <w:r w:rsidRPr="006F2601">
              <w:rPr>
                <w:b/>
              </w:rPr>
              <w:t>cd</w:t>
            </w:r>
            <w:r>
              <w:t xml:space="preserve"> command)-&gt;run –b 0.0.0.0</w:t>
            </w:r>
          </w:p>
        </w:tc>
      </w:tr>
      <w:tr w:rsidR="00365A49" w:rsidTr="00365A49">
        <w:trPr>
          <w:trHeight w:val="286"/>
        </w:trPr>
        <w:tc>
          <w:tcPr>
            <w:tcW w:w="2839" w:type="dxa"/>
          </w:tcPr>
          <w:p w:rsidR="00365A49" w:rsidRDefault="00365A49" w:rsidP="00365A49">
            <w:r>
              <w:t>How to Stop</w:t>
            </w:r>
          </w:p>
        </w:tc>
        <w:tc>
          <w:tcPr>
            <w:tcW w:w="5675" w:type="dxa"/>
          </w:tcPr>
          <w:p w:rsidR="00365A49" w:rsidRDefault="00365A49" w:rsidP="00365A49">
            <w:r>
              <w:t>Run a new command prompt-&gt; change directory to c:/jboss/</w:t>
            </w:r>
            <w:r w:rsidRPr="00C129EB">
              <w:t>server</w:t>
            </w:r>
            <w:r>
              <w:t>/</w:t>
            </w:r>
            <w:r w:rsidRPr="00C129EB">
              <w:t>default</w:t>
            </w:r>
            <w:r>
              <w:t>/</w:t>
            </w:r>
            <w:r w:rsidRPr="00C129EB">
              <w:t>deploy</w:t>
            </w:r>
            <w:r>
              <w:t xml:space="preserve"> (using </w:t>
            </w:r>
            <w:r w:rsidRPr="006F2601">
              <w:rPr>
                <w:b/>
              </w:rPr>
              <w:t>cd</w:t>
            </w:r>
            <w:r>
              <w:t xml:space="preserve"> command)-&gt;shutdown - S</w:t>
            </w:r>
          </w:p>
        </w:tc>
      </w:tr>
      <w:tr w:rsidR="00365A49" w:rsidTr="00365A49">
        <w:trPr>
          <w:trHeight w:val="286"/>
        </w:trPr>
        <w:tc>
          <w:tcPr>
            <w:tcW w:w="2839" w:type="dxa"/>
          </w:tcPr>
          <w:p w:rsidR="00365A49" w:rsidRDefault="00365A49" w:rsidP="00365A49">
            <w:r>
              <w:t>Database</w:t>
            </w:r>
          </w:p>
        </w:tc>
        <w:tc>
          <w:tcPr>
            <w:tcW w:w="5675" w:type="dxa"/>
          </w:tcPr>
          <w:p w:rsidR="00365A49" w:rsidRDefault="00365A49" w:rsidP="00365A49">
            <w:r>
              <w:t>MSSQL</w:t>
            </w:r>
            <w:r w:rsidRPr="00DE2CD9">
              <w:t xml:space="preserve"> server </w:t>
            </w:r>
            <w:r>
              <w:t>2012</w:t>
            </w:r>
          </w:p>
        </w:tc>
      </w:tr>
      <w:tr w:rsidR="00365A49" w:rsidTr="00365A49">
        <w:trPr>
          <w:trHeight w:val="286"/>
        </w:trPr>
        <w:tc>
          <w:tcPr>
            <w:tcW w:w="2839" w:type="dxa"/>
          </w:tcPr>
          <w:p w:rsidR="00365A49" w:rsidRDefault="00365A49" w:rsidP="00365A49">
            <w:r>
              <w:t>Database IP</w:t>
            </w:r>
          </w:p>
        </w:tc>
        <w:tc>
          <w:tcPr>
            <w:tcW w:w="5675" w:type="dxa"/>
          </w:tcPr>
          <w:p w:rsidR="00365A49" w:rsidRDefault="00783551" w:rsidP="00365A49">
            <w:r>
              <w:t>74.208.110.192</w:t>
            </w:r>
          </w:p>
        </w:tc>
      </w:tr>
      <w:tr w:rsidR="00365A49" w:rsidTr="00365A49">
        <w:trPr>
          <w:trHeight w:val="286"/>
        </w:trPr>
        <w:tc>
          <w:tcPr>
            <w:tcW w:w="2839" w:type="dxa"/>
          </w:tcPr>
          <w:p w:rsidR="00365A49" w:rsidRDefault="00365A49" w:rsidP="00365A49">
            <w:r>
              <w:t>Database name</w:t>
            </w:r>
          </w:p>
        </w:tc>
        <w:tc>
          <w:tcPr>
            <w:tcW w:w="5675" w:type="dxa"/>
          </w:tcPr>
          <w:p w:rsidR="00365A49" w:rsidRDefault="00365A49" w:rsidP="00365A49">
            <w:r>
              <w:t>EID-DIGIBLITZ-TEST</w:t>
            </w:r>
          </w:p>
        </w:tc>
      </w:tr>
      <w:tr w:rsidR="00365A49" w:rsidTr="00365A49">
        <w:trPr>
          <w:trHeight w:val="286"/>
        </w:trPr>
        <w:tc>
          <w:tcPr>
            <w:tcW w:w="2839" w:type="dxa"/>
          </w:tcPr>
          <w:p w:rsidR="00365A49" w:rsidRDefault="00365A49" w:rsidP="00365A49">
            <w:r>
              <w:t>DB Login Credentials</w:t>
            </w:r>
          </w:p>
        </w:tc>
        <w:tc>
          <w:tcPr>
            <w:tcW w:w="5675" w:type="dxa"/>
          </w:tcPr>
          <w:p w:rsidR="00365A49" w:rsidRDefault="00365A49" w:rsidP="00365A49">
            <w:r>
              <w:t xml:space="preserve">Username : </w:t>
            </w:r>
            <w:proofErr w:type="spellStart"/>
            <w:r>
              <w:t>sa</w:t>
            </w:r>
            <w:proofErr w:type="spellEnd"/>
          </w:p>
          <w:p w:rsidR="00365A49" w:rsidRDefault="00365A49" w:rsidP="00365A49">
            <w:r>
              <w:t>Password  : digiBlitz@12345</w:t>
            </w:r>
          </w:p>
        </w:tc>
      </w:tr>
    </w:tbl>
    <w:p w:rsidR="00DB4B1F" w:rsidRDefault="00DB4B1F" w:rsidP="00DB4B1F"/>
    <w:p w:rsidR="00B111ED" w:rsidRPr="00DF190A" w:rsidRDefault="00B111ED" w:rsidP="00DF190A">
      <w:pPr>
        <w:pStyle w:val="ListParagraph"/>
        <w:ind w:left="360"/>
      </w:pPr>
    </w:p>
    <w:p w:rsidR="0013002E" w:rsidRPr="00695F80" w:rsidRDefault="00836D29" w:rsidP="00365A49">
      <w:pPr>
        <w:pStyle w:val="ListParagraph"/>
        <w:numPr>
          <w:ilvl w:val="0"/>
          <w:numId w:val="26"/>
        </w:numPr>
        <w:rPr>
          <w:b/>
          <w:sz w:val="32"/>
          <w:szCs w:val="32"/>
        </w:rPr>
      </w:pPr>
      <w:r w:rsidRPr="00695F80">
        <w:rPr>
          <w:b/>
          <w:sz w:val="32"/>
          <w:szCs w:val="32"/>
        </w:rPr>
        <w:t>Known Issues</w:t>
      </w:r>
    </w:p>
    <w:p w:rsidR="00DF190A" w:rsidRDefault="00836D29" w:rsidP="00DF190A">
      <w:pPr>
        <w:pStyle w:val="ListParagraph"/>
        <w:numPr>
          <w:ilvl w:val="0"/>
          <w:numId w:val="4"/>
        </w:numPr>
      </w:pPr>
      <w:r w:rsidRPr="00836D29">
        <w:t xml:space="preserve">The </w:t>
      </w:r>
      <w:r w:rsidR="007F6718">
        <w:t xml:space="preserve">ELMT-Modular is only supported with the </w:t>
      </w:r>
      <w:r w:rsidRPr="00836D29">
        <w:t xml:space="preserve">browser </w:t>
      </w:r>
      <w:r w:rsidR="007F6718">
        <w:t>Mozilla Firefox.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1690"/>
        <w:gridCol w:w="1535"/>
        <w:gridCol w:w="1451"/>
        <w:gridCol w:w="2274"/>
        <w:gridCol w:w="839"/>
        <w:gridCol w:w="1427"/>
      </w:tblGrid>
      <w:tr w:rsidR="00B10DE6" w:rsidTr="00801B06">
        <w:tc>
          <w:tcPr>
            <w:tcW w:w="1690" w:type="dxa"/>
          </w:tcPr>
          <w:p w:rsidR="00B10DE6" w:rsidRDefault="00B10DE6" w:rsidP="00767388">
            <w:r w:rsidRPr="00B10DE6">
              <w:t>Module Name</w:t>
            </w:r>
          </w:p>
        </w:tc>
        <w:tc>
          <w:tcPr>
            <w:tcW w:w="1535" w:type="dxa"/>
          </w:tcPr>
          <w:p w:rsidR="00B10DE6" w:rsidRDefault="00B10DE6" w:rsidP="00767388">
            <w:r w:rsidRPr="00B10DE6">
              <w:t>Process</w:t>
            </w:r>
          </w:p>
        </w:tc>
        <w:tc>
          <w:tcPr>
            <w:tcW w:w="1451" w:type="dxa"/>
          </w:tcPr>
          <w:p w:rsidR="00B10DE6" w:rsidRDefault="00B10DE6" w:rsidP="00767388">
            <w:r w:rsidRPr="00B10DE6">
              <w:t>Types of bug</w:t>
            </w:r>
          </w:p>
        </w:tc>
        <w:tc>
          <w:tcPr>
            <w:tcW w:w="2274" w:type="dxa"/>
          </w:tcPr>
          <w:p w:rsidR="00B10DE6" w:rsidRDefault="00B10DE6" w:rsidP="00767388">
            <w:r w:rsidRPr="00B10DE6">
              <w:t>Bug Description</w:t>
            </w:r>
          </w:p>
        </w:tc>
        <w:tc>
          <w:tcPr>
            <w:tcW w:w="839" w:type="dxa"/>
          </w:tcPr>
          <w:p w:rsidR="00B10DE6" w:rsidRDefault="00B10DE6" w:rsidP="00767388">
            <w:r w:rsidRPr="00B10DE6">
              <w:t>Bug Status</w:t>
            </w:r>
          </w:p>
        </w:tc>
        <w:tc>
          <w:tcPr>
            <w:tcW w:w="1427" w:type="dxa"/>
          </w:tcPr>
          <w:p w:rsidR="00B10DE6" w:rsidRDefault="00B10DE6" w:rsidP="00767388">
            <w:r w:rsidRPr="00B10DE6">
              <w:t>Remark</w:t>
            </w:r>
          </w:p>
        </w:tc>
      </w:tr>
      <w:tr w:rsidR="00B10DE6" w:rsidTr="00801B06">
        <w:tc>
          <w:tcPr>
            <w:tcW w:w="1690" w:type="dxa"/>
          </w:tcPr>
          <w:p w:rsidR="00B10DE6" w:rsidRDefault="00A96225" w:rsidP="00767388">
            <w:proofErr w:type="spellStart"/>
            <w:r>
              <w:t>infusionsoft</w:t>
            </w:r>
            <w:proofErr w:type="spellEnd"/>
          </w:p>
        </w:tc>
        <w:tc>
          <w:tcPr>
            <w:tcW w:w="1535" w:type="dxa"/>
          </w:tcPr>
          <w:p w:rsidR="00B10DE6" w:rsidRDefault="00A96225" w:rsidP="00767388">
            <w:proofErr w:type="spellStart"/>
            <w:r>
              <w:t>infusionsoft</w:t>
            </w:r>
            <w:proofErr w:type="spellEnd"/>
            <w:r>
              <w:t xml:space="preserve"> API</w:t>
            </w:r>
          </w:p>
        </w:tc>
        <w:tc>
          <w:tcPr>
            <w:tcW w:w="1451" w:type="dxa"/>
          </w:tcPr>
          <w:p w:rsidR="00B10DE6" w:rsidRDefault="002B5ECC" w:rsidP="00767388">
            <w:r>
              <w:t>Not working</w:t>
            </w:r>
          </w:p>
        </w:tc>
        <w:tc>
          <w:tcPr>
            <w:tcW w:w="2274" w:type="dxa"/>
          </w:tcPr>
          <w:p w:rsidR="00B10DE6" w:rsidRDefault="00A96225" w:rsidP="00A96225">
            <w:r>
              <w:t>Need to implement</w:t>
            </w:r>
          </w:p>
        </w:tc>
        <w:tc>
          <w:tcPr>
            <w:tcW w:w="839" w:type="dxa"/>
          </w:tcPr>
          <w:p w:rsidR="00B10DE6" w:rsidRDefault="002B5ECC" w:rsidP="00767388">
            <w:r>
              <w:t>open</w:t>
            </w:r>
          </w:p>
        </w:tc>
        <w:tc>
          <w:tcPr>
            <w:tcW w:w="1427" w:type="dxa"/>
          </w:tcPr>
          <w:p w:rsidR="00B10DE6" w:rsidRDefault="00A96225" w:rsidP="00767388">
            <w:r>
              <w:t>done</w:t>
            </w:r>
          </w:p>
        </w:tc>
      </w:tr>
    </w:tbl>
    <w:p w:rsidR="00767388" w:rsidRDefault="00767388" w:rsidP="00767388">
      <w:pPr>
        <w:ind w:left="360"/>
      </w:pPr>
    </w:p>
    <w:p w:rsidR="00DF190A" w:rsidRDefault="00DF190A" w:rsidP="00DF190A">
      <w:pPr>
        <w:pStyle w:val="ListParagraph"/>
      </w:pPr>
    </w:p>
    <w:p w:rsidR="00EE2FB6" w:rsidRPr="00695F80" w:rsidRDefault="00EE2FB6" w:rsidP="00365A49">
      <w:pPr>
        <w:pStyle w:val="ListParagraph"/>
        <w:numPr>
          <w:ilvl w:val="0"/>
          <w:numId w:val="26"/>
        </w:numPr>
        <w:rPr>
          <w:b/>
          <w:sz w:val="32"/>
          <w:szCs w:val="32"/>
        </w:rPr>
      </w:pPr>
      <w:r w:rsidRPr="00695F80">
        <w:rPr>
          <w:b/>
          <w:sz w:val="32"/>
          <w:szCs w:val="32"/>
        </w:rPr>
        <w:lastRenderedPageBreak/>
        <w:t>System Availability</w:t>
      </w:r>
    </w:p>
    <w:p w:rsidR="00D24B0B" w:rsidRPr="008E4908" w:rsidRDefault="00EE2FB6" w:rsidP="00EE2FB6">
      <w:r>
        <w:t>23/7 – with 1 hour in the mid night</w:t>
      </w:r>
      <w:r w:rsidR="00D24B0B">
        <w:t xml:space="preserve"> </w:t>
      </w:r>
      <w:r>
        <w:t>(US EST) for systems update</w:t>
      </w:r>
    </w:p>
    <w:p w:rsidR="00D24B0B" w:rsidRPr="00695F80" w:rsidRDefault="00D24B0B" w:rsidP="00365A49">
      <w:pPr>
        <w:pStyle w:val="ListParagraph"/>
        <w:numPr>
          <w:ilvl w:val="0"/>
          <w:numId w:val="26"/>
        </w:numPr>
        <w:rPr>
          <w:b/>
          <w:sz w:val="32"/>
          <w:szCs w:val="32"/>
        </w:rPr>
      </w:pPr>
      <w:r w:rsidRPr="00695F80">
        <w:rPr>
          <w:b/>
          <w:sz w:val="32"/>
          <w:szCs w:val="32"/>
        </w:rPr>
        <w:t>Team Responsible for each module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3348"/>
        <w:gridCol w:w="2391"/>
        <w:gridCol w:w="3117"/>
      </w:tblGrid>
      <w:tr w:rsidR="008E4908" w:rsidTr="00DB4B1F">
        <w:tc>
          <w:tcPr>
            <w:tcW w:w="3348" w:type="dxa"/>
          </w:tcPr>
          <w:p w:rsidR="008E4908" w:rsidRDefault="008C192C" w:rsidP="00DB4B1F">
            <w:pPr>
              <w:pStyle w:val="ListParagraph"/>
              <w:ind w:left="0"/>
            </w:pPr>
            <w:r>
              <w:t>Advertising</w:t>
            </w:r>
            <w:r w:rsidR="008E4908">
              <w:t xml:space="preserve"> Management </w:t>
            </w:r>
          </w:p>
        </w:tc>
        <w:tc>
          <w:tcPr>
            <w:tcW w:w="2391" w:type="dxa"/>
          </w:tcPr>
          <w:p w:rsidR="008E4908" w:rsidRDefault="00D0043F" w:rsidP="00DB4B1F">
            <w:pPr>
              <w:pStyle w:val="ListParagraph"/>
              <w:ind w:left="0"/>
            </w:pPr>
            <w:proofErr w:type="spellStart"/>
            <w:r>
              <w:t>Dhivya</w:t>
            </w:r>
            <w:proofErr w:type="spellEnd"/>
            <w:r>
              <w:t xml:space="preserve">, </w:t>
            </w:r>
            <w:proofErr w:type="spellStart"/>
            <w:r w:rsidR="00C66EFE">
              <w:t>Parasu</w:t>
            </w:r>
            <w:proofErr w:type="spellEnd"/>
          </w:p>
        </w:tc>
        <w:tc>
          <w:tcPr>
            <w:tcW w:w="3117" w:type="dxa"/>
          </w:tcPr>
          <w:p w:rsidR="008E4908" w:rsidRDefault="00F94154" w:rsidP="00DB4B1F">
            <w:pPr>
              <w:pStyle w:val="ListParagraph"/>
              <w:ind w:left="0"/>
            </w:pPr>
            <w:hyperlink r:id="rId11" w:history="1">
              <w:r w:rsidR="00D0043F" w:rsidRPr="009F55B0">
                <w:rPr>
                  <w:rStyle w:val="Hyperlink"/>
                </w:rPr>
                <w:t>dhivya@digiblitz.in</w:t>
              </w:r>
            </w:hyperlink>
            <w:r w:rsidR="00D0043F">
              <w:t xml:space="preserve">, </w:t>
            </w:r>
            <w:hyperlink r:id="rId12" w:history="1">
              <w:r w:rsidR="00C66EFE" w:rsidRPr="006618CB">
                <w:rPr>
                  <w:rStyle w:val="Hyperlink"/>
                </w:rPr>
                <w:t>parasuram@digiblitz.in</w:t>
              </w:r>
            </w:hyperlink>
            <w:r w:rsidR="00D0043F">
              <w:t xml:space="preserve"> </w:t>
            </w:r>
          </w:p>
        </w:tc>
      </w:tr>
      <w:tr w:rsidR="008E4908" w:rsidTr="002A098B">
        <w:tc>
          <w:tcPr>
            <w:tcW w:w="3348" w:type="dxa"/>
          </w:tcPr>
          <w:p w:rsidR="008E4908" w:rsidRDefault="008C192C" w:rsidP="00DB4B1F">
            <w:pPr>
              <w:pStyle w:val="ListParagraph"/>
              <w:ind w:left="0"/>
            </w:pPr>
            <w:r>
              <w:t xml:space="preserve">Artifact </w:t>
            </w:r>
            <w:r w:rsidR="008E4908">
              <w:t>Management</w:t>
            </w:r>
          </w:p>
        </w:tc>
        <w:tc>
          <w:tcPr>
            <w:tcW w:w="2391" w:type="dxa"/>
          </w:tcPr>
          <w:p w:rsidR="008E4908" w:rsidRDefault="00D0043F" w:rsidP="00DB4B1F">
            <w:pPr>
              <w:pStyle w:val="ListParagraph"/>
              <w:ind w:left="0"/>
            </w:pPr>
            <w:proofErr w:type="spellStart"/>
            <w:r>
              <w:t>Dhivya</w:t>
            </w:r>
            <w:proofErr w:type="spellEnd"/>
            <w:r>
              <w:t xml:space="preserve">, </w:t>
            </w:r>
            <w:proofErr w:type="spellStart"/>
            <w:r w:rsidR="00C66EFE">
              <w:t>Parasu</w:t>
            </w:r>
            <w:proofErr w:type="spellEnd"/>
          </w:p>
        </w:tc>
        <w:tc>
          <w:tcPr>
            <w:tcW w:w="3117" w:type="dxa"/>
          </w:tcPr>
          <w:p w:rsidR="008E4908" w:rsidRDefault="00F94154" w:rsidP="00DB4B1F">
            <w:pPr>
              <w:pStyle w:val="ListParagraph"/>
              <w:ind w:left="0"/>
            </w:pPr>
            <w:hyperlink r:id="rId13" w:history="1">
              <w:r w:rsidR="00D0043F" w:rsidRPr="009F55B0">
                <w:rPr>
                  <w:rStyle w:val="Hyperlink"/>
                </w:rPr>
                <w:t>dhivya@digiblitz.in</w:t>
              </w:r>
            </w:hyperlink>
            <w:r w:rsidR="00D0043F">
              <w:t xml:space="preserve">, </w:t>
            </w:r>
            <w:hyperlink r:id="rId14" w:history="1">
              <w:r w:rsidR="00C66EFE" w:rsidRPr="006618CB">
                <w:rPr>
                  <w:rStyle w:val="Hyperlink"/>
                </w:rPr>
                <w:t>parasuram@digiblitz.in</w:t>
              </w:r>
            </w:hyperlink>
          </w:p>
        </w:tc>
      </w:tr>
      <w:tr w:rsidR="008E4908" w:rsidTr="002A098B">
        <w:tc>
          <w:tcPr>
            <w:tcW w:w="3348" w:type="dxa"/>
          </w:tcPr>
          <w:p w:rsidR="008E4908" w:rsidRDefault="008C192C" w:rsidP="00DB4B1F">
            <w:pPr>
              <w:pStyle w:val="ListParagraph"/>
              <w:ind w:left="0"/>
            </w:pPr>
            <w:r>
              <w:t>Functional</w:t>
            </w:r>
            <w:r w:rsidR="008E4908">
              <w:t xml:space="preserve"> Management</w:t>
            </w:r>
          </w:p>
        </w:tc>
        <w:tc>
          <w:tcPr>
            <w:tcW w:w="2391" w:type="dxa"/>
          </w:tcPr>
          <w:p w:rsidR="008E4908" w:rsidRDefault="00D0043F" w:rsidP="00DB4B1F">
            <w:pPr>
              <w:pStyle w:val="ListParagraph"/>
              <w:ind w:left="0"/>
            </w:pPr>
            <w:proofErr w:type="spellStart"/>
            <w:r>
              <w:t>Dhivya</w:t>
            </w:r>
            <w:proofErr w:type="spellEnd"/>
            <w:r>
              <w:t xml:space="preserve">, </w:t>
            </w:r>
            <w:proofErr w:type="spellStart"/>
            <w:r w:rsidR="00C66EFE">
              <w:t>Parasu</w:t>
            </w:r>
            <w:proofErr w:type="spellEnd"/>
          </w:p>
        </w:tc>
        <w:tc>
          <w:tcPr>
            <w:tcW w:w="3117" w:type="dxa"/>
          </w:tcPr>
          <w:p w:rsidR="008E4908" w:rsidRDefault="00F94154" w:rsidP="00DB4B1F">
            <w:pPr>
              <w:pStyle w:val="ListParagraph"/>
              <w:ind w:left="0"/>
            </w:pPr>
            <w:hyperlink r:id="rId15" w:history="1">
              <w:r w:rsidR="00D0043F" w:rsidRPr="009F55B0">
                <w:rPr>
                  <w:rStyle w:val="Hyperlink"/>
                </w:rPr>
                <w:t>dhivya@digiblitz.in</w:t>
              </w:r>
            </w:hyperlink>
            <w:r w:rsidR="00D0043F">
              <w:t xml:space="preserve">, </w:t>
            </w:r>
            <w:hyperlink r:id="rId16" w:history="1">
              <w:r w:rsidR="00C66EFE" w:rsidRPr="006618CB">
                <w:rPr>
                  <w:rStyle w:val="Hyperlink"/>
                </w:rPr>
                <w:t>parasuram@digiblitz.in</w:t>
              </w:r>
            </w:hyperlink>
          </w:p>
        </w:tc>
      </w:tr>
      <w:tr w:rsidR="008E4908" w:rsidTr="002A098B">
        <w:tc>
          <w:tcPr>
            <w:tcW w:w="3348" w:type="dxa"/>
          </w:tcPr>
          <w:p w:rsidR="008E4908" w:rsidRDefault="008E4908" w:rsidP="00D24B0B">
            <w:pPr>
              <w:pStyle w:val="ListParagraph"/>
              <w:ind w:left="0"/>
            </w:pPr>
            <w:r>
              <w:t>Lifecycle Management</w:t>
            </w:r>
          </w:p>
        </w:tc>
        <w:tc>
          <w:tcPr>
            <w:tcW w:w="2391" w:type="dxa"/>
          </w:tcPr>
          <w:p w:rsidR="008E4908" w:rsidRDefault="00D0043F" w:rsidP="00D24B0B">
            <w:pPr>
              <w:pStyle w:val="ListParagraph"/>
              <w:ind w:left="0"/>
            </w:pPr>
            <w:proofErr w:type="spellStart"/>
            <w:r>
              <w:t>Dhivya</w:t>
            </w:r>
            <w:proofErr w:type="spellEnd"/>
            <w:r>
              <w:t xml:space="preserve">, </w:t>
            </w:r>
            <w:proofErr w:type="spellStart"/>
            <w:r w:rsidR="00C66EFE">
              <w:t>Parasu</w:t>
            </w:r>
            <w:proofErr w:type="spellEnd"/>
          </w:p>
        </w:tc>
        <w:tc>
          <w:tcPr>
            <w:tcW w:w="3117" w:type="dxa"/>
          </w:tcPr>
          <w:p w:rsidR="008E4908" w:rsidRDefault="00F94154" w:rsidP="00D0043F">
            <w:pPr>
              <w:pStyle w:val="ListParagraph"/>
              <w:ind w:left="0"/>
            </w:pPr>
            <w:hyperlink r:id="rId17" w:history="1">
              <w:r w:rsidR="00D0043F" w:rsidRPr="009F55B0">
                <w:rPr>
                  <w:rStyle w:val="Hyperlink"/>
                </w:rPr>
                <w:t>dhivya@digiblitz.in</w:t>
              </w:r>
            </w:hyperlink>
            <w:r w:rsidR="00D0043F">
              <w:t xml:space="preserve">, </w:t>
            </w:r>
            <w:hyperlink r:id="rId18" w:history="1">
              <w:r w:rsidR="00C66EFE" w:rsidRPr="006618CB">
                <w:rPr>
                  <w:rStyle w:val="Hyperlink"/>
                </w:rPr>
                <w:t>parasuram@digiblitz.in</w:t>
              </w:r>
            </w:hyperlink>
          </w:p>
        </w:tc>
      </w:tr>
      <w:tr w:rsidR="008E4908" w:rsidTr="002A098B">
        <w:tc>
          <w:tcPr>
            <w:tcW w:w="3348" w:type="dxa"/>
          </w:tcPr>
          <w:p w:rsidR="008E4908" w:rsidRDefault="00B2429C" w:rsidP="00D24B0B">
            <w:pPr>
              <w:pStyle w:val="ListParagraph"/>
              <w:ind w:left="0"/>
            </w:pPr>
            <w:r>
              <w:t xml:space="preserve">Meetings and Events </w:t>
            </w:r>
            <w:r w:rsidR="008E4908">
              <w:t xml:space="preserve"> Management</w:t>
            </w:r>
          </w:p>
        </w:tc>
        <w:tc>
          <w:tcPr>
            <w:tcW w:w="2391" w:type="dxa"/>
          </w:tcPr>
          <w:p w:rsidR="008E4908" w:rsidRDefault="00D0043F" w:rsidP="00D24B0B">
            <w:pPr>
              <w:pStyle w:val="ListParagraph"/>
              <w:ind w:left="0"/>
            </w:pPr>
            <w:proofErr w:type="spellStart"/>
            <w:r>
              <w:t>Dhivya</w:t>
            </w:r>
            <w:proofErr w:type="spellEnd"/>
            <w:r>
              <w:t xml:space="preserve">, </w:t>
            </w:r>
            <w:proofErr w:type="spellStart"/>
            <w:r w:rsidR="00C66EFE">
              <w:t>Parasu</w:t>
            </w:r>
            <w:proofErr w:type="spellEnd"/>
          </w:p>
        </w:tc>
        <w:tc>
          <w:tcPr>
            <w:tcW w:w="3117" w:type="dxa"/>
          </w:tcPr>
          <w:p w:rsidR="008E4908" w:rsidRDefault="00F94154" w:rsidP="00D0043F">
            <w:pPr>
              <w:pStyle w:val="ListParagraph"/>
              <w:ind w:left="0"/>
            </w:pPr>
            <w:hyperlink r:id="rId19" w:history="1">
              <w:r w:rsidR="00D0043F" w:rsidRPr="009F55B0">
                <w:rPr>
                  <w:rStyle w:val="Hyperlink"/>
                </w:rPr>
                <w:t>dhivya@digiblitz.in</w:t>
              </w:r>
            </w:hyperlink>
            <w:r w:rsidR="00D0043F">
              <w:t xml:space="preserve">, </w:t>
            </w:r>
            <w:hyperlink r:id="rId20" w:history="1">
              <w:r w:rsidR="00C66EFE" w:rsidRPr="006618CB">
                <w:rPr>
                  <w:rStyle w:val="Hyperlink"/>
                </w:rPr>
                <w:t>parasuram@digiblitz.in</w:t>
              </w:r>
            </w:hyperlink>
          </w:p>
        </w:tc>
      </w:tr>
      <w:tr w:rsidR="008E4908" w:rsidTr="002A098B">
        <w:tc>
          <w:tcPr>
            <w:tcW w:w="3348" w:type="dxa"/>
          </w:tcPr>
          <w:p w:rsidR="008E4908" w:rsidRDefault="00B2429C" w:rsidP="00D24B0B">
            <w:pPr>
              <w:pStyle w:val="ListParagraph"/>
              <w:ind w:left="0"/>
            </w:pPr>
            <w:r>
              <w:t>Membership M</w:t>
            </w:r>
            <w:r w:rsidR="008E4908">
              <w:t>anagement</w:t>
            </w:r>
          </w:p>
        </w:tc>
        <w:tc>
          <w:tcPr>
            <w:tcW w:w="2391" w:type="dxa"/>
          </w:tcPr>
          <w:p w:rsidR="008E4908" w:rsidRDefault="00D0043F" w:rsidP="00D24B0B">
            <w:pPr>
              <w:pStyle w:val="ListParagraph"/>
              <w:ind w:left="0"/>
            </w:pPr>
            <w:proofErr w:type="spellStart"/>
            <w:r>
              <w:t>Dhivya</w:t>
            </w:r>
            <w:proofErr w:type="spellEnd"/>
            <w:r>
              <w:t xml:space="preserve">, </w:t>
            </w:r>
            <w:proofErr w:type="spellStart"/>
            <w:r w:rsidR="00C66EFE">
              <w:t>Parasu</w:t>
            </w:r>
            <w:proofErr w:type="spellEnd"/>
          </w:p>
        </w:tc>
        <w:tc>
          <w:tcPr>
            <w:tcW w:w="3117" w:type="dxa"/>
          </w:tcPr>
          <w:p w:rsidR="008E4908" w:rsidRDefault="00F94154" w:rsidP="00D0043F">
            <w:pPr>
              <w:pStyle w:val="ListParagraph"/>
              <w:ind w:left="0"/>
            </w:pPr>
            <w:hyperlink r:id="rId21" w:history="1">
              <w:r w:rsidR="00D0043F" w:rsidRPr="009F55B0">
                <w:rPr>
                  <w:rStyle w:val="Hyperlink"/>
                </w:rPr>
                <w:t>dhivya@digiblitz.in</w:t>
              </w:r>
            </w:hyperlink>
            <w:r w:rsidR="00D0043F">
              <w:t xml:space="preserve">, </w:t>
            </w:r>
            <w:hyperlink r:id="rId22" w:history="1">
              <w:r w:rsidR="00C66EFE" w:rsidRPr="006618CB">
                <w:rPr>
                  <w:rStyle w:val="Hyperlink"/>
                </w:rPr>
                <w:t>parasuram@digiblitz.in</w:t>
              </w:r>
            </w:hyperlink>
          </w:p>
        </w:tc>
      </w:tr>
      <w:tr w:rsidR="008E4908" w:rsidTr="002A098B">
        <w:tc>
          <w:tcPr>
            <w:tcW w:w="3348" w:type="dxa"/>
          </w:tcPr>
          <w:p w:rsidR="008E4908" w:rsidRDefault="00B2429C" w:rsidP="00D24B0B">
            <w:pPr>
              <w:pStyle w:val="ListParagraph"/>
              <w:ind w:left="0"/>
            </w:pPr>
            <w:r>
              <w:t>Online Entries</w:t>
            </w:r>
            <w:r w:rsidR="00980AEC">
              <w:t xml:space="preserve"> Management</w:t>
            </w:r>
          </w:p>
        </w:tc>
        <w:tc>
          <w:tcPr>
            <w:tcW w:w="2391" w:type="dxa"/>
          </w:tcPr>
          <w:p w:rsidR="008E4908" w:rsidRDefault="00980AEC" w:rsidP="00D24B0B">
            <w:pPr>
              <w:pStyle w:val="ListParagraph"/>
              <w:ind w:left="0"/>
            </w:pPr>
            <w:proofErr w:type="spellStart"/>
            <w:r>
              <w:t>Dhivya</w:t>
            </w:r>
            <w:proofErr w:type="spellEnd"/>
            <w:r>
              <w:t xml:space="preserve">, </w:t>
            </w:r>
            <w:proofErr w:type="spellStart"/>
            <w:r w:rsidR="00C66EFE">
              <w:t>Parasu</w:t>
            </w:r>
            <w:proofErr w:type="spellEnd"/>
          </w:p>
        </w:tc>
        <w:tc>
          <w:tcPr>
            <w:tcW w:w="3117" w:type="dxa"/>
          </w:tcPr>
          <w:p w:rsidR="008E4908" w:rsidRDefault="00F94154" w:rsidP="00D24B0B">
            <w:pPr>
              <w:pStyle w:val="ListParagraph"/>
              <w:ind w:left="0"/>
            </w:pPr>
            <w:hyperlink r:id="rId23" w:history="1">
              <w:r w:rsidR="00980AEC" w:rsidRPr="009F55B0">
                <w:rPr>
                  <w:rStyle w:val="Hyperlink"/>
                </w:rPr>
                <w:t>dhivya@digiblitz.in</w:t>
              </w:r>
            </w:hyperlink>
            <w:r w:rsidR="00980AEC">
              <w:t xml:space="preserve">, </w:t>
            </w:r>
            <w:hyperlink r:id="rId24" w:history="1">
              <w:r w:rsidR="00C66EFE" w:rsidRPr="006618CB">
                <w:rPr>
                  <w:rStyle w:val="Hyperlink"/>
                </w:rPr>
                <w:t>parasuram@digiblitz.in</w:t>
              </w:r>
            </w:hyperlink>
          </w:p>
        </w:tc>
      </w:tr>
      <w:tr w:rsidR="008E4908" w:rsidTr="002A098B">
        <w:tc>
          <w:tcPr>
            <w:tcW w:w="3348" w:type="dxa"/>
          </w:tcPr>
          <w:p w:rsidR="008E4908" w:rsidRDefault="008C192C" w:rsidP="00D24B0B">
            <w:pPr>
              <w:pStyle w:val="ListParagraph"/>
              <w:ind w:left="0"/>
            </w:pPr>
            <w:r>
              <w:t>Process Management</w:t>
            </w:r>
          </w:p>
        </w:tc>
        <w:tc>
          <w:tcPr>
            <w:tcW w:w="2391" w:type="dxa"/>
          </w:tcPr>
          <w:p w:rsidR="008E4908" w:rsidRDefault="00B2429C" w:rsidP="00D24B0B">
            <w:pPr>
              <w:pStyle w:val="ListParagraph"/>
              <w:ind w:left="0"/>
            </w:pPr>
            <w:proofErr w:type="spellStart"/>
            <w:r>
              <w:t>Dhivya</w:t>
            </w:r>
            <w:proofErr w:type="spellEnd"/>
            <w:r>
              <w:t xml:space="preserve">, </w:t>
            </w:r>
            <w:proofErr w:type="spellStart"/>
            <w:r w:rsidR="00C66EFE">
              <w:t>Parasu</w:t>
            </w:r>
            <w:proofErr w:type="spellEnd"/>
          </w:p>
        </w:tc>
        <w:tc>
          <w:tcPr>
            <w:tcW w:w="3117" w:type="dxa"/>
          </w:tcPr>
          <w:p w:rsidR="008E4908" w:rsidRDefault="00F94154" w:rsidP="00D24B0B">
            <w:pPr>
              <w:pStyle w:val="ListParagraph"/>
              <w:ind w:left="0"/>
            </w:pPr>
            <w:hyperlink r:id="rId25" w:history="1">
              <w:r w:rsidR="00B2429C" w:rsidRPr="009F55B0">
                <w:rPr>
                  <w:rStyle w:val="Hyperlink"/>
                </w:rPr>
                <w:t>dhivya@digiblitz.in</w:t>
              </w:r>
            </w:hyperlink>
            <w:r w:rsidR="00B2429C">
              <w:t xml:space="preserve">, </w:t>
            </w:r>
            <w:hyperlink r:id="rId26" w:history="1">
              <w:r w:rsidR="00C66EFE" w:rsidRPr="006618CB">
                <w:rPr>
                  <w:rStyle w:val="Hyperlink"/>
                </w:rPr>
                <w:t>parasuram@digiblitz.in</w:t>
              </w:r>
            </w:hyperlink>
          </w:p>
        </w:tc>
      </w:tr>
      <w:tr w:rsidR="00B2429C" w:rsidTr="002A098B">
        <w:tc>
          <w:tcPr>
            <w:tcW w:w="3348" w:type="dxa"/>
          </w:tcPr>
          <w:p w:rsidR="00B2429C" w:rsidRDefault="00B2429C" w:rsidP="00D24B0B">
            <w:pPr>
              <w:pStyle w:val="ListParagraph"/>
              <w:ind w:left="0"/>
            </w:pPr>
            <w:r>
              <w:t>Role Management</w:t>
            </w:r>
          </w:p>
        </w:tc>
        <w:tc>
          <w:tcPr>
            <w:tcW w:w="2391" w:type="dxa"/>
          </w:tcPr>
          <w:p w:rsidR="00B2429C" w:rsidRDefault="00B2429C" w:rsidP="00C66EFE">
            <w:pPr>
              <w:pStyle w:val="ListParagraph"/>
              <w:ind w:left="0"/>
            </w:pPr>
            <w:proofErr w:type="spellStart"/>
            <w:r>
              <w:t>Dhivya</w:t>
            </w:r>
            <w:proofErr w:type="spellEnd"/>
            <w:r>
              <w:t xml:space="preserve">, </w:t>
            </w:r>
            <w:proofErr w:type="spellStart"/>
            <w:r w:rsidR="00C66EFE">
              <w:t>Parasu</w:t>
            </w:r>
            <w:proofErr w:type="spellEnd"/>
          </w:p>
        </w:tc>
        <w:tc>
          <w:tcPr>
            <w:tcW w:w="3117" w:type="dxa"/>
          </w:tcPr>
          <w:p w:rsidR="00B2429C" w:rsidRDefault="00F94154" w:rsidP="00D24B0B">
            <w:pPr>
              <w:pStyle w:val="ListParagraph"/>
              <w:ind w:left="0"/>
            </w:pPr>
            <w:hyperlink r:id="rId27" w:history="1">
              <w:r w:rsidR="00B2429C" w:rsidRPr="009F55B0">
                <w:rPr>
                  <w:rStyle w:val="Hyperlink"/>
                </w:rPr>
                <w:t>dhivya@digiblitz.in</w:t>
              </w:r>
            </w:hyperlink>
            <w:r w:rsidR="00B2429C">
              <w:t xml:space="preserve">, </w:t>
            </w:r>
            <w:hyperlink r:id="rId28" w:history="1">
              <w:r w:rsidR="00C66EFE" w:rsidRPr="006618CB">
                <w:rPr>
                  <w:rStyle w:val="Hyperlink"/>
                </w:rPr>
                <w:t>parasuram@digiblitz.in</w:t>
              </w:r>
            </w:hyperlink>
          </w:p>
        </w:tc>
      </w:tr>
      <w:tr w:rsidR="00B2429C" w:rsidTr="002A098B">
        <w:tc>
          <w:tcPr>
            <w:tcW w:w="3348" w:type="dxa"/>
          </w:tcPr>
          <w:p w:rsidR="00B2429C" w:rsidRDefault="00B2429C" w:rsidP="00D24B0B">
            <w:pPr>
              <w:pStyle w:val="ListParagraph"/>
              <w:ind w:left="0"/>
            </w:pPr>
            <w:r>
              <w:t>Service Management</w:t>
            </w:r>
          </w:p>
        </w:tc>
        <w:tc>
          <w:tcPr>
            <w:tcW w:w="2391" w:type="dxa"/>
          </w:tcPr>
          <w:p w:rsidR="00B2429C" w:rsidRDefault="00B2429C" w:rsidP="00D24B0B">
            <w:pPr>
              <w:pStyle w:val="ListParagraph"/>
              <w:ind w:left="0"/>
            </w:pPr>
            <w:proofErr w:type="spellStart"/>
            <w:r>
              <w:t>Dhivya</w:t>
            </w:r>
            <w:proofErr w:type="spellEnd"/>
            <w:r>
              <w:t xml:space="preserve">, </w:t>
            </w:r>
            <w:proofErr w:type="spellStart"/>
            <w:r w:rsidR="00C66EFE">
              <w:t>Parasu</w:t>
            </w:r>
            <w:proofErr w:type="spellEnd"/>
          </w:p>
        </w:tc>
        <w:tc>
          <w:tcPr>
            <w:tcW w:w="3117" w:type="dxa"/>
          </w:tcPr>
          <w:p w:rsidR="00B2429C" w:rsidRDefault="00F94154" w:rsidP="00D24B0B">
            <w:pPr>
              <w:pStyle w:val="ListParagraph"/>
              <w:ind w:left="0"/>
            </w:pPr>
            <w:hyperlink r:id="rId29" w:history="1">
              <w:r w:rsidR="00B2429C" w:rsidRPr="009F55B0">
                <w:rPr>
                  <w:rStyle w:val="Hyperlink"/>
                </w:rPr>
                <w:t>dhivya@digiblitz.in</w:t>
              </w:r>
            </w:hyperlink>
            <w:r w:rsidR="00B2429C">
              <w:t xml:space="preserve">, </w:t>
            </w:r>
            <w:hyperlink r:id="rId30" w:history="1">
              <w:r w:rsidR="00C66EFE" w:rsidRPr="006618CB">
                <w:rPr>
                  <w:rStyle w:val="Hyperlink"/>
                </w:rPr>
                <w:t>parasuram@digiblitz.in</w:t>
              </w:r>
            </w:hyperlink>
          </w:p>
        </w:tc>
      </w:tr>
      <w:tr w:rsidR="00CB675A" w:rsidTr="002A098B">
        <w:tc>
          <w:tcPr>
            <w:tcW w:w="3348" w:type="dxa"/>
          </w:tcPr>
          <w:p w:rsidR="00CB675A" w:rsidRDefault="00CB675A" w:rsidP="00CB675A">
            <w:pPr>
              <w:pStyle w:val="ListParagraph"/>
              <w:ind w:left="0"/>
            </w:pPr>
            <w:r>
              <w:t>Team Lead</w:t>
            </w:r>
          </w:p>
        </w:tc>
        <w:tc>
          <w:tcPr>
            <w:tcW w:w="2391" w:type="dxa"/>
          </w:tcPr>
          <w:p w:rsidR="00CB675A" w:rsidRDefault="00CB675A" w:rsidP="00D24B0B">
            <w:pPr>
              <w:pStyle w:val="ListParagraph"/>
              <w:ind w:left="0"/>
            </w:pPr>
            <w:proofErr w:type="spellStart"/>
            <w:r>
              <w:t>Parasuram</w:t>
            </w:r>
            <w:proofErr w:type="spellEnd"/>
          </w:p>
        </w:tc>
        <w:tc>
          <w:tcPr>
            <w:tcW w:w="3117" w:type="dxa"/>
          </w:tcPr>
          <w:p w:rsidR="00CB675A" w:rsidRDefault="00F94154" w:rsidP="00D0043F">
            <w:pPr>
              <w:pStyle w:val="ListParagraph"/>
              <w:ind w:left="0"/>
            </w:pPr>
            <w:hyperlink r:id="rId31" w:history="1">
              <w:r w:rsidR="00CB675A" w:rsidRPr="006618CB">
                <w:rPr>
                  <w:rStyle w:val="Hyperlink"/>
                </w:rPr>
                <w:t>parasuram@digiblitz.in</w:t>
              </w:r>
            </w:hyperlink>
          </w:p>
        </w:tc>
      </w:tr>
      <w:tr w:rsidR="008E4908" w:rsidTr="002A098B">
        <w:tc>
          <w:tcPr>
            <w:tcW w:w="3348" w:type="dxa"/>
          </w:tcPr>
          <w:p w:rsidR="008E4908" w:rsidRDefault="008E4908" w:rsidP="00CB675A">
            <w:pPr>
              <w:pStyle w:val="ListParagraph"/>
              <w:ind w:left="0"/>
            </w:pPr>
            <w:r>
              <w:t>Te</w:t>
            </w:r>
            <w:r w:rsidR="00CB675A">
              <w:t>ch</w:t>
            </w:r>
            <w:r>
              <w:t xml:space="preserve"> Lead</w:t>
            </w:r>
          </w:p>
        </w:tc>
        <w:tc>
          <w:tcPr>
            <w:tcW w:w="2391" w:type="dxa"/>
          </w:tcPr>
          <w:p w:rsidR="008E4908" w:rsidRDefault="00D0043F" w:rsidP="00D24B0B">
            <w:pPr>
              <w:pStyle w:val="ListParagraph"/>
              <w:ind w:left="0"/>
            </w:pPr>
            <w:proofErr w:type="spellStart"/>
            <w:r>
              <w:t>Dhivya</w:t>
            </w:r>
            <w:proofErr w:type="spellEnd"/>
          </w:p>
        </w:tc>
        <w:tc>
          <w:tcPr>
            <w:tcW w:w="3117" w:type="dxa"/>
          </w:tcPr>
          <w:p w:rsidR="008E4908" w:rsidRDefault="00F94154" w:rsidP="00D0043F">
            <w:pPr>
              <w:pStyle w:val="ListParagraph"/>
              <w:ind w:left="0"/>
            </w:pPr>
            <w:hyperlink r:id="rId32" w:history="1">
              <w:r w:rsidR="00D0043F" w:rsidRPr="009F55B0">
                <w:rPr>
                  <w:rStyle w:val="Hyperlink"/>
                </w:rPr>
                <w:t>dhivya@digiblitz.in</w:t>
              </w:r>
            </w:hyperlink>
          </w:p>
        </w:tc>
      </w:tr>
      <w:tr w:rsidR="008E4908" w:rsidTr="002A098B">
        <w:tc>
          <w:tcPr>
            <w:tcW w:w="3348" w:type="dxa"/>
          </w:tcPr>
          <w:p w:rsidR="008E4908" w:rsidRDefault="008E4908" w:rsidP="00D24B0B">
            <w:pPr>
              <w:pStyle w:val="ListParagraph"/>
              <w:ind w:left="0"/>
            </w:pPr>
            <w:r>
              <w:t>Code Management &amp; System Management</w:t>
            </w:r>
          </w:p>
        </w:tc>
        <w:tc>
          <w:tcPr>
            <w:tcW w:w="2391" w:type="dxa"/>
          </w:tcPr>
          <w:p w:rsidR="008E4908" w:rsidRDefault="00D0043F" w:rsidP="00D24B0B">
            <w:pPr>
              <w:pStyle w:val="ListParagraph"/>
              <w:ind w:left="0"/>
            </w:pPr>
            <w:proofErr w:type="spellStart"/>
            <w:r>
              <w:t>Kamalakannan</w:t>
            </w:r>
            <w:proofErr w:type="spellEnd"/>
          </w:p>
        </w:tc>
        <w:tc>
          <w:tcPr>
            <w:tcW w:w="3117" w:type="dxa"/>
          </w:tcPr>
          <w:p w:rsidR="008E4908" w:rsidRDefault="00F94154" w:rsidP="00D24B0B">
            <w:pPr>
              <w:pStyle w:val="ListParagraph"/>
              <w:ind w:left="0"/>
            </w:pPr>
            <w:hyperlink r:id="rId33" w:history="1">
              <w:r w:rsidR="00CB675A" w:rsidRPr="00F259B9">
                <w:rPr>
                  <w:rStyle w:val="Hyperlink"/>
                </w:rPr>
                <w:t>kamal@digiblitz.in</w:t>
              </w:r>
            </w:hyperlink>
            <w:r w:rsidR="00D0043F">
              <w:t xml:space="preserve"> </w:t>
            </w:r>
          </w:p>
        </w:tc>
      </w:tr>
    </w:tbl>
    <w:p w:rsidR="00D24B0B" w:rsidRDefault="00D24B0B" w:rsidP="00D24B0B">
      <w:pPr>
        <w:pStyle w:val="ListParagraph"/>
      </w:pPr>
    </w:p>
    <w:p w:rsidR="00311D2D" w:rsidRDefault="00311D2D" w:rsidP="00D24B0B">
      <w:pPr>
        <w:pStyle w:val="ListParagraph"/>
      </w:pPr>
    </w:p>
    <w:sectPr w:rsidR="00311D2D" w:rsidSect="00FB62B5">
      <w:headerReference w:type="default" r:id="rId34"/>
      <w:footerReference w:type="default" r:id="rId3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94154" w:rsidRDefault="00F94154" w:rsidP="00DB75F7">
      <w:pPr>
        <w:spacing w:after="0" w:line="240" w:lineRule="auto"/>
      </w:pPr>
      <w:r>
        <w:separator/>
      </w:r>
    </w:p>
  </w:endnote>
  <w:endnote w:type="continuationSeparator" w:id="0">
    <w:p w:rsidR="00F94154" w:rsidRDefault="00F94154" w:rsidP="00DB75F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0094A" w:rsidRDefault="00A0094A" w:rsidP="0008687D">
    <w:pPr>
      <w:pStyle w:val="Footer"/>
      <w:pBdr>
        <w:top w:val="thinThickSmallGap" w:sz="24" w:space="1" w:color="622423" w:themeColor="accent2" w:themeShade="7F"/>
      </w:pBdr>
      <w:jc w:val="center"/>
      <w:rPr>
        <w:rFonts w:asciiTheme="majorHAnsi" w:hAnsiTheme="majorHAnsi"/>
      </w:rPr>
    </w:pPr>
    <w:proofErr w:type="spellStart"/>
    <w:proofErr w:type="gramStart"/>
    <w:r>
      <w:rPr>
        <w:rFonts w:asciiTheme="majorHAnsi" w:hAnsiTheme="majorHAnsi"/>
      </w:rPr>
      <w:t>digiBlitz</w:t>
    </w:r>
    <w:proofErr w:type="spellEnd"/>
    <w:proofErr w:type="gramEnd"/>
  </w:p>
  <w:p w:rsidR="00A0094A" w:rsidRDefault="00A0094A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94154" w:rsidRDefault="00F94154" w:rsidP="00DB75F7">
      <w:pPr>
        <w:spacing w:after="0" w:line="240" w:lineRule="auto"/>
      </w:pPr>
      <w:r>
        <w:separator/>
      </w:r>
    </w:p>
  </w:footnote>
  <w:footnote w:type="continuationSeparator" w:id="0">
    <w:p w:rsidR="00F94154" w:rsidRDefault="00F94154" w:rsidP="00DB75F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Fonts w:asciiTheme="majorHAnsi" w:eastAsiaTheme="majorEastAsia" w:hAnsiTheme="majorHAnsi" w:cstheme="majorBidi"/>
        <w:sz w:val="32"/>
        <w:szCs w:val="32"/>
      </w:rPr>
      <w:alias w:val="Title"/>
      <w:id w:val="77738743"/>
      <w:placeholder>
        <w:docPart w:val="DE9343BD0EAB4D75A5A33E4FBB31EF51"/>
      </w:placeholder>
      <w:dataBinding w:prefixMappings="xmlns:ns0='http://schemas.openxmlformats.org/package/2006/metadata/core-properties' xmlns:ns1='http://purl.org/dc/elements/1.1/'" w:xpath="/ns0:coreProperties[1]/ns1:title[1]" w:storeItemID="{6C3C8BC8-F283-45AE-878A-BAB7291924A1}"/>
      <w:text/>
    </w:sdtPr>
    <w:sdtEndPr/>
    <w:sdtContent>
      <w:p w:rsidR="00A0094A" w:rsidRDefault="00A0094A">
        <w:pPr>
          <w:pStyle w:val="Header"/>
          <w:pBdr>
            <w:bottom w:val="thickThinSmallGap" w:sz="24" w:space="1" w:color="622423" w:themeColor="accent2" w:themeShade="7F"/>
          </w:pBdr>
          <w:jc w:val="center"/>
          <w:rPr>
            <w:rFonts w:asciiTheme="majorHAnsi" w:eastAsiaTheme="majorEastAsia" w:hAnsiTheme="majorHAnsi" w:cstheme="majorBidi"/>
            <w:sz w:val="32"/>
            <w:szCs w:val="32"/>
          </w:rPr>
        </w:pPr>
        <w:proofErr w:type="spellStart"/>
        <w:proofErr w:type="gramStart"/>
        <w:r>
          <w:rPr>
            <w:rFonts w:asciiTheme="majorHAnsi" w:eastAsiaTheme="majorEastAsia" w:hAnsiTheme="majorHAnsi" w:cstheme="majorBidi"/>
            <w:sz w:val="32"/>
            <w:szCs w:val="32"/>
            <w:lang w:val="en-IN"/>
          </w:rPr>
          <w:t>guildKraft</w:t>
        </w:r>
        <w:proofErr w:type="spellEnd"/>
        <w:r>
          <w:rPr>
            <w:rFonts w:asciiTheme="majorHAnsi" w:eastAsiaTheme="majorEastAsia" w:hAnsiTheme="majorHAnsi" w:cstheme="majorBidi"/>
            <w:sz w:val="32"/>
            <w:szCs w:val="32"/>
            <w:lang w:val="en-IN"/>
          </w:rPr>
          <w:t>-Version</w:t>
        </w:r>
        <w:proofErr w:type="gramEnd"/>
        <w:r>
          <w:rPr>
            <w:rFonts w:asciiTheme="majorHAnsi" w:eastAsiaTheme="majorEastAsia" w:hAnsiTheme="majorHAnsi" w:cstheme="majorBidi"/>
            <w:sz w:val="32"/>
            <w:szCs w:val="32"/>
            <w:lang w:val="en-IN"/>
          </w:rPr>
          <w:t xml:space="preserve"> </w:t>
        </w:r>
        <w:r w:rsidR="0094707E">
          <w:rPr>
            <w:rFonts w:asciiTheme="majorHAnsi" w:eastAsiaTheme="majorEastAsia" w:hAnsiTheme="majorHAnsi" w:cstheme="majorBidi"/>
            <w:sz w:val="32"/>
            <w:szCs w:val="32"/>
            <w:lang w:val="en-IN"/>
          </w:rPr>
          <w:t>1.1.5</w:t>
        </w:r>
        <w:r>
          <w:rPr>
            <w:rFonts w:asciiTheme="majorHAnsi" w:eastAsiaTheme="majorEastAsia" w:hAnsiTheme="majorHAnsi" w:cstheme="majorBidi"/>
            <w:sz w:val="32"/>
            <w:szCs w:val="32"/>
            <w:lang w:val="en-IN"/>
          </w:rPr>
          <w:t>-Realease Notes</w:t>
        </w:r>
      </w:p>
    </w:sdtContent>
  </w:sdt>
  <w:p w:rsidR="00A0094A" w:rsidRDefault="00A0094A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1657F7"/>
    <w:multiLevelType w:val="hybridMultilevel"/>
    <w:tmpl w:val="A7EEC57E"/>
    <w:lvl w:ilvl="0" w:tplc="CE3A4104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1D67080"/>
    <w:multiLevelType w:val="hybridMultilevel"/>
    <w:tmpl w:val="3CE812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5B91530"/>
    <w:multiLevelType w:val="hybridMultilevel"/>
    <w:tmpl w:val="B448AA08"/>
    <w:lvl w:ilvl="0" w:tplc="5AE6805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15DC60D1"/>
    <w:multiLevelType w:val="multilevel"/>
    <w:tmpl w:val="1DDE3AB4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5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>
    <w:nsid w:val="1B2F7EE1"/>
    <w:multiLevelType w:val="hybridMultilevel"/>
    <w:tmpl w:val="82DA8C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2F42477"/>
    <w:multiLevelType w:val="multilevel"/>
    <w:tmpl w:val="281C3DEA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2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9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5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7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240" w:hanging="1800"/>
      </w:pPr>
      <w:rPr>
        <w:rFonts w:hint="default"/>
      </w:rPr>
    </w:lvl>
  </w:abstractNum>
  <w:abstractNum w:abstractNumId="6">
    <w:nsid w:val="24F173FE"/>
    <w:multiLevelType w:val="multilevel"/>
    <w:tmpl w:val="281C3DEA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2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9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5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7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240" w:hanging="1800"/>
      </w:pPr>
      <w:rPr>
        <w:rFonts w:hint="default"/>
      </w:rPr>
    </w:lvl>
  </w:abstractNum>
  <w:abstractNum w:abstractNumId="7">
    <w:nsid w:val="25474D6E"/>
    <w:multiLevelType w:val="multilevel"/>
    <w:tmpl w:val="ED8489E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8">
    <w:nsid w:val="2D861B96"/>
    <w:multiLevelType w:val="multilevel"/>
    <w:tmpl w:val="ED8489E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9">
    <w:nsid w:val="2FDE0CD7"/>
    <w:multiLevelType w:val="hybridMultilevel"/>
    <w:tmpl w:val="D7B6E998"/>
    <w:lvl w:ilvl="0" w:tplc="40090017">
      <w:start w:val="2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58156B6"/>
    <w:multiLevelType w:val="hybridMultilevel"/>
    <w:tmpl w:val="6EBEEEDA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3D1335D6"/>
    <w:multiLevelType w:val="multilevel"/>
    <w:tmpl w:val="1DDE3AB4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5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2">
    <w:nsid w:val="4B397BBB"/>
    <w:multiLevelType w:val="hybridMultilevel"/>
    <w:tmpl w:val="143244E0"/>
    <w:lvl w:ilvl="0" w:tplc="46D27AA2">
      <w:start w:val="1"/>
      <w:numFmt w:val="decimal"/>
      <w:lvlText w:val="%1."/>
      <w:lvlJc w:val="left"/>
      <w:pPr>
        <w:ind w:left="79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15" w:hanging="360"/>
      </w:pPr>
    </w:lvl>
    <w:lvl w:ilvl="2" w:tplc="0409001B" w:tentative="1">
      <w:start w:val="1"/>
      <w:numFmt w:val="lowerRoman"/>
      <w:lvlText w:val="%3."/>
      <w:lvlJc w:val="right"/>
      <w:pPr>
        <w:ind w:left="2235" w:hanging="180"/>
      </w:pPr>
    </w:lvl>
    <w:lvl w:ilvl="3" w:tplc="0409000F" w:tentative="1">
      <w:start w:val="1"/>
      <w:numFmt w:val="decimal"/>
      <w:lvlText w:val="%4."/>
      <w:lvlJc w:val="left"/>
      <w:pPr>
        <w:ind w:left="2955" w:hanging="360"/>
      </w:pPr>
    </w:lvl>
    <w:lvl w:ilvl="4" w:tplc="04090019" w:tentative="1">
      <w:start w:val="1"/>
      <w:numFmt w:val="lowerLetter"/>
      <w:lvlText w:val="%5."/>
      <w:lvlJc w:val="left"/>
      <w:pPr>
        <w:ind w:left="3675" w:hanging="360"/>
      </w:pPr>
    </w:lvl>
    <w:lvl w:ilvl="5" w:tplc="0409001B" w:tentative="1">
      <w:start w:val="1"/>
      <w:numFmt w:val="lowerRoman"/>
      <w:lvlText w:val="%6."/>
      <w:lvlJc w:val="right"/>
      <w:pPr>
        <w:ind w:left="4395" w:hanging="180"/>
      </w:pPr>
    </w:lvl>
    <w:lvl w:ilvl="6" w:tplc="0409000F" w:tentative="1">
      <w:start w:val="1"/>
      <w:numFmt w:val="decimal"/>
      <w:lvlText w:val="%7."/>
      <w:lvlJc w:val="left"/>
      <w:pPr>
        <w:ind w:left="5115" w:hanging="360"/>
      </w:pPr>
    </w:lvl>
    <w:lvl w:ilvl="7" w:tplc="04090019" w:tentative="1">
      <w:start w:val="1"/>
      <w:numFmt w:val="lowerLetter"/>
      <w:lvlText w:val="%8."/>
      <w:lvlJc w:val="left"/>
      <w:pPr>
        <w:ind w:left="5835" w:hanging="360"/>
      </w:pPr>
    </w:lvl>
    <w:lvl w:ilvl="8" w:tplc="0409001B" w:tentative="1">
      <w:start w:val="1"/>
      <w:numFmt w:val="lowerRoman"/>
      <w:lvlText w:val="%9."/>
      <w:lvlJc w:val="right"/>
      <w:pPr>
        <w:ind w:left="6555" w:hanging="180"/>
      </w:pPr>
    </w:lvl>
  </w:abstractNum>
  <w:abstractNum w:abstractNumId="13">
    <w:nsid w:val="529D215E"/>
    <w:multiLevelType w:val="hybridMultilevel"/>
    <w:tmpl w:val="74BCD2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58963007"/>
    <w:multiLevelType w:val="multilevel"/>
    <w:tmpl w:val="910858B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32"/>
        <w:szCs w:val="32"/>
      </w:rPr>
    </w:lvl>
    <w:lvl w:ilvl="1">
      <w:start w:val="1"/>
      <w:numFmt w:val="decimal"/>
      <w:isLgl/>
      <w:lvlText w:val="%1.%2"/>
      <w:lvlJc w:val="left"/>
      <w:pPr>
        <w:ind w:left="54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2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9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52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7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240" w:hanging="1800"/>
      </w:pPr>
      <w:rPr>
        <w:rFonts w:hint="default"/>
      </w:rPr>
    </w:lvl>
  </w:abstractNum>
  <w:abstractNum w:abstractNumId="15">
    <w:nsid w:val="58C24250"/>
    <w:multiLevelType w:val="hybridMultilevel"/>
    <w:tmpl w:val="95988996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59741091"/>
    <w:multiLevelType w:val="hybridMultilevel"/>
    <w:tmpl w:val="143244E0"/>
    <w:lvl w:ilvl="0" w:tplc="46D27AA2">
      <w:start w:val="1"/>
      <w:numFmt w:val="decimal"/>
      <w:lvlText w:val="%1."/>
      <w:lvlJc w:val="left"/>
      <w:pPr>
        <w:ind w:left="79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15" w:hanging="360"/>
      </w:pPr>
    </w:lvl>
    <w:lvl w:ilvl="2" w:tplc="0409001B" w:tentative="1">
      <w:start w:val="1"/>
      <w:numFmt w:val="lowerRoman"/>
      <w:lvlText w:val="%3."/>
      <w:lvlJc w:val="right"/>
      <w:pPr>
        <w:ind w:left="2235" w:hanging="180"/>
      </w:pPr>
    </w:lvl>
    <w:lvl w:ilvl="3" w:tplc="0409000F" w:tentative="1">
      <w:start w:val="1"/>
      <w:numFmt w:val="decimal"/>
      <w:lvlText w:val="%4."/>
      <w:lvlJc w:val="left"/>
      <w:pPr>
        <w:ind w:left="2955" w:hanging="360"/>
      </w:pPr>
    </w:lvl>
    <w:lvl w:ilvl="4" w:tplc="04090019" w:tentative="1">
      <w:start w:val="1"/>
      <w:numFmt w:val="lowerLetter"/>
      <w:lvlText w:val="%5."/>
      <w:lvlJc w:val="left"/>
      <w:pPr>
        <w:ind w:left="3675" w:hanging="360"/>
      </w:pPr>
    </w:lvl>
    <w:lvl w:ilvl="5" w:tplc="0409001B" w:tentative="1">
      <w:start w:val="1"/>
      <w:numFmt w:val="lowerRoman"/>
      <w:lvlText w:val="%6."/>
      <w:lvlJc w:val="right"/>
      <w:pPr>
        <w:ind w:left="4395" w:hanging="180"/>
      </w:pPr>
    </w:lvl>
    <w:lvl w:ilvl="6" w:tplc="0409000F" w:tentative="1">
      <w:start w:val="1"/>
      <w:numFmt w:val="decimal"/>
      <w:lvlText w:val="%7."/>
      <w:lvlJc w:val="left"/>
      <w:pPr>
        <w:ind w:left="5115" w:hanging="360"/>
      </w:pPr>
    </w:lvl>
    <w:lvl w:ilvl="7" w:tplc="04090019" w:tentative="1">
      <w:start w:val="1"/>
      <w:numFmt w:val="lowerLetter"/>
      <w:lvlText w:val="%8."/>
      <w:lvlJc w:val="left"/>
      <w:pPr>
        <w:ind w:left="5835" w:hanging="360"/>
      </w:pPr>
    </w:lvl>
    <w:lvl w:ilvl="8" w:tplc="0409001B" w:tentative="1">
      <w:start w:val="1"/>
      <w:numFmt w:val="lowerRoman"/>
      <w:lvlText w:val="%9."/>
      <w:lvlJc w:val="right"/>
      <w:pPr>
        <w:ind w:left="6555" w:hanging="180"/>
      </w:pPr>
    </w:lvl>
  </w:abstractNum>
  <w:abstractNum w:abstractNumId="17">
    <w:nsid w:val="5B3D6E1C"/>
    <w:multiLevelType w:val="hybridMultilevel"/>
    <w:tmpl w:val="9C2266EC"/>
    <w:lvl w:ilvl="0" w:tplc="95BCFCB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5B3D7AE4"/>
    <w:multiLevelType w:val="hybridMultilevel"/>
    <w:tmpl w:val="41FEFB34"/>
    <w:lvl w:ilvl="0" w:tplc="2BFCD4B2">
      <w:start w:val="1"/>
      <w:numFmt w:val="decimal"/>
      <w:lvlText w:val="%1."/>
      <w:lvlJc w:val="left"/>
      <w:pPr>
        <w:ind w:left="55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75" w:hanging="360"/>
      </w:pPr>
    </w:lvl>
    <w:lvl w:ilvl="2" w:tplc="0409001B" w:tentative="1">
      <w:start w:val="1"/>
      <w:numFmt w:val="lowerRoman"/>
      <w:lvlText w:val="%3."/>
      <w:lvlJc w:val="right"/>
      <w:pPr>
        <w:ind w:left="1995" w:hanging="180"/>
      </w:pPr>
    </w:lvl>
    <w:lvl w:ilvl="3" w:tplc="0409000F" w:tentative="1">
      <w:start w:val="1"/>
      <w:numFmt w:val="decimal"/>
      <w:lvlText w:val="%4."/>
      <w:lvlJc w:val="left"/>
      <w:pPr>
        <w:ind w:left="2715" w:hanging="360"/>
      </w:pPr>
    </w:lvl>
    <w:lvl w:ilvl="4" w:tplc="04090019" w:tentative="1">
      <w:start w:val="1"/>
      <w:numFmt w:val="lowerLetter"/>
      <w:lvlText w:val="%5."/>
      <w:lvlJc w:val="left"/>
      <w:pPr>
        <w:ind w:left="3435" w:hanging="360"/>
      </w:pPr>
    </w:lvl>
    <w:lvl w:ilvl="5" w:tplc="0409001B" w:tentative="1">
      <w:start w:val="1"/>
      <w:numFmt w:val="lowerRoman"/>
      <w:lvlText w:val="%6."/>
      <w:lvlJc w:val="right"/>
      <w:pPr>
        <w:ind w:left="4155" w:hanging="180"/>
      </w:pPr>
    </w:lvl>
    <w:lvl w:ilvl="6" w:tplc="0409000F" w:tentative="1">
      <w:start w:val="1"/>
      <w:numFmt w:val="decimal"/>
      <w:lvlText w:val="%7."/>
      <w:lvlJc w:val="left"/>
      <w:pPr>
        <w:ind w:left="4875" w:hanging="360"/>
      </w:pPr>
    </w:lvl>
    <w:lvl w:ilvl="7" w:tplc="04090019" w:tentative="1">
      <w:start w:val="1"/>
      <w:numFmt w:val="lowerLetter"/>
      <w:lvlText w:val="%8."/>
      <w:lvlJc w:val="left"/>
      <w:pPr>
        <w:ind w:left="5595" w:hanging="360"/>
      </w:pPr>
    </w:lvl>
    <w:lvl w:ilvl="8" w:tplc="0409001B" w:tentative="1">
      <w:start w:val="1"/>
      <w:numFmt w:val="lowerRoman"/>
      <w:lvlText w:val="%9."/>
      <w:lvlJc w:val="right"/>
      <w:pPr>
        <w:ind w:left="6315" w:hanging="180"/>
      </w:pPr>
    </w:lvl>
  </w:abstractNum>
  <w:abstractNum w:abstractNumId="19">
    <w:nsid w:val="61C16FBD"/>
    <w:multiLevelType w:val="hybridMultilevel"/>
    <w:tmpl w:val="10FCDCF8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61D43D1E"/>
    <w:multiLevelType w:val="multilevel"/>
    <w:tmpl w:val="C0D077A8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1">
    <w:nsid w:val="62966B4F"/>
    <w:multiLevelType w:val="multilevel"/>
    <w:tmpl w:val="1DDE3AB4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5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2">
    <w:nsid w:val="63FF058E"/>
    <w:multiLevelType w:val="hybridMultilevel"/>
    <w:tmpl w:val="09544DB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68973EB5"/>
    <w:multiLevelType w:val="hybridMultilevel"/>
    <w:tmpl w:val="95988996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6AD41E2E"/>
    <w:multiLevelType w:val="hybridMultilevel"/>
    <w:tmpl w:val="1ABE6D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6C037BF5"/>
    <w:multiLevelType w:val="multilevel"/>
    <w:tmpl w:val="281C3DEA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2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9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5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7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240" w:hanging="1800"/>
      </w:pPr>
      <w:rPr>
        <w:rFonts w:hint="default"/>
      </w:rPr>
    </w:lvl>
  </w:abstractNum>
  <w:abstractNum w:abstractNumId="26">
    <w:nsid w:val="6D88370F"/>
    <w:multiLevelType w:val="multilevel"/>
    <w:tmpl w:val="1DDE3AB4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7">
    <w:nsid w:val="6EE35269"/>
    <w:multiLevelType w:val="hybridMultilevel"/>
    <w:tmpl w:val="8182C9FA"/>
    <w:lvl w:ilvl="0" w:tplc="0409000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4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1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880" w:hanging="360"/>
      </w:pPr>
      <w:rPr>
        <w:rFonts w:ascii="Wingdings" w:hAnsi="Wingdings" w:hint="default"/>
      </w:rPr>
    </w:lvl>
  </w:abstractNum>
  <w:abstractNum w:abstractNumId="28">
    <w:nsid w:val="71F5013A"/>
    <w:multiLevelType w:val="multilevel"/>
    <w:tmpl w:val="1DDE3AB4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5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9">
    <w:nsid w:val="74827332"/>
    <w:multiLevelType w:val="multilevel"/>
    <w:tmpl w:val="29DC4D9C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30">
    <w:nsid w:val="784C5124"/>
    <w:multiLevelType w:val="multilevel"/>
    <w:tmpl w:val="1DDE3AB4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5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1">
    <w:nsid w:val="7931229D"/>
    <w:multiLevelType w:val="hybridMultilevel"/>
    <w:tmpl w:val="E5021A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79E050BF"/>
    <w:multiLevelType w:val="multilevel"/>
    <w:tmpl w:val="910858B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32"/>
        <w:szCs w:val="32"/>
      </w:rPr>
    </w:lvl>
    <w:lvl w:ilvl="1">
      <w:start w:val="1"/>
      <w:numFmt w:val="decimal"/>
      <w:isLgl/>
      <w:lvlText w:val="%1.%2"/>
      <w:lvlJc w:val="left"/>
      <w:pPr>
        <w:ind w:left="54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2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9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52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7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240" w:hanging="1800"/>
      </w:pPr>
      <w:rPr>
        <w:rFonts w:hint="default"/>
      </w:rPr>
    </w:lvl>
  </w:abstractNum>
  <w:abstractNum w:abstractNumId="33">
    <w:nsid w:val="7E0F4B5E"/>
    <w:multiLevelType w:val="hybridMultilevel"/>
    <w:tmpl w:val="57BE65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4"/>
  </w:num>
  <w:num w:numId="2">
    <w:abstractNumId w:val="7"/>
  </w:num>
  <w:num w:numId="3">
    <w:abstractNumId w:val="33"/>
  </w:num>
  <w:num w:numId="4">
    <w:abstractNumId w:val="1"/>
  </w:num>
  <w:num w:numId="5">
    <w:abstractNumId w:val="4"/>
  </w:num>
  <w:num w:numId="6">
    <w:abstractNumId w:val="13"/>
  </w:num>
  <w:num w:numId="7">
    <w:abstractNumId w:val="29"/>
  </w:num>
  <w:num w:numId="8">
    <w:abstractNumId w:val="30"/>
  </w:num>
  <w:num w:numId="9">
    <w:abstractNumId w:val="20"/>
  </w:num>
  <w:num w:numId="10">
    <w:abstractNumId w:val="8"/>
  </w:num>
  <w:num w:numId="11">
    <w:abstractNumId w:val="27"/>
  </w:num>
  <w:num w:numId="12">
    <w:abstractNumId w:val="31"/>
  </w:num>
  <w:num w:numId="13">
    <w:abstractNumId w:val="0"/>
  </w:num>
  <w:num w:numId="14">
    <w:abstractNumId w:val="21"/>
  </w:num>
  <w:num w:numId="15">
    <w:abstractNumId w:val="16"/>
  </w:num>
  <w:num w:numId="16">
    <w:abstractNumId w:val="12"/>
  </w:num>
  <w:num w:numId="17">
    <w:abstractNumId w:val="18"/>
  </w:num>
  <w:num w:numId="18">
    <w:abstractNumId w:val="10"/>
  </w:num>
  <w:num w:numId="19">
    <w:abstractNumId w:val="5"/>
  </w:num>
  <w:num w:numId="20">
    <w:abstractNumId w:val="25"/>
  </w:num>
  <w:num w:numId="21">
    <w:abstractNumId w:val="6"/>
  </w:num>
  <w:num w:numId="22">
    <w:abstractNumId w:val="9"/>
  </w:num>
  <w:num w:numId="23">
    <w:abstractNumId w:val="19"/>
  </w:num>
  <w:num w:numId="24">
    <w:abstractNumId w:val="11"/>
  </w:num>
  <w:num w:numId="25">
    <w:abstractNumId w:val="2"/>
  </w:num>
  <w:num w:numId="26">
    <w:abstractNumId w:val="32"/>
  </w:num>
  <w:num w:numId="27">
    <w:abstractNumId w:val="17"/>
  </w:num>
  <w:num w:numId="28">
    <w:abstractNumId w:val="15"/>
  </w:num>
  <w:num w:numId="29">
    <w:abstractNumId w:val="23"/>
  </w:num>
  <w:num w:numId="30">
    <w:abstractNumId w:val="22"/>
  </w:num>
  <w:num w:numId="31">
    <w:abstractNumId w:val="28"/>
  </w:num>
  <w:num w:numId="32">
    <w:abstractNumId w:val="26"/>
  </w:num>
  <w:num w:numId="33">
    <w:abstractNumId w:val="3"/>
  </w:num>
  <w:num w:numId="34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wNDcyMja2sDQ2NDC1NDNS0lEKTi0uzszPAykwrAUAEE28iiwAAAA="/>
  </w:docVars>
  <w:rsids>
    <w:rsidRoot w:val="00006F8D"/>
    <w:rsid w:val="00002787"/>
    <w:rsid w:val="000027C0"/>
    <w:rsid w:val="00006F8D"/>
    <w:rsid w:val="00012DE8"/>
    <w:rsid w:val="00012E6B"/>
    <w:rsid w:val="00013EE5"/>
    <w:rsid w:val="000151F7"/>
    <w:rsid w:val="0002105C"/>
    <w:rsid w:val="00025235"/>
    <w:rsid w:val="000258A7"/>
    <w:rsid w:val="000358CB"/>
    <w:rsid w:val="000515CE"/>
    <w:rsid w:val="00053E53"/>
    <w:rsid w:val="00062640"/>
    <w:rsid w:val="00063C2C"/>
    <w:rsid w:val="00070BCF"/>
    <w:rsid w:val="00072692"/>
    <w:rsid w:val="00072CAB"/>
    <w:rsid w:val="00072CB5"/>
    <w:rsid w:val="0007343F"/>
    <w:rsid w:val="0008687D"/>
    <w:rsid w:val="00090B52"/>
    <w:rsid w:val="00096115"/>
    <w:rsid w:val="00096198"/>
    <w:rsid w:val="00097206"/>
    <w:rsid w:val="000A2146"/>
    <w:rsid w:val="000A5B2E"/>
    <w:rsid w:val="000A7146"/>
    <w:rsid w:val="000B6863"/>
    <w:rsid w:val="000B7947"/>
    <w:rsid w:val="000C16D5"/>
    <w:rsid w:val="000C4B5F"/>
    <w:rsid w:val="000C7936"/>
    <w:rsid w:val="000D03BC"/>
    <w:rsid w:val="000D6B95"/>
    <w:rsid w:val="000E2733"/>
    <w:rsid w:val="000E3C1E"/>
    <w:rsid w:val="000F5DC0"/>
    <w:rsid w:val="00112E63"/>
    <w:rsid w:val="00122DEA"/>
    <w:rsid w:val="0012321C"/>
    <w:rsid w:val="0013002E"/>
    <w:rsid w:val="001334C0"/>
    <w:rsid w:val="00153457"/>
    <w:rsid w:val="00154069"/>
    <w:rsid w:val="001556DC"/>
    <w:rsid w:val="00160249"/>
    <w:rsid w:val="00164E4E"/>
    <w:rsid w:val="0017165E"/>
    <w:rsid w:val="0017695F"/>
    <w:rsid w:val="00181430"/>
    <w:rsid w:val="00181582"/>
    <w:rsid w:val="00192E0B"/>
    <w:rsid w:val="001941FA"/>
    <w:rsid w:val="00195225"/>
    <w:rsid w:val="00195828"/>
    <w:rsid w:val="001968B5"/>
    <w:rsid w:val="001975E4"/>
    <w:rsid w:val="001A40A4"/>
    <w:rsid w:val="001A583F"/>
    <w:rsid w:val="001B19D2"/>
    <w:rsid w:val="001B2E16"/>
    <w:rsid w:val="001B5AED"/>
    <w:rsid w:val="001B6DB2"/>
    <w:rsid w:val="001B7447"/>
    <w:rsid w:val="001C126B"/>
    <w:rsid w:val="001C1B8D"/>
    <w:rsid w:val="001D1480"/>
    <w:rsid w:val="001D60B6"/>
    <w:rsid w:val="001D7A8B"/>
    <w:rsid w:val="001E16B5"/>
    <w:rsid w:val="001E2062"/>
    <w:rsid w:val="001E3CB7"/>
    <w:rsid w:val="001E40DA"/>
    <w:rsid w:val="001F0914"/>
    <w:rsid w:val="001F2A71"/>
    <w:rsid w:val="001F76BE"/>
    <w:rsid w:val="0020006C"/>
    <w:rsid w:val="002067DF"/>
    <w:rsid w:val="00206F47"/>
    <w:rsid w:val="002111C7"/>
    <w:rsid w:val="002219DD"/>
    <w:rsid w:val="00227648"/>
    <w:rsid w:val="00227C29"/>
    <w:rsid w:val="0023320F"/>
    <w:rsid w:val="00241E4B"/>
    <w:rsid w:val="00241F1C"/>
    <w:rsid w:val="002421DD"/>
    <w:rsid w:val="00245C83"/>
    <w:rsid w:val="0024683A"/>
    <w:rsid w:val="00252529"/>
    <w:rsid w:val="00253826"/>
    <w:rsid w:val="00261248"/>
    <w:rsid w:val="00262705"/>
    <w:rsid w:val="00262E58"/>
    <w:rsid w:val="00265311"/>
    <w:rsid w:val="00271614"/>
    <w:rsid w:val="00280E0B"/>
    <w:rsid w:val="00281C76"/>
    <w:rsid w:val="00282C56"/>
    <w:rsid w:val="00283750"/>
    <w:rsid w:val="00286EAC"/>
    <w:rsid w:val="00291C22"/>
    <w:rsid w:val="00295CD9"/>
    <w:rsid w:val="002A01D0"/>
    <w:rsid w:val="002A098B"/>
    <w:rsid w:val="002A2B39"/>
    <w:rsid w:val="002A3E07"/>
    <w:rsid w:val="002A677B"/>
    <w:rsid w:val="002B5ECC"/>
    <w:rsid w:val="002B714A"/>
    <w:rsid w:val="002D1188"/>
    <w:rsid w:val="002E08E7"/>
    <w:rsid w:val="002E0BFD"/>
    <w:rsid w:val="002E0CE4"/>
    <w:rsid w:val="002E435C"/>
    <w:rsid w:val="002F03C9"/>
    <w:rsid w:val="002F3C93"/>
    <w:rsid w:val="00301743"/>
    <w:rsid w:val="003024E3"/>
    <w:rsid w:val="00304B8F"/>
    <w:rsid w:val="0030524B"/>
    <w:rsid w:val="00306692"/>
    <w:rsid w:val="00307CA3"/>
    <w:rsid w:val="0031042C"/>
    <w:rsid w:val="00310627"/>
    <w:rsid w:val="00311D2D"/>
    <w:rsid w:val="003168D8"/>
    <w:rsid w:val="0032083E"/>
    <w:rsid w:val="00322B8D"/>
    <w:rsid w:val="00326CF9"/>
    <w:rsid w:val="00327E62"/>
    <w:rsid w:val="00330B77"/>
    <w:rsid w:val="0033193D"/>
    <w:rsid w:val="0033585E"/>
    <w:rsid w:val="00341604"/>
    <w:rsid w:val="00342FDB"/>
    <w:rsid w:val="003430F9"/>
    <w:rsid w:val="00344AA9"/>
    <w:rsid w:val="00351E9A"/>
    <w:rsid w:val="00352361"/>
    <w:rsid w:val="00355B54"/>
    <w:rsid w:val="00365A49"/>
    <w:rsid w:val="003708C7"/>
    <w:rsid w:val="0037353C"/>
    <w:rsid w:val="00380E88"/>
    <w:rsid w:val="0038181C"/>
    <w:rsid w:val="003842A3"/>
    <w:rsid w:val="003842F6"/>
    <w:rsid w:val="0038442C"/>
    <w:rsid w:val="00384755"/>
    <w:rsid w:val="003863EC"/>
    <w:rsid w:val="00386EB1"/>
    <w:rsid w:val="00391536"/>
    <w:rsid w:val="00396D5E"/>
    <w:rsid w:val="003A16A7"/>
    <w:rsid w:val="003A24D9"/>
    <w:rsid w:val="003A2B4B"/>
    <w:rsid w:val="003A7364"/>
    <w:rsid w:val="003A7E0F"/>
    <w:rsid w:val="003B161B"/>
    <w:rsid w:val="003B1897"/>
    <w:rsid w:val="003B33D8"/>
    <w:rsid w:val="003B5CFA"/>
    <w:rsid w:val="003B66CB"/>
    <w:rsid w:val="003C24E7"/>
    <w:rsid w:val="003C6E4B"/>
    <w:rsid w:val="003D247A"/>
    <w:rsid w:val="003D7955"/>
    <w:rsid w:val="003E4E84"/>
    <w:rsid w:val="003E598E"/>
    <w:rsid w:val="003E7DBB"/>
    <w:rsid w:val="003F46DE"/>
    <w:rsid w:val="00403D77"/>
    <w:rsid w:val="0040513E"/>
    <w:rsid w:val="004115CD"/>
    <w:rsid w:val="00415437"/>
    <w:rsid w:val="00422A7A"/>
    <w:rsid w:val="00432453"/>
    <w:rsid w:val="00440D1F"/>
    <w:rsid w:val="0044129E"/>
    <w:rsid w:val="00443C86"/>
    <w:rsid w:val="00444B6B"/>
    <w:rsid w:val="00444CE4"/>
    <w:rsid w:val="00445405"/>
    <w:rsid w:val="00446FAE"/>
    <w:rsid w:val="0046617E"/>
    <w:rsid w:val="0047342E"/>
    <w:rsid w:val="00482CD8"/>
    <w:rsid w:val="00484839"/>
    <w:rsid w:val="00495816"/>
    <w:rsid w:val="004A2EAE"/>
    <w:rsid w:val="004A458B"/>
    <w:rsid w:val="004A5B4B"/>
    <w:rsid w:val="004B363D"/>
    <w:rsid w:val="004B3777"/>
    <w:rsid w:val="004B6184"/>
    <w:rsid w:val="004C74CC"/>
    <w:rsid w:val="004D4507"/>
    <w:rsid w:val="004D5710"/>
    <w:rsid w:val="004E17CF"/>
    <w:rsid w:val="004E336D"/>
    <w:rsid w:val="004E48FC"/>
    <w:rsid w:val="004E608A"/>
    <w:rsid w:val="004E7004"/>
    <w:rsid w:val="004F0D7A"/>
    <w:rsid w:val="004F10B2"/>
    <w:rsid w:val="004F551B"/>
    <w:rsid w:val="00500907"/>
    <w:rsid w:val="0050212A"/>
    <w:rsid w:val="00507C5B"/>
    <w:rsid w:val="0051354E"/>
    <w:rsid w:val="00526233"/>
    <w:rsid w:val="005310D8"/>
    <w:rsid w:val="00532CBD"/>
    <w:rsid w:val="005336A4"/>
    <w:rsid w:val="005344A9"/>
    <w:rsid w:val="00554EA4"/>
    <w:rsid w:val="00556447"/>
    <w:rsid w:val="00556472"/>
    <w:rsid w:val="005566CC"/>
    <w:rsid w:val="0056178B"/>
    <w:rsid w:val="00565459"/>
    <w:rsid w:val="00571009"/>
    <w:rsid w:val="005739B6"/>
    <w:rsid w:val="00576530"/>
    <w:rsid w:val="00581063"/>
    <w:rsid w:val="005835EC"/>
    <w:rsid w:val="00584906"/>
    <w:rsid w:val="005916A4"/>
    <w:rsid w:val="00595A43"/>
    <w:rsid w:val="00597069"/>
    <w:rsid w:val="005A3032"/>
    <w:rsid w:val="005B3415"/>
    <w:rsid w:val="005B71AA"/>
    <w:rsid w:val="005C3907"/>
    <w:rsid w:val="005D06F6"/>
    <w:rsid w:val="005E17C8"/>
    <w:rsid w:val="005E4702"/>
    <w:rsid w:val="005E7367"/>
    <w:rsid w:val="005F0745"/>
    <w:rsid w:val="005F6378"/>
    <w:rsid w:val="005F70C0"/>
    <w:rsid w:val="00605053"/>
    <w:rsid w:val="0061047F"/>
    <w:rsid w:val="00610F86"/>
    <w:rsid w:val="006202F5"/>
    <w:rsid w:val="00620B57"/>
    <w:rsid w:val="0062443B"/>
    <w:rsid w:val="006324C6"/>
    <w:rsid w:val="00640DEA"/>
    <w:rsid w:val="006424C3"/>
    <w:rsid w:val="00642E88"/>
    <w:rsid w:val="006529CC"/>
    <w:rsid w:val="00656EB5"/>
    <w:rsid w:val="0068032A"/>
    <w:rsid w:val="00680D13"/>
    <w:rsid w:val="00682FF1"/>
    <w:rsid w:val="00683602"/>
    <w:rsid w:val="00690159"/>
    <w:rsid w:val="00690366"/>
    <w:rsid w:val="0069435C"/>
    <w:rsid w:val="00695F80"/>
    <w:rsid w:val="006972EE"/>
    <w:rsid w:val="006A4F0B"/>
    <w:rsid w:val="006A5083"/>
    <w:rsid w:val="006A6D98"/>
    <w:rsid w:val="006B0CE8"/>
    <w:rsid w:val="006B283C"/>
    <w:rsid w:val="006B4E32"/>
    <w:rsid w:val="006B6210"/>
    <w:rsid w:val="006B71E4"/>
    <w:rsid w:val="006C6213"/>
    <w:rsid w:val="006C7ADE"/>
    <w:rsid w:val="006D1C87"/>
    <w:rsid w:val="006E000B"/>
    <w:rsid w:val="006E6D5A"/>
    <w:rsid w:val="006E7D3E"/>
    <w:rsid w:val="006F0992"/>
    <w:rsid w:val="006F1AD3"/>
    <w:rsid w:val="006F2601"/>
    <w:rsid w:val="006F3F2A"/>
    <w:rsid w:val="006F706F"/>
    <w:rsid w:val="007038C9"/>
    <w:rsid w:val="00704153"/>
    <w:rsid w:val="00710870"/>
    <w:rsid w:val="00711B33"/>
    <w:rsid w:val="0071334A"/>
    <w:rsid w:val="007158FD"/>
    <w:rsid w:val="00715AAE"/>
    <w:rsid w:val="0072005A"/>
    <w:rsid w:val="007211B1"/>
    <w:rsid w:val="00735720"/>
    <w:rsid w:val="00752D88"/>
    <w:rsid w:val="00752F0F"/>
    <w:rsid w:val="007616BC"/>
    <w:rsid w:val="00767388"/>
    <w:rsid w:val="00772A31"/>
    <w:rsid w:val="00775727"/>
    <w:rsid w:val="007769D0"/>
    <w:rsid w:val="007774E2"/>
    <w:rsid w:val="007807C1"/>
    <w:rsid w:val="00783551"/>
    <w:rsid w:val="00787053"/>
    <w:rsid w:val="007901E8"/>
    <w:rsid w:val="007A06C8"/>
    <w:rsid w:val="007A082A"/>
    <w:rsid w:val="007A101E"/>
    <w:rsid w:val="007A12EE"/>
    <w:rsid w:val="007A3097"/>
    <w:rsid w:val="007A3AE9"/>
    <w:rsid w:val="007B051E"/>
    <w:rsid w:val="007B134F"/>
    <w:rsid w:val="007B1392"/>
    <w:rsid w:val="007B194A"/>
    <w:rsid w:val="007B1EB9"/>
    <w:rsid w:val="007B6355"/>
    <w:rsid w:val="007C4730"/>
    <w:rsid w:val="007C5D69"/>
    <w:rsid w:val="007D1D9E"/>
    <w:rsid w:val="007D297E"/>
    <w:rsid w:val="007D4749"/>
    <w:rsid w:val="007D5D94"/>
    <w:rsid w:val="007E18BE"/>
    <w:rsid w:val="007E7BB6"/>
    <w:rsid w:val="007F4697"/>
    <w:rsid w:val="007F48DD"/>
    <w:rsid w:val="007F6718"/>
    <w:rsid w:val="00801B06"/>
    <w:rsid w:val="00804205"/>
    <w:rsid w:val="00804848"/>
    <w:rsid w:val="00804A96"/>
    <w:rsid w:val="00806335"/>
    <w:rsid w:val="008130BF"/>
    <w:rsid w:val="0081364F"/>
    <w:rsid w:val="00814DCA"/>
    <w:rsid w:val="00817240"/>
    <w:rsid w:val="00820198"/>
    <w:rsid w:val="00825D16"/>
    <w:rsid w:val="00827323"/>
    <w:rsid w:val="00834392"/>
    <w:rsid w:val="00834D7B"/>
    <w:rsid w:val="00835021"/>
    <w:rsid w:val="00836D29"/>
    <w:rsid w:val="0083734B"/>
    <w:rsid w:val="00843372"/>
    <w:rsid w:val="00843BA9"/>
    <w:rsid w:val="00846098"/>
    <w:rsid w:val="00851B58"/>
    <w:rsid w:val="00855A16"/>
    <w:rsid w:val="00855B71"/>
    <w:rsid w:val="008574ED"/>
    <w:rsid w:val="00862329"/>
    <w:rsid w:val="00862A1F"/>
    <w:rsid w:val="008633C6"/>
    <w:rsid w:val="00871416"/>
    <w:rsid w:val="0087244A"/>
    <w:rsid w:val="00873890"/>
    <w:rsid w:val="008810FB"/>
    <w:rsid w:val="00881B2D"/>
    <w:rsid w:val="0088766C"/>
    <w:rsid w:val="00897DAF"/>
    <w:rsid w:val="008A04AC"/>
    <w:rsid w:val="008B40B8"/>
    <w:rsid w:val="008C192C"/>
    <w:rsid w:val="008C5BD8"/>
    <w:rsid w:val="008E1F2B"/>
    <w:rsid w:val="008E4908"/>
    <w:rsid w:val="008F7B41"/>
    <w:rsid w:val="009051F3"/>
    <w:rsid w:val="00906F1B"/>
    <w:rsid w:val="0091001C"/>
    <w:rsid w:val="009144B9"/>
    <w:rsid w:val="009175D4"/>
    <w:rsid w:val="0092658D"/>
    <w:rsid w:val="0092788A"/>
    <w:rsid w:val="00931101"/>
    <w:rsid w:val="009336E9"/>
    <w:rsid w:val="009408C0"/>
    <w:rsid w:val="00943E57"/>
    <w:rsid w:val="009467C5"/>
    <w:rsid w:val="0094707E"/>
    <w:rsid w:val="00952118"/>
    <w:rsid w:val="00953971"/>
    <w:rsid w:val="00953975"/>
    <w:rsid w:val="00963649"/>
    <w:rsid w:val="009641AB"/>
    <w:rsid w:val="00974C10"/>
    <w:rsid w:val="00980AEC"/>
    <w:rsid w:val="009841B2"/>
    <w:rsid w:val="00992C34"/>
    <w:rsid w:val="00995347"/>
    <w:rsid w:val="009A1BB2"/>
    <w:rsid w:val="009A20C6"/>
    <w:rsid w:val="009A368F"/>
    <w:rsid w:val="009B218E"/>
    <w:rsid w:val="009B2818"/>
    <w:rsid w:val="009B4754"/>
    <w:rsid w:val="009B4EB4"/>
    <w:rsid w:val="009B5D75"/>
    <w:rsid w:val="009C2DEB"/>
    <w:rsid w:val="009C3B2C"/>
    <w:rsid w:val="009D112E"/>
    <w:rsid w:val="009D2FDD"/>
    <w:rsid w:val="009D3464"/>
    <w:rsid w:val="009D46B4"/>
    <w:rsid w:val="009E21F1"/>
    <w:rsid w:val="009E3410"/>
    <w:rsid w:val="009E48DB"/>
    <w:rsid w:val="009F1218"/>
    <w:rsid w:val="00A0094A"/>
    <w:rsid w:val="00A05896"/>
    <w:rsid w:val="00A149DD"/>
    <w:rsid w:val="00A34051"/>
    <w:rsid w:val="00A356D8"/>
    <w:rsid w:val="00A36072"/>
    <w:rsid w:val="00A36827"/>
    <w:rsid w:val="00A368DF"/>
    <w:rsid w:val="00A40719"/>
    <w:rsid w:val="00A47C13"/>
    <w:rsid w:val="00A553C1"/>
    <w:rsid w:val="00A6200F"/>
    <w:rsid w:val="00A63183"/>
    <w:rsid w:val="00A65423"/>
    <w:rsid w:val="00A65ED6"/>
    <w:rsid w:val="00A677EE"/>
    <w:rsid w:val="00A82340"/>
    <w:rsid w:val="00A832C4"/>
    <w:rsid w:val="00A84532"/>
    <w:rsid w:val="00A868A8"/>
    <w:rsid w:val="00A934CB"/>
    <w:rsid w:val="00A93B03"/>
    <w:rsid w:val="00A96225"/>
    <w:rsid w:val="00AA26D7"/>
    <w:rsid w:val="00AA7DF3"/>
    <w:rsid w:val="00AB1F2A"/>
    <w:rsid w:val="00AB3173"/>
    <w:rsid w:val="00AC13AE"/>
    <w:rsid w:val="00AC1977"/>
    <w:rsid w:val="00AC2CC6"/>
    <w:rsid w:val="00AC658D"/>
    <w:rsid w:val="00AD12EC"/>
    <w:rsid w:val="00AE1E43"/>
    <w:rsid w:val="00AE32C2"/>
    <w:rsid w:val="00AF0CAF"/>
    <w:rsid w:val="00AF2A14"/>
    <w:rsid w:val="00AF4A29"/>
    <w:rsid w:val="00AF4C75"/>
    <w:rsid w:val="00AF6F75"/>
    <w:rsid w:val="00B10DE6"/>
    <w:rsid w:val="00B111ED"/>
    <w:rsid w:val="00B12213"/>
    <w:rsid w:val="00B20649"/>
    <w:rsid w:val="00B21306"/>
    <w:rsid w:val="00B21BA9"/>
    <w:rsid w:val="00B2429C"/>
    <w:rsid w:val="00B3315B"/>
    <w:rsid w:val="00B340CA"/>
    <w:rsid w:val="00B3788B"/>
    <w:rsid w:val="00B413A5"/>
    <w:rsid w:val="00B5761F"/>
    <w:rsid w:val="00B6248B"/>
    <w:rsid w:val="00B631AB"/>
    <w:rsid w:val="00B701EB"/>
    <w:rsid w:val="00B71A15"/>
    <w:rsid w:val="00B74820"/>
    <w:rsid w:val="00B74B59"/>
    <w:rsid w:val="00B75195"/>
    <w:rsid w:val="00B77763"/>
    <w:rsid w:val="00B80B6A"/>
    <w:rsid w:val="00B823EA"/>
    <w:rsid w:val="00B834F5"/>
    <w:rsid w:val="00B8483F"/>
    <w:rsid w:val="00B8763B"/>
    <w:rsid w:val="00B8769E"/>
    <w:rsid w:val="00B917DD"/>
    <w:rsid w:val="00B96149"/>
    <w:rsid w:val="00B9746E"/>
    <w:rsid w:val="00BA3A60"/>
    <w:rsid w:val="00BB545B"/>
    <w:rsid w:val="00BC4053"/>
    <w:rsid w:val="00BD2963"/>
    <w:rsid w:val="00BD4E9F"/>
    <w:rsid w:val="00BD5950"/>
    <w:rsid w:val="00BD6532"/>
    <w:rsid w:val="00BE21B4"/>
    <w:rsid w:val="00BE6754"/>
    <w:rsid w:val="00BF1124"/>
    <w:rsid w:val="00BF36F4"/>
    <w:rsid w:val="00C129EB"/>
    <w:rsid w:val="00C1301C"/>
    <w:rsid w:val="00C239CB"/>
    <w:rsid w:val="00C26B38"/>
    <w:rsid w:val="00C31469"/>
    <w:rsid w:val="00C33E2D"/>
    <w:rsid w:val="00C375B2"/>
    <w:rsid w:val="00C4250E"/>
    <w:rsid w:val="00C46AA8"/>
    <w:rsid w:val="00C51B87"/>
    <w:rsid w:val="00C52986"/>
    <w:rsid w:val="00C53F28"/>
    <w:rsid w:val="00C567BF"/>
    <w:rsid w:val="00C636D8"/>
    <w:rsid w:val="00C649B1"/>
    <w:rsid w:val="00C65785"/>
    <w:rsid w:val="00C66EFE"/>
    <w:rsid w:val="00C7122D"/>
    <w:rsid w:val="00C73178"/>
    <w:rsid w:val="00C81A8F"/>
    <w:rsid w:val="00C86E1E"/>
    <w:rsid w:val="00C872B6"/>
    <w:rsid w:val="00C910FB"/>
    <w:rsid w:val="00CA229D"/>
    <w:rsid w:val="00CA2633"/>
    <w:rsid w:val="00CA507E"/>
    <w:rsid w:val="00CB18CB"/>
    <w:rsid w:val="00CB4628"/>
    <w:rsid w:val="00CB4A89"/>
    <w:rsid w:val="00CB5E81"/>
    <w:rsid w:val="00CB675A"/>
    <w:rsid w:val="00CC1693"/>
    <w:rsid w:val="00CC17D4"/>
    <w:rsid w:val="00CC53C0"/>
    <w:rsid w:val="00CD038A"/>
    <w:rsid w:val="00CE0167"/>
    <w:rsid w:val="00CE3914"/>
    <w:rsid w:val="00CF3095"/>
    <w:rsid w:val="00CF331E"/>
    <w:rsid w:val="00D0043F"/>
    <w:rsid w:val="00D02340"/>
    <w:rsid w:val="00D053FA"/>
    <w:rsid w:val="00D06067"/>
    <w:rsid w:val="00D10F64"/>
    <w:rsid w:val="00D1275B"/>
    <w:rsid w:val="00D14EE8"/>
    <w:rsid w:val="00D16DFD"/>
    <w:rsid w:val="00D215A8"/>
    <w:rsid w:val="00D2288D"/>
    <w:rsid w:val="00D22E57"/>
    <w:rsid w:val="00D231FC"/>
    <w:rsid w:val="00D24B0B"/>
    <w:rsid w:val="00D25E4B"/>
    <w:rsid w:val="00D262EB"/>
    <w:rsid w:val="00D274B8"/>
    <w:rsid w:val="00D312DA"/>
    <w:rsid w:val="00D45282"/>
    <w:rsid w:val="00D520F3"/>
    <w:rsid w:val="00D57497"/>
    <w:rsid w:val="00D607B2"/>
    <w:rsid w:val="00D66F78"/>
    <w:rsid w:val="00D67E5B"/>
    <w:rsid w:val="00D71DEC"/>
    <w:rsid w:val="00D83EB1"/>
    <w:rsid w:val="00D8507F"/>
    <w:rsid w:val="00D8701C"/>
    <w:rsid w:val="00D90EB2"/>
    <w:rsid w:val="00DA2681"/>
    <w:rsid w:val="00DB4B1F"/>
    <w:rsid w:val="00DB4C64"/>
    <w:rsid w:val="00DB75F7"/>
    <w:rsid w:val="00DC102C"/>
    <w:rsid w:val="00DC5534"/>
    <w:rsid w:val="00DD6E56"/>
    <w:rsid w:val="00DE2CD9"/>
    <w:rsid w:val="00DF190A"/>
    <w:rsid w:val="00DF67B6"/>
    <w:rsid w:val="00DF6CA7"/>
    <w:rsid w:val="00E03FB7"/>
    <w:rsid w:val="00E1114B"/>
    <w:rsid w:val="00E14DE6"/>
    <w:rsid w:val="00E15712"/>
    <w:rsid w:val="00E16FB7"/>
    <w:rsid w:val="00E22529"/>
    <w:rsid w:val="00E22CB6"/>
    <w:rsid w:val="00E23989"/>
    <w:rsid w:val="00E23BEB"/>
    <w:rsid w:val="00E25AD9"/>
    <w:rsid w:val="00E25D9E"/>
    <w:rsid w:val="00E30AF6"/>
    <w:rsid w:val="00E31F53"/>
    <w:rsid w:val="00E44F21"/>
    <w:rsid w:val="00E45176"/>
    <w:rsid w:val="00E454C5"/>
    <w:rsid w:val="00E508D3"/>
    <w:rsid w:val="00E575CE"/>
    <w:rsid w:val="00E61578"/>
    <w:rsid w:val="00E620D1"/>
    <w:rsid w:val="00E62133"/>
    <w:rsid w:val="00E66E29"/>
    <w:rsid w:val="00E85484"/>
    <w:rsid w:val="00E86122"/>
    <w:rsid w:val="00EA3909"/>
    <w:rsid w:val="00EA431B"/>
    <w:rsid w:val="00EA5B6E"/>
    <w:rsid w:val="00EB5D06"/>
    <w:rsid w:val="00EC01F7"/>
    <w:rsid w:val="00EC0BAC"/>
    <w:rsid w:val="00EC48F8"/>
    <w:rsid w:val="00EC69F9"/>
    <w:rsid w:val="00EC7CD3"/>
    <w:rsid w:val="00ED102F"/>
    <w:rsid w:val="00EE005D"/>
    <w:rsid w:val="00EE2FB6"/>
    <w:rsid w:val="00EE3991"/>
    <w:rsid w:val="00EE677A"/>
    <w:rsid w:val="00EF16FE"/>
    <w:rsid w:val="00EF694E"/>
    <w:rsid w:val="00F038C4"/>
    <w:rsid w:val="00F03E1B"/>
    <w:rsid w:val="00F06AB1"/>
    <w:rsid w:val="00F07315"/>
    <w:rsid w:val="00F10B5B"/>
    <w:rsid w:val="00F124A5"/>
    <w:rsid w:val="00F15A0E"/>
    <w:rsid w:val="00F15B3C"/>
    <w:rsid w:val="00F17D4F"/>
    <w:rsid w:val="00F23A62"/>
    <w:rsid w:val="00F32F43"/>
    <w:rsid w:val="00F3760C"/>
    <w:rsid w:val="00F37A06"/>
    <w:rsid w:val="00F4140A"/>
    <w:rsid w:val="00F41BEB"/>
    <w:rsid w:val="00F47C03"/>
    <w:rsid w:val="00F65D84"/>
    <w:rsid w:val="00F67B12"/>
    <w:rsid w:val="00F71970"/>
    <w:rsid w:val="00F73160"/>
    <w:rsid w:val="00F75A2B"/>
    <w:rsid w:val="00F808A2"/>
    <w:rsid w:val="00F87511"/>
    <w:rsid w:val="00F94154"/>
    <w:rsid w:val="00FB471E"/>
    <w:rsid w:val="00FB4FE5"/>
    <w:rsid w:val="00FB62B5"/>
    <w:rsid w:val="00FC76CC"/>
    <w:rsid w:val="00FD15DC"/>
    <w:rsid w:val="00FD4605"/>
    <w:rsid w:val="00FD6145"/>
    <w:rsid w:val="00FD7895"/>
    <w:rsid w:val="00FE3D68"/>
    <w:rsid w:val="00FE6529"/>
    <w:rsid w:val="00FF6F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115C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3193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3193D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C1301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5310D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E3914"/>
    <w:rPr>
      <w:color w:val="0000FF" w:themeColor="hyperlink"/>
      <w:u w:val="single"/>
    </w:rPr>
  </w:style>
  <w:style w:type="character" w:customStyle="1" w:styleId="apple-converted-space">
    <w:name w:val="apple-converted-space"/>
    <w:basedOn w:val="DefaultParagraphFont"/>
    <w:rsid w:val="00B9746E"/>
  </w:style>
  <w:style w:type="paragraph" w:styleId="Header">
    <w:name w:val="header"/>
    <w:basedOn w:val="Normal"/>
    <w:link w:val="HeaderChar"/>
    <w:uiPriority w:val="99"/>
    <w:unhideWhenUsed/>
    <w:rsid w:val="00DB75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B75F7"/>
  </w:style>
  <w:style w:type="paragraph" w:styleId="Footer">
    <w:name w:val="footer"/>
    <w:basedOn w:val="Normal"/>
    <w:link w:val="FooterChar"/>
    <w:uiPriority w:val="99"/>
    <w:unhideWhenUsed/>
    <w:rsid w:val="00DB75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B75F7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4612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083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60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31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187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21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094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60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40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27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mailto:dhivya@digiblitz.in" TargetMode="External"/><Relationship Id="rId18" Type="http://schemas.openxmlformats.org/officeDocument/2006/relationships/hyperlink" Target="mailto:parasuram@digiblitz.in" TargetMode="External"/><Relationship Id="rId26" Type="http://schemas.openxmlformats.org/officeDocument/2006/relationships/hyperlink" Target="mailto:parasuram@digiblitz.in" TargetMode="External"/><Relationship Id="rId21" Type="http://schemas.openxmlformats.org/officeDocument/2006/relationships/hyperlink" Target="mailto:dhivya@digiblitz.in" TargetMode="External"/><Relationship Id="rId34" Type="http://schemas.openxmlformats.org/officeDocument/2006/relationships/header" Target="header1.xml"/><Relationship Id="rId7" Type="http://schemas.openxmlformats.org/officeDocument/2006/relationships/footnotes" Target="footnotes.xml"/><Relationship Id="rId12" Type="http://schemas.openxmlformats.org/officeDocument/2006/relationships/hyperlink" Target="mailto:parasuram@digiblitz.in" TargetMode="External"/><Relationship Id="rId17" Type="http://schemas.openxmlformats.org/officeDocument/2006/relationships/hyperlink" Target="mailto:dhivya@digiblitz.in" TargetMode="External"/><Relationship Id="rId25" Type="http://schemas.openxmlformats.org/officeDocument/2006/relationships/hyperlink" Target="mailto:dhivya@digiblitz.in" TargetMode="External"/><Relationship Id="rId33" Type="http://schemas.openxmlformats.org/officeDocument/2006/relationships/hyperlink" Target="mailto:kamal@digiblitz.in" TargetMode="External"/><Relationship Id="rId38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mailto:parasuram@digiblitz.in" TargetMode="External"/><Relationship Id="rId20" Type="http://schemas.openxmlformats.org/officeDocument/2006/relationships/hyperlink" Target="mailto:parasuram@digiblitz.in" TargetMode="External"/><Relationship Id="rId29" Type="http://schemas.openxmlformats.org/officeDocument/2006/relationships/hyperlink" Target="mailto:dhivya@digiblitz.in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dhivya@digiblitz.in" TargetMode="External"/><Relationship Id="rId24" Type="http://schemas.openxmlformats.org/officeDocument/2006/relationships/hyperlink" Target="mailto:parasuram@digiblitz.in" TargetMode="External"/><Relationship Id="rId32" Type="http://schemas.openxmlformats.org/officeDocument/2006/relationships/hyperlink" Target="mailto:dhivya@digiblitz.in" TargetMode="External"/><Relationship Id="rId37" Type="http://schemas.openxmlformats.org/officeDocument/2006/relationships/glossaryDocument" Target="glossary/document.xml"/><Relationship Id="rId5" Type="http://schemas.openxmlformats.org/officeDocument/2006/relationships/settings" Target="settings.xml"/><Relationship Id="rId15" Type="http://schemas.openxmlformats.org/officeDocument/2006/relationships/hyperlink" Target="mailto:dhivya@digiblitz.in" TargetMode="External"/><Relationship Id="rId23" Type="http://schemas.openxmlformats.org/officeDocument/2006/relationships/hyperlink" Target="mailto:dhivya@digiblitz.in" TargetMode="External"/><Relationship Id="rId28" Type="http://schemas.openxmlformats.org/officeDocument/2006/relationships/hyperlink" Target="mailto:parasuram@digiblitz.in" TargetMode="External"/><Relationship Id="rId36" Type="http://schemas.openxmlformats.org/officeDocument/2006/relationships/fontTable" Target="fontTable.xml"/><Relationship Id="rId10" Type="http://schemas.openxmlformats.org/officeDocument/2006/relationships/hyperlink" Target="http://198.71.58.51:8480/backend/poem/repository" TargetMode="External"/><Relationship Id="rId19" Type="http://schemas.openxmlformats.org/officeDocument/2006/relationships/hyperlink" Target="mailto:dhivya@digiblitz.in" TargetMode="External"/><Relationship Id="rId31" Type="http://schemas.openxmlformats.org/officeDocument/2006/relationships/hyperlink" Target="mailto:parasuram@digiblitz.in" TargetMode="Externa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hyperlink" Target="mailto:parasuram@digiblitz.in" TargetMode="External"/><Relationship Id="rId22" Type="http://schemas.openxmlformats.org/officeDocument/2006/relationships/hyperlink" Target="mailto:parasuram@digiblitz.in" TargetMode="External"/><Relationship Id="rId27" Type="http://schemas.openxmlformats.org/officeDocument/2006/relationships/hyperlink" Target="mailto:dhivya@digiblitz.in" TargetMode="External"/><Relationship Id="rId30" Type="http://schemas.openxmlformats.org/officeDocument/2006/relationships/hyperlink" Target="mailto:parasuram@digiblitz.in" TargetMode="External"/><Relationship Id="rId35" Type="http://schemas.openxmlformats.org/officeDocument/2006/relationships/footer" Target="footer1.xml"/><Relationship Id="rId8" Type="http://schemas.openxmlformats.org/officeDocument/2006/relationships/endnotes" Target="endnotes.xml"/><Relationship Id="rId3" Type="http://schemas.openxmlformats.org/officeDocument/2006/relationships/styles" Target="style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DE9343BD0EAB4D75A5A33E4FBB31EF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CBDBBA-5974-4B6F-BBDC-FE1ABE25EC0B}"/>
      </w:docPartPr>
      <w:docPartBody>
        <w:p w:rsidR="009E1259" w:rsidRDefault="00D86AF9" w:rsidP="00D86AF9">
          <w:pPr>
            <w:pStyle w:val="DE9343BD0EAB4D75A5A33E4FBB31EF51"/>
          </w:pPr>
          <w:r>
            <w:rPr>
              <w:rFonts w:asciiTheme="majorHAnsi" w:eastAsiaTheme="majorEastAsia" w:hAnsiTheme="majorHAnsi" w:cstheme="majorBidi"/>
              <w:sz w:val="32"/>
              <w:szCs w:val="32"/>
            </w:rPr>
            <w:t>[Type the 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defaultTabStop w:val="720"/>
  <w:characterSpacingControl w:val="doNotCompress"/>
  <w:compat>
    <w:useFELayout/>
    <w:compatSetting w:name="compatibilityMode" w:uri="http://schemas.microsoft.com/office/word" w:val="12"/>
  </w:compat>
  <w:rsids>
    <w:rsidRoot w:val="00D86AF9"/>
    <w:rsid w:val="0005682B"/>
    <w:rsid w:val="000B5CFE"/>
    <w:rsid w:val="001C65B5"/>
    <w:rsid w:val="002A03F6"/>
    <w:rsid w:val="00327F26"/>
    <w:rsid w:val="003628BA"/>
    <w:rsid w:val="00375BCF"/>
    <w:rsid w:val="00454841"/>
    <w:rsid w:val="004A30B2"/>
    <w:rsid w:val="004D6841"/>
    <w:rsid w:val="004F3AE8"/>
    <w:rsid w:val="0060314E"/>
    <w:rsid w:val="006C1BB0"/>
    <w:rsid w:val="006C43EC"/>
    <w:rsid w:val="006D78C7"/>
    <w:rsid w:val="00791D17"/>
    <w:rsid w:val="00820F36"/>
    <w:rsid w:val="00847205"/>
    <w:rsid w:val="008959F7"/>
    <w:rsid w:val="008B1347"/>
    <w:rsid w:val="008F7C43"/>
    <w:rsid w:val="009E1259"/>
    <w:rsid w:val="00A0511F"/>
    <w:rsid w:val="00A5447B"/>
    <w:rsid w:val="00B54D13"/>
    <w:rsid w:val="00B605E9"/>
    <w:rsid w:val="00B6332F"/>
    <w:rsid w:val="00C00769"/>
    <w:rsid w:val="00C80C30"/>
    <w:rsid w:val="00D35A5B"/>
    <w:rsid w:val="00D421E3"/>
    <w:rsid w:val="00D42B4F"/>
    <w:rsid w:val="00D86AF9"/>
    <w:rsid w:val="00E2732B"/>
    <w:rsid w:val="00E91C7B"/>
    <w:rsid w:val="00EB08A6"/>
    <w:rsid w:val="00EB2E6E"/>
    <w:rsid w:val="00EF2825"/>
    <w:rsid w:val="00F31302"/>
    <w:rsid w:val="00F46860"/>
    <w:rsid w:val="00F800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E125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9343BD0EAB4D75A5A33E4FBB31EF51">
    <w:name w:val="DE9343BD0EAB4D75A5A33E4FBB31EF51"/>
    <w:rsid w:val="00D86AF9"/>
  </w:style>
  <w:style w:type="paragraph" w:customStyle="1" w:styleId="CFCAEAA2C34A4BA0BE53511E5476A1C2">
    <w:name w:val="CFCAEAA2C34A4BA0BE53511E5476A1C2"/>
    <w:rsid w:val="00D86AF9"/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518B27-5E91-4836-98DE-F9A5DD2084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9</TotalTime>
  <Pages>11</Pages>
  <Words>2174</Words>
  <Characters>12395</Characters>
  <Application>Microsoft Office Word</Application>
  <DocSecurity>0</DocSecurity>
  <Lines>103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uildKraft-Version 1.1.1-Realease Notes</vt:lpstr>
    </vt:vector>
  </TitlesOfParts>
  <Company/>
  <LinksUpToDate>false</LinksUpToDate>
  <CharactersWithSpaces>1454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uildKraft-Version 1.1.5-Realease Notes</dc:title>
  <dc:creator>Intern</dc:creator>
  <cp:lastModifiedBy>digiblitz-Ncomp2</cp:lastModifiedBy>
  <cp:revision>160</cp:revision>
  <cp:lastPrinted>2016-09-17T16:15:00Z</cp:lastPrinted>
  <dcterms:created xsi:type="dcterms:W3CDTF">2015-07-04T12:39:00Z</dcterms:created>
  <dcterms:modified xsi:type="dcterms:W3CDTF">2016-09-17T16:19:00Z</dcterms:modified>
</cp:coreProperties>
</file>